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auto"/>
          <w:sz w:val="22"/>
          <w:szCs w:val="22"/>
          <w:lang w:val="en-IN"/>
        </w:rPr>
        <w:id w:val="478350975"/>
        <w:docPartObj>
          <w:docPartGallery w:val="Cover Pages"/>
          <w:docPartUnique/>
        </w:docPartObj>
      </w:sdtPr>
      <w:sdtEndPr/>
      <w:sdtContent>
        <w:p w:rsidR="00016792" w:rsidRDefault="00016792">
          <w:pPr>
            <w:pStyle w:val="NoSpacing"/>
          </w:pPr>
          <w:r>
            <w:rPr>
              <w:noProof/>
              <w:lang w:val="en-IN" w:eastAsia="en-IN"/>
            </w:rPr>
            <mc:AlternateContent>
              <mc:Choice Requires="wpg">
                <w:drawing>
                  <wp:anchor distT="0" distB="0" distL="114300" distR="114300" simplePos="0" relativeHeight="251668480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4" name="Group 1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5" name="Rectangle 15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6" name="Pentagon 16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4346B9" w:rsidRDefault="004346B9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7" name="Group 17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8" name="Group 18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1" name="Group 3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2" name="Freeform 3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3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reeform 3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3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3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" name="Freeform 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4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oup 14" o:spid="_x0000_s1026" style="position:absolute;margin-left:0;margin-top:0;width:172.8pt;height:718.55pt;z-index:-251648000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">
                    <v:rect id="Rectangle 15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16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:rsidR="004346B9" w:rsidRDefault="004346B9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7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<v:group id="Group 18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  <o:lock v:ext="edit" aspectratio="t"/>
                        <v:shape id="Freeform 19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0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1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2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3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GpNxAAAANsAAAAPAAAAZHJzL2Rvd25yZXYueG1sRI9La8Mw&#10;EITvgfwHsYHeErku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HJcak3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4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5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6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7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8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29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0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1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      <o:lock v:ext="edit" aspectratio="t"/>
                        <v:shape id="Freeform 32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33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34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35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36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37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38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39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40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41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42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43" name="Text Box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346B9" w:rsidRDefault="00B662E2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346B9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Ishan Bhatt</w:t>
                                    </w:r>
                                  </w:sdtContent>
                                </w:sdt>
                              </w:p>
                              <w:p w:rsidR="004346B9" w:rsidRDefault="00B662E2">
                                <w:pPr>
                                  <w:pStyle w:val="NoSpacing"/>
                                  <w:rPr>
                                    <w:caps/>
                                    <w:color w:val="595959" w:themeColor="text1" w:themeTint="A6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346B9">
                                      <w:rPr>
                                        <w:caps/>
                                        <w:color w:val="595959" w:themeColor="text1" w:themeTint="A6"/>
                                      </w:rPr>
                                      <w:t>Student id: 180006050</w:t>
                                    </w:r>
                                  </w:sdtContent>
                                </w:sdt>
                              </w:p>
                              <w:p w:rsidR="004346B9" w:rsidRDefault="004346B9">
                                <w:pPr>
                                  <w:pStyle w:val="NoSpacing"/>
                                  <w:rPr>
                                    <w:caps/>
                                    <w:color w:val="595959" w:themeColor="text1" w:themeTint="A6"/>
                                  </w:rPr>
                                </w:pPr>
                                <w:r>
                                  <w:rPr>
                                    <w:caps/>
                                    <w:color w:val="595959" w:themeColor="text1" w:themeTint="A6"/>
                                  </w:rPr>
                                  <w:t>Course Title: Data Analytics and intelligence (</w:t>
                                </w:r>
                                <w:r w:rsidR="003E4194">
                                  <w:rPr>
                                    <w:caps/>
                                    <w:color w:val="595959" w:themeColor="text1" w:themeTint="A6"/>
                                  </w:rPr>
                                  <w:t>563,686</w:t>
                                </w:r>
                                <w:r>
                                  <w:rPr>
                                    <w:caps/>
                                    <w:color w:val="595959" w:themeColor="text1" w:themeTint="A6"/>
                                  </w:rPr>
                                  <w:t>)</w:t>
                                </w:r>
                              </w:p>
                              <w:p w:rsidR="004346B9" w:rsidRPr="00016792" w:rsidRDefault="004346B9">
                                <w:pPr>
                                  <w:pStyle w:val="NoSpacing"/>
                                  <w:rPr>
                                    <w:b/>
                                    <w:color w:val="000000" w:themeColor="text1"/>
                                  </w:rPr>
                                </w:pPr>
                                <w:r w:rsidRPr="00016792">
                                  <w:rPr>
                                    <w:b/>
                                    <w:caps/>
                                    <w:color w:val="000000" w:themeColor="text1"/>
                                  </w:rPr>
                                  <w:t>Special Thanks to mr. fadi fayez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3" o:spid="_x0000_s1055" type="#_x0000_t202" style="position:absolute;margin-left:0;margin-top:0;width:4in;height:28.8pt;z-index:251670528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" filled="f" stroked="f" strokeweight=".5pt">
                    <v:textbox style="mso-fit-shape-to-text:t" inset="0,0,0,0">
                      <w:txbxContent>
                        <w:p w:rsidR="004346B9" w:rsidRDefault="004346B9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Ishan Bhatt</w:t>
                              </w:r>
                            </w:sdtContent>
                          </w:sdt>
                        </w:p>
                        <w:p w:rsidR="004346B9" w:rsidRDefault="004346B9">
                          <w:pPr>
                            <w:pStyle w:val="NoSpacing"/>
                            <w:rPr>
                              <w:caps/>
                              <w:color w:val="595959" w:themeColor="text1" w:themeTint="A6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95959" w:themeColor="text1" w:themeTint="A6"/>
                                </w:rPr>
                                <w:t>Student id: 180006050</w:t>
                              </w:r>
                            </w:sdtContent>
                          </w:sdt>
                        </w:p>
                        <w:p w:rsidR="004346B9" w:rsidRDefault="004346B9">
                          <w:pPr>
                            <w:pStyle w:val="NoSpacing"/>
                            <w:rPr>
                              <w:caps/>
                              <w:color w:val="595959" w:themeColor="text1" w:themeTint="A6"/>
                            </w:rPr>
                          </w:pPr>
                          <w:r>
                            <w:rPr>
                              <w:caps/>
                              <w:color w:val="595959" w:themeColor="text1" w:themeTint="A6"/>
                            </w:rPr>
                            <w:t>Course Title: Data Analytics and intelligence (</w:t>
                          </w:r>
                          <w:r w:rsidR="003E4194">
                            <w:rPr>
                              <w:caps/>
                              <w:color w:val="595959" w:themeColor="text1" w:themeTint="A6"/>
                            </w:rPr>
                            <w:t>563,686</w:t>
                          </w:r>
                          <w:r>
                            <w:rPr>
                              <w:caps/>
                              <w:color w:val="595959" w:themeColor="text1" w:themeTint="A6"/>
                            </w:rPr>
                            <w:t>)</w:t>
                          </w:r>
                        </w:p>
                        <w:p w:rsidR="004346B9" w:rsidRPr="00016792" w:rsidRDefault="004346B9">
                          <w:pPr>
                            <w:pStyle w:val="NoSpacing"/>
                            <w:rPr>
                              <w:b/>
                              <w:color w:val="000000" w:themeColor="text1"/>
                            </w:rPr>
                          </w:pPr>
                          <w:r w:rsidRPr="00016792">
                            <w:rPr>
                              <w:b/>
                              <w:caps/>
                              <w:color w:val="000000" w:themeColor="text1"/>
                            </w:rPr>
                            <w:t>Special Thanks to mr. fadi fayez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3E4194" w:rsidRDefault="00016792" w:rsidP="003E4194">
          <w:r>
            <w:rPr>
              <w:noProof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>
                    <wp:simplePos x="0" y="0"/>
                    <wp:positionH relativeFrom="page">
                      <wp:posOffset>3171825</wp:posOffset>
                    </wp:positionH>
                    <wp:positionV relativeFrom="page">
                      <wp:posOffset>1866900</wp:posOffset>
                    </wp:positionV>
                    <wp:extent cx="4019550" cy="1069848"/>
                    <wp:effectExtent l="0" t="0" r="0" b="0"/>
                    <wp:wrapNone/>
                    <wp:docPr id="44" name="Text Box 4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1955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346B9" w:rsidRDefault="00B662E2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346B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ediction on Cricket</w:t>
                                    </w:r>
                                  </w:sdtContent>
                                </w:sdt>
                              </w:p>
                              <w:p w:rsidR="004346B9" w:rsidRDefault="004346B9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44" o:spid="_x0000_s1056" type="#_x0000_t202" style="position:absolute;margin-left:249.75pt;margin-top:147pt;width:316.5pt;height:84.2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" filled="f" stroked="f" strokeweight=".5pt">
                    <v:textbox inset="0,0,0,0">
                      <w:txbxContent>
                        <w:p w:rsidR="004346B9" w:rsidRDefault="004346B9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ediction on Cricket</w:t>
                              </w:r>
                            </w:sdtContent>
                          </w:sdt>
                        </w:p>
                        <w:p w:rsidR="004346B9" w:rsidRDefault="004346B9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:rsidR="003E4194" w:rsidRPr="003E4194" w:rsidRDefault="003E4194" w:rsidP="003E4194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</w:p>
    <w:p w:rsidR="003E4194" w:rsidRDefault="003E4194">
      <w:pPr>
        <w:rPr>
          <w:b/>
          <w:sz w:val="28"/>
          <w:szCs w:val="28"/>
        </w:rPr>
        <w:sectPr w:rsidR="003E4194" w:rsidSect="003E4194">
          <w:footerReference w:type="default" r:id="rId8"/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1C4B07" w:rsidRPr="003E4194" w:rsidRDefault="00CB7F3D">
      <w:pPr>
        <w:rPr>
          <w:b/>
          <w:sz w:val="28"/>
          <w:szCs w:val="28"/>
        </w:rPr>
      </w:pPr>
      <w:r w:rsidRPr="003E4194">
        <w:rPr>
          <w:b/>
          <w:sz w:val="28"/>
          <w:szCs w:val="28"/>
        </w:rPr>
        <w:t xml:space="preserve">Executive Summary / </w:t>
      </w:r>
      <w:r w:rsidR="001C4B07" w:rsidRPr="003E4194">
        <w:rPr>
          <w:b/>
          <w:sz w:val="28"/>
          <w:szCs w:val="28"/>
        </w:rPr>
        <w:t>Abstract:</w:t>
      </w:r>
    </w:p>
    <w:p w:rsidR="00B61645" w:rsidRPr="001C439F" w:rsidRDefault="001C4B07">
      <w:pPr>
        <w:rPr>
          <w:b/>
        </w:rPr>
      </w:pPr>
      <w:r w:rsidRPr="001C439F">
        <w:rPr>
          <w:b/>
        </w:rPr>
        <w:t xml:space="preserve">Predicting the result of any sport </w:t>
      </w:r>
      <w:r w:rsidR="00996428" w:rsidRPr="001C439F">
        <w:rPr>
          <w:b/>
        </w:rPr>
        <w:t>prerequisites</w:t>
      </w:r>
      <w:r w:rsidR="00996428">
        <w:rPr>
          <w:b/>
        </w:rPr>
        <w:t xml:space="preserve"> </w:t>
      </w:r>
      <w:r w:rsidR="00996428" w:rsidRPr="001C439F">
        <w:rPr>
          <w:b/>
        </w:rPr>
        <w:t>detailed</w:t>
      </w:r>
      <w:r w:rsidRPr="001C439F">
        <w:rPr>
          <w:b/>
        </w:rPr>
        <w:t xml:space="preserve"> knowledge of the selected dataset and the methods used to build the classifiers on the data set.</w:t>
      </w:r>
      <w:r w:rsidR="00CC60B2">
        <w:rPr>
          <w:b/>
        </w:rPr>
        <w:t xml:space="preserve"> Cricket experts</w:t>
      </w:r>
      <w:r w:rsidR="00206087" w:rsidRPr="001C439F">
        <w:rPr>
          <w:b/>
        </w:rPr>
        <w:t xml:space="preserve"> say that </w:t>
      </w:r>
      <w:r w:rsidR="004B2617">
        <w:rPr>
          <w:b/>
        </w:rPr>
        <w:t>it</w:t>
      </w:r>
      <w:r w:rsidR="00CC60B2">
        <w:rPr>
          <w:b/>
        </w:rPr>
        <w:t xml:space="preserve"> is a gentlemen</w:t>
      </w:r>
      <w:r w:rsidR="00206087" w:rsidRPr="001C439F">
        <w:rPr>
          <w:b/>
        </w:rPr>
        <w:t xml:space="preserve"> game.</w:t>
      </w:r>
      <w:r w:rsidR="001C439F" w:rsidRPr="001C439F">
        <w:rPr>
          <w:b/>
        </w:rPr>
        <w:t xml:space="preserve"> One of the world-renowned sports is cricket, and machine learning plays a major part in predicting a cricket's result.</w:t>
      </w:r>
      <w:r w:rsidR="00206087" w:rsidRPr="001C439F">
        <w:rPr>
          <w:b/>
        </w:rPr>
        <w:t xml:space="preserve"> There are other factors, such as a venue, toss, weather condition, team combination and current form of </w:t>
      </w:r>
      <w:r w:rsidR="001C439F" w:rsidRPr="001C439F">
        <w:rPr>
          <w:b/>
        </w:rPr>
        <w:t>players, which</w:t>
      </w:r>
      <w:r w:rsidR="00206087" w:rsidRPr="001C439F">
        <w:rPr>
          <w:b/>
        </w:rPr>
        <w:t xml:space="preserve"> affect the match situation.</w:t>
      </w:r>
      <w:r w:rsidR="001C439F" w:rsidRPr="001C439F">
        <w:rPr>
          <w:b/>
        </w:rPr>
        <w:t xml:space="preserve"> This study investigates which model is best adapted to predict </w:t>
      </w:r>
      <w:r w:rsidR="004B2617">
        <w:rPr>
          <w:b/>
        </w:rPr>
        <w:t>the</w:t>
      </w:r>
      <w:r w:rsidR="001C439F" w:rsidRPr="001C439F">
        <w:rPr>
          <w:b/>
        </w:rPr>
        <w:t xml:space="preserve"> match outcomes in terms of accuracy, precision and rate of recall. Following application of the feature selecti</w:t>
      </w:r>
      <w:r w:rsidR="004B2617">
        <w:rPr>
          <w:b/>
        </w:rPr>
        <w:t>on on the training data set</w:t>
      </w:r>
      <w:r w:rsidR="001C439F" w:rsidRPr="001C439F">
        <w:rPr>
          <w:b/>
        </w:rPr>
        <w:t xml:space="preserve">, </w:t>
      </w:r>
      <w:r w:rsidR="00880597">
        <w:rPr>
          <w:b/>
        </w:rPr>
        <w:t xml:space="preserve">Naïve Bayes’, </w:t>
      </w:r>
      <w:r w:rsidR="001C439F" w:rsidRPr="001C439F">
        <w:rPr>
          <w:b/>
        </w:rPr>
        <w:t xml:space="preserve">Random forest, and Decision Tree algorithms were taken into account to achieve </w:t>
      </w:r>
      <w:r w:rsidR="009E7624">
        <w:rPr>
          <w:b/>
        </w:rPr>
        <w:t>a</w:t>
      </w:r>
      <w:r w:rsidR="001C439F" w:rsidRPr="001C439F">
        <w:rPr>
          <w:b/>
        </w:rPr>
        <w:t xml:space="preserve"> better prediction. From the algorithm, we can conclude that it was found that some algorithms were able to predict the reasonable quantity of accuracies and the outcomes.</w:t>
      </w:r>
    </w:p>
    <w:p w:rsidR="00B61645" w:rsidRPr="006C4868" w:rsidRDefault="00B61645">
      <w:pPr>
        <w:rPr>
          <w:b/>
        </w:rPr>
      </w:pPr>
      <w:r w:rsidRPr="006C4868">
        <w:rPr>
          <w:b/>
        </w:rPr>
        <w:t>Keywords: Cricket, Modelling, Winner Prediction, Supervised Learning</w:t>
      </w:r>
    </w:p>
    <w:p w:rsidR="003E4194" w:rsidRDefault="003E4194">
      <w:pPr>
        <w:sectPr w:rsidR="003E4194" w:rsidSect="003E4194"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1C4B07" w:rsidRDefault="001C4B07"/>
    <w:p w:rsidR="003E4194" w:rsidRDefault="003E4194" w:rsidP="003E4194">
      <w:pPr>
        <w:ind w:left="360"/>
        <w:rPr>
          <w:b/>
          <w:sz w:val="28"/>
          <w:szCs w:val="28"/>
        </w:rPr>
      </w:pPr>
    </w:p>
    <w:p w:rsidR="003E4194" w:rsidRDefault="003E4194" w:rsidP="003E4194">
      <w:pPr>
        <w:ind w:left="360"/>
        <w:rPr>
          <w:b/>
          <w:sz w:val="28"/>
          <w:szCs w:val="28"/>
        </w:rPr>
      </w:pPr>
    </w:p>
    <w:tbl>
      <w:tblPr>
        <w:tblStyle w:val="LightList-Accent3"/>
        <w:tblpPr w:leftFromText="180" w:rightFromText="180" w:vertAnchor="page" w:horzAnchor="margin" w:tblpXSpec="center" w:tblpY="7156"/>
        <w:tblW w:w="8272" w:type="dxa"/>
        <w:tblLook w:val="0620" w:firstRow="1" w:lastRow="0" w:firstColumn="0" w:lastColumn="0" w:noHBand="1" w:noVBand="1"/>
      </w:tblPr>
      <w:tblGrid>
        <w:gridCol w:w="6537"/>
        <w:gridCol w:w="1735"/>
      </w:tblGrid>
      <w:tr w:rsidR="003E4194" w:rsidTr="003E4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0"/>
        </w:trPr>
        <w:tc>
          <w:tcPr>
            <w:tcW w:w="0" w:type="auto"/>
          </w:tcPr>
          <w:p w:rsidR="003E4194" w:rsidRDefault="003E4194" w:rsidP="003E4194">
            <w:r>
              <w:t>Table Contents</w:t>
            </w:r>
          </w:p>
        </w:tc>
        <w:tc>
          <w:tcPr>
            <w:tcW w:w="0" w:type="auto"/>
          </w:tcPr>
          <w:p w:rsidR="003E4194" w:rsidRDefault="003E4194" w:rsidP="003E4194">
            <w:r>
              <w:t>Pages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Introduction</w:t>
            </w:r>
          </w:p>
        </w:tc>
        <w:tc>
          <w:tcPr>
            <w:tcW w:w="0" w:type="auto"/>
          </w:tcPr>
          <w:p w:rsidR="003E4194" w:rsidRDefault="003E4194" w:rsidP="003E4194">
            <w:r>
              <w:t>1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Problem Statement</w:t>
            </w:r>
          </w:p>
        </w:tc>
        <w:tc>
          <w:tcPr>
            <w:tcW w:w="0" w:type="auto"/>
          </w:tcPr>
          <w:p w:rsidR="003E4194" w:rsidRDefault="003E4194" w:rsidP="003E4194">
            <w:r>
              <w:t>2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Literature review</w:t>
            </w:r>
          </w:p>
        </w:tc>
        <w:tc>
          <w:tcPr>
            <w:tcW w:w="0" w:type="auto"/>
          </w:tcPr>
          <w:p w:rsidR="003E4194" w:rsidRDefault="003E4194" w:rsidP="003E4194">
            <w:r>
              <w:t>2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Data Description</w:t>
            </w:r>
          </w:p>
        </w:tc>
        <w:tc>
          <w:tcPr>
            <w:tcW w:w="0" w:type="auto"/>
          </w:tcPr>
          <w:p w:rsidR="003E4194" w:rsidRDefault="003E4194" w:rsidP="003E4194">
            <w:r>
              <w:t>4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Data tools</w:t>
            </w:r>
          </w:p>
        </w:tc>
        <w:tc>
          <w:tcPr>
            <w:tcW w:w="0" w:type="auto"/>
          </w:tcPr>
          <w:p w:rsidR="003E4194" w:rsidRDefault="003E4194" w:rsidP="003E4194">
            <w:r>
              <w:t>5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Result Analysis</w:t>
            </w:r>
          </w:p>
        </w:tc>
        <w:tc>
          <w:tcPr>
            <w:tcW w:w="0" w:type="auto"/>
          </w:tcPr>
          <w:p w:rsidR="003E4194" w:rsidRDefault="003E4194" w:rsidP="003E4194">
            <w:r>
              <w:t>6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Conclusion and Future works</w:t>
            </w:r>
          </w:p>
        </w:tc>
        <w:tc>
          <w:tcPr>
            <w:tcW w:w="0" w:type="auto"/>
          </w:tcPr>
          <w:p w:rsidR="003E4194" w:rsidRDefault="003E4194" w:rsidP="003E4194">
            <w:r>
              <w:t>9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Appendices</w:t>
            </w:r>
          </w:p>
        </w:tc>
        <w:tc>
          <w:tcPr>
            <w:tcW w:w="0" w:type="auto"/>
          </w:tcPr>
          <w:p w:rsidR="003E4194" w:rsidRDefault="003E4194" w:rsidP="003E4194">
            <w:r>
              <w:t>10</w:t>
            </w:r>
          </w:p>
        </w:tc>
      </w:tr>
      <w:tr w:rsidR="003E4194" w:rsidTr="003E4194">
        <w:trPr>
          <w:trHeight w:val="640"/>
        </w:trPr>
        <w:tc>
          <w:tcPr>
            <w:tcW w:w="0" w:type="auto"/>
          </w:tcPr>
          <w:p w:rsidR="003E4194" w:rsidRDefault="003E4194" w:rsidP="003E4194">
            <w:r>
              <w:t>References</w:t>
            </w:r>
          </w:p>
        </w:tc>
        <w:tc>
          <w:tcPr>
            <w:tcW w:w="0" w:type="auto"/>
          </w:tcPr>
          <w:p w:rsidR="003E4194" w:rsidRDefault="003E4194" w:rsidP="003E4194">
            <w:r>
              <w:t>14</w:t>
            </w:r>
          </w:p>
        </w:tc>
      </w:tr>
    </w:tbl>
    <w:p w:rsidR="003E4194" w:rsidRDefault="003E4194" w:rsidP="003E4194">
      <w:pPr>
        <w:ind w:left="360"/>
        <w:rPr>
          <w:b/>
          <w:sz w:val="28"/>
          <w:szCs w:val="28"/>
        </w:rPr>
      </w:pPr>
    </w:p>
    <w:p w:rsidR="003E4194" w:rsidRDefault="003E4194" w:rsidP="003E4194">
      <w:pPr>
        <w:ind w:left="360"/>
        <w:rPr>
          <w:b/>
          <w:sz w:val="28"/>
          <w:szCs w:val="28"/>
        </w:rPr>
      </w:pPr>
    </w:p>
    <w:p w:rsidR="003E4194" w:rsidRDefault="003E4194" w:rsidP="003E4194">
      <w:pPr>
        <w:ind w:left="360"/>
        <w:rPr>
          <w:b/>
          <w:sz w:val="28"/>
          <w:szCs w:val="28"/>
        </w:rPr>
      </w:pPr>
    </w:p>
    <w:p w:rsidR="003E4194" w:rsidRDefault="003E4194" w:rsidP="003E4194">
      <w:pPr>
        <w:ind w:left="360"/>
        <w:rPr>
          <w:b/>
          <w:sz w:val="28"/>
          <w:szCs w:val="28"/>
        </w:rPr>
      </w:pPr>
    </w:p>
    <w:p w:rsidR="003E4194" w:rsidRDefault="003E4194" w:rsidP="003E4194">
      <w:pPr>
        <w:ind w:left="360"/>
        <w:rPr>
          <w:b/>
          <w:sz w:val="28"/>
          <w:szCs w:val="28"/>
        </w:rPr>
      </w:pPr>
    </w:p>
    <w:p w:rsidR="001A3D2F" w:rsidRPr="003E4194" w:rsidRDefault="003E4194" w:rsidP="003E4194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1. </w:t>
      </w:r>
      <w:r w:rsidR="001A3D2F" w:rsidRPr="003E4194">
        <w:rPr>
          <w:b/>
          <w:sz w:val="28"/>
          <w:szCs w:val="28"/>
        </w:rPr>
        <w:t>Introduction</w:t>
      </w:r>
    </w:p>
    <w:p w:rsidR="00BC6526" w:rsidRDefault="00551C42">
      <w:r w:rsidRPr="00551C42">
        <w:t>Cricket is a bat and ball sport in which two teams, each of 11 players</w:t>
      </w:r>
      <w:r>
        <w:t xml:space="preserve"> and has many formats such as ODI, Test, and T-20 match.</w:t>
      </w:r>
      <w:r w:rsidRPr="00551C42">
        <w:t xml:space="preserve"> The batting squad has </w:t>
      </w:r>
      <w:r w:rsidR="009E7624">
        <w:t>two</w:t>
      </w:r>
      <w:r w:rsidRPr="00551C42">
        <w:t xml:space="preserve"> players on the pitch at a specified moment, and the bowling squad has 11 players on the f</w:t>
      </w:r>
      <w:r>
        <w:t>ield, one of whom is a bowler</w:t>
      </w:r>
      <w:r w:rsidRPr="00551C42">
        <w:t>.</w:t>
      </w:r>
      <w:r>
        <w:t xml:space="preserve"> </w:t>
      </w:r>
      <w:r w:rsidRPr="00551C42">
        <w:t>Each player</w:t>
      </w:r>
      <w:r w:rsidR="009E7624">
        <w:t xml:space="preserve"> is</w:t>
      </w:r>
      <w:r w:rsidRPr="00551C42">
        <w:t xml:space="preserve"> running between the pitches or hitting boundaries (4 or 6 runs) on the batting team score. The score of the team is the total score for each player</w:t>
      </w:r>
      <w:r>
        <w:t>. Each team has 10 wickets</w:t>
      </w:r>
      <w:r w:rsidRPr="00551C42">
        <w:t>, so the bowling team's goal is to get as q</w:t>
      </w:r>
      <w:r>
        <w:t>uickly as possible the 10 wickets</w:t>
      </w:r>
      <w:r w:rsidRPr="00551C42">
        <w:t xml:space="preserve">. By </w:t>
      </w:r>
      <w:r>
        <w:t>scoring more runs, the target</w:t>
      </w:r>
      <w:r w:rsidRPr="00551C42">
        <w:t xml:space="preserve"> </w:t>
      </w:r>
      <w:r w:rsidR="003E4194">
        <w:t>is to outperform the other team [10].</w:t>
      </w:r>
    </w:p>
    <w:p w:rsidR="00EF712B" w:rsidRDefault="004B2617">
      <w:r>
        <w:t>It</w:t>
      </w:r>
      <w:r w:rsidR="00551C42" w:rsidRPr="00551C42">
        <w:t xml:space="preserve"> is a huge market for business all over the world. Analysing this game could</w:t>
      </w:r>
      <w:r w:rsidR="009E7624">
        <w:t>, therefore,</w:t>
      </w:r>
      <w:r w:rsidR="00551C42" w:rsidRPr="00551C42">
        <w:t xml:space="preserve"> be considered one of the most interesting projects in data mining. There are hundreds of statistics from which to compare and analyse, each of which is important in its way.</w:t>
      </w:r>
      <w:r w:rsidR="008254F4">
        <w:t xml:space="preserve"> </w:t>
      </w:r>
      <w:r w:rsidR="008254F4" w:rsidRPr="008254F4">
        <w:t xml:space="preserve">As cricket is a </w:t>
      </w:r>
      <w:r w:rsidR="009E7624">
        <w:t>massiv</w:t>
      </w:r>
      <w:r w:rsidR="008254F4" w:rsidRPr="008254F4">
        <w:t xml:space="preserve">e money market, there is a </w:t>
      </w:r>
      <w:r w:rsidR="009E7624">
        <w:t>considerabl</w:t>
      </w:r>
      <w:r w:rsidR="008254F4" w:rsidRPr="008254F4">
        <w:t>e demand for the game winner's forecast that can be used for betting purposes.</w:t>
      </w:r>
    </w:p>
    <w:p w:rsidR="008254F4" w:rsidRDefault="008254F4">
      <w:r w:rsidRPr="008254F4">
        <w:t>We wanted to take advantage of the reality that this collection of data gives us ball information about each game. This was a vital piece of data that enabled various predictions and findings.</w:t>
      </w:r>
      <w:r>
        <w:t xml:space="preserve"> </w:t>
      </w:r>
      <w:r w:rsidRPr="008254F4">
        <w:t>Because we had performed information on the team matches, the winner could be predicted based on previous games</w:t>
      </w:r>
      <w:r w:rsidR="006C4868">
        <w:t xml:space="preserve"> and whether it is home ground or not</w:t>
      </w:r>
      <w:r w:rsidRPr="008254F4">
        <w:t>. Many characteristics provided as a locatio</w:t>
      </w:r>
      <w:r>
        <w:t>n in the data</w:t>
      </w:r>
      <w:r w:rsidR="009E7624">
        <w:t xml:space="preserve">set, ball </w:t>
      </w:r>
      <w:r w:rsidRPr="008254F4">
        <w:t>by ball per</w:t>
      </w:r>
      <w:r w:rsidR="009E7624">
        <w:t>formance to batsman ball, is</w:t>
      </w:r>
      <w:r w:rsidRPr="008254F4">
        <w:t xml:space="preserve"> used to </w:t>
      </w:r>
      <w:r w:rsidR="009E7624">
        <w:t>predict</w:t>
      </w:r>
      <w:r w:rsidR="006C4868">
        <w:t xml:space="preserve"> the</w:t>
      </w:r>
      <w:r w:rsidR="009E7624">
        <w:t xml:space="preserve"> winning team</w:t>
      </w:r>
      <w:r w:rsidR="006C4868">
        <w:t xml:space="preserve"> of the game.</w:t>
      </w:r>
    </w:p>
    <w:p w:rsidR="00252F85" w:rsidRPr="00BC6526" w:rsidRDefault="00252F85" w:rsidP="00252F85">
      <w:pPr>
        <w:rPr>
          <w:b/>
        </w:rPr>
      </w:pPr>
      <w:r w:rsidRPr="00BC6526">
        <w:rPr>
          <w:b/>
        </w:rPr>
        <w:t>A.</w:t>
      </w:r>
      <w:r w:rsidRPr="00BC6526">
        <w:rPr>
          <w:b/>
        </w:rPr>
        <w:tab/>
        <w:t>Project Scope</w:t>
      </w:r>
    </w:p>
    <w:p w:rsidR="00FB547F" w:rsidRDefault="00252F85" w:rsidP="00252F85">
      <w:r w:rsidRPr="00252F85">
        <w:t>Th</w:t>
      </w:r>
      <w:r w:rsidR="003E4194">
        <w:t>is project aim</w:t>
      </w:r>
      <w:r w:rsidRPr="00252F85">
        <w:t xml:space="preserve">s to explore the connection between </w:t>
      </w:r>
      <w:r>
        <w:t>different attributes such as Home ground or Away ground, venue, and weather condition</w:t>
      </w:r>
      <w:r w:rsidRPr="00252F85">
        <w:t xml:space="preserve"> for </w:t>
      </w:r>
      <w:r>
        <w:t xml:space="preserve">cricket players </w:t>
      </w:r>
      <w:r w:rsidRPr="00252F85">
        <w:t>and the use of this value in predicting match outcomes.</w:t>
      </w:r>
      <w:r w:rsidR="00FB547F" w:rsidRPr="00FB547F">
        <w:t xml:space="preserve"> To accomplish this, we will use a cric</w:t>
      </w:r>
      <w:r w:rsidR="00FB547F">
        <w:t>ket data</w:t>
      </w:r>
      <w:r w:rsidR="00FB547F" w:rsidRPr="00FB547F">
        <w:t xml:space="preserve">set </w:t>
      </w:r>
      <w:r w:rsidR="00FB547F" w:rsidRPr="00FB547F">
        <w:t>to construct a range of distinct predictive models an</w:t>
      </w:r>
      <w:r w:rsidR="00FB547F">
        <w:t>d assist them both for accuracy</w:t>
      </w:r>
      <w:r w:rsidR="00FB547F" w:rsidRPr="00FB547F">
        <w:t>, as well as how essential the forecast is to the</w:t>
      </w:r>
      <w:r w:rsidR="00FB547F">
        <w:t xml:space="preserve"> different attributes</w:t>
      </w:r>
      <w:r w:rsidR="00FB547F" w:rsidRPr="00FB547F">
        <w:t>.</w:t>
      </w:r>
    </w:p>
    <w:p w:rsidR="00252F85" w:rsidRPr="00BC6526" w:rsidRDefault="00252F85" w:rsidP="00252F85">
      <w:pPr>
        <w:rPr>
          <w:b/>
        </w:rPr>
      </w:pPr>
      <w:r w:rsidRPr="00BC6526">
        <w:rPr>
          <w:b/>
        </w:rPr>
        <w:t>B.</w:t>
      </w:r>
      <w:r w:rsidRPr="00BC6526">
        <w:rPr>
          <w:b/>
        </w:rPr>
        <w:tab/>
        <w:t>Goals</w:t>
      </w:r>
    </w:p>
    <w:p w:rsidR="00252F85" w:rsidRDefault="00FB547F" w:rsidP="00252F85">
      <w:r>
        <w:t>The main</w:t>
      </w:r>
      <w:r w:rsidRPr="00FB547F">
        <w:t xml:space="preserve"> reason </w:t>
      </w:r>
      <w:r>
        <w:t xml:space="preserve">for doing these tests is to </w:t>
      </w:r>
      <w:r w:rsidRPr="00FB547F">
        <w:t xml:space="preserve">understand the </w:t>
      </w:r>
      <w:r>
        <w:t>more factors of cricket game and how we can improve</w:t>
      </w:r>
      <w:r w:rsidRPr="00FB547F">
        <w:t xml:space="preserve"> predict the game's winner</w:t>
      </w:r>
      <w:r>
        <w:t xml:space="preserve"> by using </w:t>
      </w:r>
      <w:r w:rsidRPr="00FB547F">
        <w:t xml:space="preserve">some past </w:t>
      </w:r>
      <w:r>
        <w:t>information of the players and attributes</w:t>
      </w:r>
      <w:r w:rsidRPr="00FB547F">
        <w:t>.</w:t>
      </w:r>
      <w:r>
        <w:t xml:space="preserve"> </w:t>
      </w:r>
      <w:r w:rsidR="00252F85">
        <w:t xml:space="preserve">An </w:t>
      </w:r>
      <w:r>
        <w:t>additional</w:t>
      </w:r>
      <w:r w:rsidR="00252F85">
        <w:t xml:space="preserve"> goal </w:t>
      </w:r>
      <w:r w:rsidR="00BC6526">
        <w:t>is to</w:t>
      </w:r>
      <w:r w:rsidR="00252F85">
        <w:t xml:space="preserve"> increase the understan</w:t>
      </w:r>
      <w:r w:rsidR="00BC6526">
        <w:t>ding of what makes a great cricket</w:t>
      </w:r>
      <w:r w:rsidR="00252F85">
        <w:t xml:space="preserve"> player, as we examine the predictive models in more depth to look at how the various features</w:t>
      </w:r>
      <w:r w:rsidR="00BC6526">
        <w:t xml:space="preserve"> impact the ability to win</w:t>
      </w:r>
      <w:r w:rsidR="00252F85">
        <w:t xml:space="preserve"> </w:t>
      </w:r>
      <w:r w:rsidR="00BC6526">
        <w:t>matches.</w:t>
      </w:r>
    </w:p>
    <w:p w:rsidR="00BC6526" w:rsidRDefault="00BC6526" w:rsidP="00252F85"/>
    <w:p w:rsidR="00BC6526" w:rsidRDefault="00BC6526" w:rsidP="00252F85"/>
    <w:p w:rsidR="00252F85" w:rsidRPr="00BC6526" w:rsidRDefault="00252F85" w:rsidP="00252F85">
      <w:pPr>
        <w:rPr>
          <w:b/>
        </w:rPr>
      </w:pPr>
      <w:r w:rsidRPr="00BC6526">
        <w:rPr>
          <w:b/>
        </w:rPr>
        <w:t>C.</w:t>
      </w:r>
      <w:r w:rsidRPr="00BC6526">
        <w:rPr>
          <w:b/>
        </w:rPr>
        <w:tab/>
        <w:t>Objectives</w:t>
      </w:r>
    </w:p>
    <w:p w:rsidR="0023688F" w:rsidRDefault="00BC6526">
      <w:r>
        <w:t>Th</w:t>
      </w:r>
      <w:r w:rsidR="003E4194">
        <w:t>is project aim</w:t>
      </w:r>
      <w:r w:rsidRPr="00BC6526">
        <w:t>s to p</w:t>
      </w:r>
      <w:r>
        <w:t xml:space="preserve">redict </w:t>
      </w:r>
      <w:r w:rsidR="003E4194">
        <w:t>the winner of cricket matches correctly</w:t>
      </w:r>
      <w:r>
        <w:t xml:space="preserve"> from the various</w:t>
      </w:r>
      <w:r w:rsidRPr="00BC6526">
        <w:t xml:space="preserve"> </w:t>
      </w:r>
      <w:r>
        <w:t>attributes</w:t>
      </w:r>
      <w:r w:rsidRPr="00BC6526">
        <w:t xml:space="preserve"> before the game begins. We are especially interested </w:t>
      </w:r>
      <w:r w:rsidR="003E4194">
        <w:t>in</w:t>
      </w:r>
      <w:r>
        <w:t xml:space="preserve"> </w:t>
      </w:r>
      <w:r w:rsidR="003E4194">
        <w:t xml:space="preserve">the </w:t>
      </w:r>
      <w:r>
        <w:t xml:space="preserve">rate of accuracy and precision </w:t>
      </w:r>
      <w:r w:rsidRPr="00BC6526">
        <w:t xml:space="preserve">on the forecast over other </w:t>
      </w:r>
      <w:r>
        <w:t>factors</w:t>
      </w:r>
      <w:r w:rsidRPr="00BC6526">
        <w:t>.</w:t>
      </w:r>
    </w:p>
    <w:p w:rsidR="00CB7F3D" w:rsidRDefault="00CB7F3D"/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3E4194" w:rsidRDefault="003E4194">
      <w:pPr>
        <w:rPr>
          <w:b/>
          <w:sz w:val="28"/>
          <w:szCs w:val="28"/>
        </w:rPr>
      </w:pPr>
    </w:p>
    <w:p w:rsidR="00CB7F3D" w:rsidRPr="003E4194" w:rsidRDefault="00CB7F3D">
      <w:pPr>
        <w:rPr>
          <w:b/>
          <w:sz w:val="28"/>
          <w:szCs w:val="28"/>
        </w:rPr>
      </w:pPr>
      <w:r w:rsidRPr="003E4194">
        <w:rPr>
          <w:b/>
          <w:sz w:val="28"/>
          <w:szCs w:val="28"/>
        </w:rPr>
        <w:lastRenderedPageBreak/>
        <w:t>2. Problem Statement</w:t>
      </w:r>
      <w:r w:rsidR="003E4194">
        <w:rPr>
          <w:b/>
          <w:sz w:val="28"/>
          <w:szCs w:val="28"/>
        </w:rPr>
        <w:t>:</w:t>
      </w:r>
    </w:p>
    <w:p w:rsidR="00CB7F3D" w:rsidRDefault="00CB7F3D">
      <w:r w:rsidRPr="00CB7F3D">
        <w:t>T</w:t>
      </w:r>
      <w:r>
        <w:t>he issue we are trying to analyse</w:t>
      </w:r>
      <w:r w:rsidRPr="00CB7F3D">
        <w:t xml:space="preserve"> with this </w:t>
      </w:r>
      <w:r>
        <w:t>experiment is one of prediction, in which, w</w:t>
      </w:r>
      <w:r w:rsidRPr="00CB7F3D">
        <w:t>e want to under</w:t>
      </w:r>
      <w:r>
        <w:t>stand how precise the dependent variables affect the</w:t>
      </w:r>
      <w:r w:rsidRPr="00CB7F3D">
        <w:t xml:space="preserve"> results</w:t>
      </w:r>
      <w:r>
        <w:t xml:space="preserve"> and from this, check </w:t>
      </w:r>
      <w:r w:rsidR="003E4194">
        <w:t xml:space="preserve">the </w:t>
      </w:r>
      <w:r>
        <w:t xml:space="preserve">accuracy of </w:t>
      </w:r>
      <w:r w:rsidRPr="00CB7F3D">
        <w:t>predict</w:t>
      </w:r>
      <w:r>
        <w:t>ion result</w:t>
      </w:r>
      <w:r w:rsidRPr="00CB7F3D">
        <w:t xml:space="preserve"> wh</w:t>
      </w:r>
      <w:r w:rsidR="003E4194">
        <w:t>ich</w:t>
      </w:r>
      <w:r w:rsidRPr="00CB7F3D">
        <w:t xml:space="preserve"> is going to win the game.</w:t>
      </w:r>
    </w:p>
    <w:p w:rsidR="003C4069" w:rsidRPr="00CB7F3D" w:rsidRDefault="003C4069">
      <w:r w:rsidRPr="003C4069">
        <w:t>The signific</w:t>
      </w:r>
      <w:r>
        <w:t>ance of solving this issue originates</w:t>
      </w:r>
      <w:r w:rsidRPr="003C4069">
        <w:t xml:space="preserve"> from</w:t>
      </w:r>
      <w:r>
        <w:t xml:space="preserve"> both the immediate consequence</w:t>
      </w:r>
      <w:r w:rsidRPr="003C4069">
        <w:t xml:space="preserve"> but also from the more indirect data acquired from understanding what influences the game and its relative usefulness in predicting the outcome.</w:t>
      </w:r>
    </w:p>
    <w:p w:rsidR="0023688F" w:rsidRPr="003E4194" w:rsidRDefault="00CB7F3D" w:rsidP="00CB7F3D">
      <w:pPr>
        <w:ind w:left="360"/>
        <w:rPr>
          <w:b/>
          <w:sz w:val="28"/>
          <w:szCs w:val="28"/>
        </w:rPr>
      </w:pPr>
      <w:r w:rsidRPr="003E4194">
        <w:rPr>
          <w:b/>
          <w:sz w:val="28"/>
          <w:szCs w:val="28"/>
        </w:rPr>
        <w:t xml:space="preserve">3. </w:t>
      </w:r>
      <w:r w:rsidR="0023688F" w:rsidRPr="003E4194">
        <w:rPr>
          <w:b/>
          <w:sz w:val="28"/>
          <w:szCs w:val="28"/>
        </w:rPr>
        <w:t>Literature Review:</w:t>
      </w:r>
    </w:p>
    <w:p w:rsidR="009E7624" w:rsidRDefault="00620454">
      <w:r>
        <w:t>Prediction in sport</w:t>
      </w:r>
      <w:r w:rsidR="009E7624">
        <w:t>s</w:t>
      </w:r>
      <w:r>
        <w:t xml:space="preserve"> analytics is not easy </w:t>
      </w:r>
      <w:r w:rsidR="009E7624">
        <w:t xml:space="preserve">to </w:t>
      </w:r>
      <w:r>
        <w:t>part as there are many attributes from th</w:t>
      </w:r>
      <w:r w:rsidR="009E7624">
        <w:t>is</w:t>
      </w:r>
      <w:r>
        <w:t xml:space="preserve"> prediction is possible. However, history said that very few individual</w:t>
      </w:r>
      <w:r w:rsidR="004B2617">
        <w:t xml:space="preserve"> and professional show</w:t>
      </w:r>
      <w:r>
        <w:t xml:space="preserve"> interest of prediction on cricket</w:t>
      </w:r>
      <w:r w:rsidR="00D665B5">
        <w:t xml:space="preserve"> compare to other sports</w:t>
      </w:r>
      <w:r>
        <w:t xml:space="preserve"> as it is not an easy task to predict </w:t>
      </w:r>
      <w:r w:rsidR="00D665B5">
        <w:t xml:space="preserve">score or performance on any game. There are many formats of cricket. </w:t>
      </w:r>
      <w:r w:rsidR="009E7624">
        <w:t>Moreover,</w:t>
      </w:r>
      <w:r w:rsidR="00D665B5">
        <w:t xml:space="preserve"> all ha</w:t>
      </w:r>
      <w:r w:rsidR="009E7624">
        <w:t>ve</w:t>
      </w:r>
      <w:r w:rsidR="00D665B5">
        <w:t xml:space="preserve"> different overs</w:t>
      </w:r>
      <w:r w:rsidR="009E7624">
        <w:t>,</w:t>
      </w:r>
      <w:r w:rsidR="00D665B5">
        <w:t xml:space="preserve"> and some of ha</w:t>
      </w:r>
      <w:r w:rsidR="003E4194">
        <w:t>ve</w:t>
      </w:r>
      <w:r w:rsidR="00D665B5">
        <w:t xml:space="preserve"> unique rules.</w:t>
      </w:r>
      <w:r w:rsidR="00996428">
        <w:t xml:space="preserve"> Nowadays, among these formats</w:t>
      </w:r>
      <w:r w:rsidR="009E7624">
        <w:t>,</w:t>
      </w:r>
      <w:r w:rsidR="00996428">
        <w:t xml:space="preserve"> </w:t>
      </w:r>
      <w:r w:rsidR="009E7624">
        <w:t xml:space="preserve">the </w:t>
      </w:r>
      <w:r w:rsidR="00996428">
        <w:t>T-20 match is the most popular all around the world.</w:t>
      </w:r>
      <w:r w:rsidR="00896319">
        <w:t xml:space="preserve"> Before </w:t>
      </w:r>
      <w:r w:rsidR="009E7624">
        <w:t xml:space="preserve">the </w:t>
      </w:r>
      <w:r w:rsidR="00896319">
        <w:t xml:space="preserve">T-20, ODI cricket match is </w:t>
      </w:r>
      <w:r w:rsidR="009E7624">
        <w:t>trendy</w:t>
      </w:r>
      <w:r w:rsidR="00896319">
        <w:t>. Also, many countries introduce T-20 leagues</w:t>
      </w:r>
      <w:r w:rsidR="009E7624">
        <w:t>,</w:t>
      </w:r>
      <w:r w:rsidR="00896319">
        <w:t xml:space="preserve"> which is more </w:t>
      </w:r>
      <w:r w:rsidR="009E7624">
        <w:t>attractive</w:t>
      </w:r>
      <w:r w:rsidR="00896319">
        <w:t xml:space="preserve"> to the world of cricket. </w:t>
      </w:r>
      <w:r w:rsidR="00D665B5">
        <w:t xml:space="preserve"> </w:t>
      </w:r>
      <w:r w:rsidR="009E7624">
        <w:t>Also</w:t>
      </w:r>
      <w:r w:rsidR="00D665B5">
        <w:t>, in cricket, Duckworth-Lew</w:t>
      </w:r>
      <w:r w:rsidR="009E7624">
        <w:t>i</w:t>
      </w:r>
      <w:r w:rsidR="00D665B5">
        <w:t>s-</w:t>
      </w:r>
      <w:r w:rsidR="00362AD3">
        <w:t>Stern (</w:t>
      </w:r>
      <w:r w:rsidR="00D665B5">
        <w:t xml:space="preserve">DLS) method used </w:t>
      </w:r>
      <w:r w:rsidR="00996428">
        <w:t>if any interruption is occurred such as rain which is based on statistical calculation</w:t>
      </w:r>
      <w:r w:rsidR="00896319">
        <w:t>s</w:t>
      </w:r>
      <w:r w:rsidR="00996428">
        <w:t>.</w:t>
      </w:r>
      <w:r w:rsidR="00896319">
        <w:t xml:space="preserve"> Some cricket data shows that some players are not scored well if they are not played in their home pitch.</w:t>
      </w:r>
    </w:p>
    <w:p w:rsidR="0023688F" w:rsidRDefault="009E7624">
      <w:r>
        <w:t>Moreover,</w:t>
      </w:r>
      <w:r w:rsidR="00896319">
        <w:t xml:space="preserve"> some teams manage e</w:t>
      </w:r>
      <w:r>
        <w:t>fficient</w:t>
      </w:r>
      <w:r w:rsidR="00896319">
        <w:t>ly</w:t>
      </w:r>
      <w:r>
        <w:t>,</w:t>
      </w:r>
      <w:r w:rsidR="00896319">
        <w:t xml:space="preserve"> and they performed well. Therefore, some point, home pitch or away pitch is also affect</w:t>
      </w:r>
      <w:r>
        <w:t>ed</w:t>
      </w:r>
      <w:r w:rsidR="00896319">
        <w:t xml:space="preserve"> to player’s performance.</w:t>
      </w:r>
      <w:r w:rsidR="00996428">
        <w:t xml:space="preserve"> This research paper includes whether home ground or away ground is affect</w:t>
      </w:r>
      <w:r>
        <w:t>ed</w:t>
      </w:r>
      <w:r w:rsidR="00996428">
        <w:t xml:space="preserve"> </w:t>
      </w:r>
      <w:r>
        <w:t>by</w:t>
      </w:r>
      <w:r w:rsidR="00996428">
        <w:t xml:space="preserve"> the team performance or not.</w:t>
      </w:r>
    </w:p>
    <w:p w:rsidR="0023688F" w:rsidRDefault="00633A05">
      <w:r w:rsidRPr="00633A05">
        <w:t>Very few hav</w:t>
      </w:r>
      <w:r>
        <w:t xml:space="preserve">e worked </w:t>
      </w:r>
      <w:r w:rsidR="003E4194">
        <w:t>on predicting</w:t>
      </w:r>
      <w:r>
        <w:t xml:space="preserve"> the outcomes as </w:t>
      </w:r>
      <w:r w:rsidRPr="00633A05">
        <w:t>Scott Brooker</w:t>
      </w:r>
      <w:r w:rsidR="003E4194">
        <w:t>,</w:t>
      </w:r>
      <w:r w:rsidRPr="00633A05">
        <w:t xml:space="preserve"> and Seamus </w:t>
      </w:r>
      <w:r w:rsidRPr="00633A05">
        <w:t>Hogan</w:t>
      </w:r>
      <w:r>
        <w:t xml:space="preserve"> predict</w:t>
      </w:r>
      <w:r w:rsidR="003E4194">
        <w:t>s</w:t>
      </w:r>
      <w:r>
        <w:t xml:space="preserve"> </w:t>
      </w:r>
      <w:r w:rsidR="003E4194">
        <w:t xml:space="preserve">the </w:t>
      </w:r>
      <w:r>
        <w:t>performance of the cricket matches</w:t>
      </w:r>
      <w:r w:rsidRPr="00633A05">
        <w:t xml:space="preserve"> </w:t>
      </w:r>
      <w:r>
        <w:t xml:space="preserve">by using various statistical methods. </w:t>
      </w:r>
      <w:r w:rsidR="0009136E" w:rsidRPr="0009136E">
        <w:t>It measures how well the average batting squad will do under specified circumstances against the average bowling team and the present state of the match.</w:t>
      </w:r>
      <w:r w:rsidR="0009136E">
        <w:t xml:space="preserve"> </w:t>
      </w:r>
      <w:r w:rsidR="003E4194">
        <w:t>Also</w:t>
      </w:r>
      <w:r w:rsidR="0009136E">
        <w:t>, measures winning probability by using cricket data information, for example, ball remaining, current score</w:t>
      </w:r>
      <w:r w:rsidR="004346B9">
        <w:t xml:space="preserve"> and target</w:t>
      </w:r>
      <w:r w:rsidR="004346B9" w:rsidRPr="004346B9">
        <w:t xml:space="preserve"> </w:t>
      </w:r>
      <w:r w:rsidR="004346B9">
        <w:t>(</w:t>
      </w:r>
      <w:r w:rsidR="004346B9" w:rsidRPr="004346B9">
        <w:t>Singh, T.,</w:t>
      </w:r>
      <w:r w:rsidR="004346B9">
        <w:t xml:space="preserve"> </w:t>
      </w:r>
      <w:proofErr w:type="spellStart"/>
      <w:r w:rsidR="004346B9">
        <w:t>Singla</w:t>
      </w:r>
      <w:proofErr w:type="spellEnd"/>
      <w:r w:rsidR="004346B9">
        <w:t>, V., &amp; Bhatia, P., 2015)</w:t>
      </w:r>
      <w:r w:rsidR="004346B9" w:rsidRPr="004346B9">
        <w:t>.</w:t>
      </w:r>
    </w:p>
    <w:p w:rsidR="0009136E" w:rsidRPr="0023688F" w:rsidRDefault="003E4194">
      <w:pPr>
        <w:rPr>
          <w:b/>
        </w:rPr>
      </w:pPr>
      <w:r>
        <w:t>However, another study examines</w:t>
      </w:r>
      <w:r w:rsidR="00026125">
        <w:t xml:space="preserve"> the prediction of the perfect cricket team by using various analysis such as player efficiency and performance. This analysis calculate</w:t>
      </w:r>
      <w:r>
        <w:t>s</w:t>
      </w:r>
      <w:r w:rsidR="00026125">
        <w:t xml:space="preserve"> the performance of players according to various criteria</w:t>
      </w:r>
      <w:r>
        <w:t>;</w:t>
      </w:r>
      <w:r w:rsidR="00026125">
        <w:t xml:space="preserve"> it predicts the best team (</w:t>
      </w:r>
      <w:r w:rsidR="00026125" w:rsidRPr="00026125">
        <w:t>Amin, G</w:t>
      </w:r>
      <w:r w:rsidR="00026125">
        <w:t xml:space="preserve">. R., &amp; Sharma, S. </w:t>
      </w:r>
      <w:r>
        <w:t>K</w:t>
      </w:r>
      <w:r w:rsidR="00026125">
        <w:t>umar, 2012).</w:t>
      </w:r>
    </w:p>
    <w:p w:rsidR="002C4271" w:rsidRDefault="002C4271" w:rsidP="006C4868">
      <w:pPr>
        <w:rPr>
          <w:b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3E4194" w:rsidRDefault="003E4194" w:rsidP="006C4868">
      <w:pPr>
        <w:rPr>
          <w:b/>
          <w:sz w:val="28"/>
          <w:szCs w:val="28"/>
        </w:rPr>
      </w:pPr>
    </w:p>
    <w:p w:rsidR="006C4868" w:rsidRPr="003E4194" w:rsidRDefault="002C4271" w:rsidP="006C4868">
      <w:pPr>
        <w:rPr>
          <w:b/>
          <w:sz w:val="28"/>
          <w:szCs w:val="28"/>
        </w:rPr>
      </w:pPr>
      <w:r w:rsidRPr="003E4194">
        <w:rPr>
          <w:b/>
          <w:sz w:val="28"/>
          <w:szCs w:val="28"/>
        </w:rPr>
        <w:lastRenderedPageBreak/>
        <w:t>4</w:t>
      </w:r>
      <w:r w:rsidR="002804E4" w:rsidRPr="003E4194">
        <w:rPr>
          <w:b/>
          <w:sz w:val="28"/>
          <w:szCs w:val="28"/>
        </w:rPr>
        <w:t xml:space="preserve">. </w:t>
      </w:r>
      <w:r w:rsidR="006C4868" w:rsidRPr="003E4194">
        <w:rPr>
          <w:b/>
          <w:sz w:val="28"/>
          <w:szCs w:val="28"/>
        </w:rPr>
        <w:t>Data Description:</w:t>
      </w:r>
    </w:p>
    <w:p w:rsidR="00ED5047" w:rsidRPr="00ED5047" w:rsidRDefault="00ED5047" w:rsidP="006C4868">
      <w:pPr>
        <w:rPr>
          <w:b/>
        </w:rPr>
      </w:pPr>
    </w:p>
    <w:p w:rsidR="006C4868" w:rsidRDefault="006C4868" w:rsidP="006C4868">
      <w:r>
        <w:t xml:space="preserve">In this </w:t>
      </w:r>
      <w:r w:rsidR="00016792">
        <w:t>project</w:t>
      </w:r>
      <w:r>
        <w:t>, there are two datasets one contains m</w:t>
      </w:r>
      <w:r w:rsidRPr="006C2239">
        <w:t>atch details of over 6000 T20 matches, inclu</w:t>
      </w:r>
      <w:r>
        <w:t xml:space="preserve">ding innings scores and results and second one, </w:t>
      </w:r>
      <w:r w:rsidRPr="006C2239">
        <w:t>Name and winners of all T20 series</w:t>
      </w:r>
      <w:r>
        <w:t>.</w:t>
      </w:r>
      <w:r w:rsidR="00ED5047">
        <w:t xml:space="preserve"> However, we </w:t>
      </w:r>
      <w:r w:rsidR="003E4194">
        <w:t>do not include</w:t>
      </w:r>
      <w:r w:rsidR="00ED5047">
        <w:t xml:space="preserve"> the second dataset as it </w:t>
      </w:r>
      <w:r w:rsidR="009E7624">
        <w:t xml:space="preserve">does </w:t>
      </w:r>
      <w:r w:rsidR="00ED5047">
        <w:t xml:space="preserve">not require to predict </w:t>
      </w:r>
      <w:r w:rsidR="009E7624">
        <w:t xml:space="preserve">the </w:t>
      </w:r>
      <w:r w:rsidR="00ED5047">
        <w:t>winner.</w:t>
      </w:r>
    </w:p>
    <w:p w:rsidR="006C4868" w:rsidRDefault="006C4868" w:rsidP="006C4868"/>
    <w:p w:rsidR="006C4868" w:rsidRDefault="006C4868" w:rsidP="006C4868"/>
    <w:tbl>
      <w:tblPr>
        <w:tblStyle w:val="TableGrid"/>
        <w:tblW w:w="4577" w:type="dxa"/>
        <w:tblInd w:w="-455" w:type="dxa"/>
        <w:tblLook w:val="04A0" w:firstRow="1" w:lastRow="0" w:firstColumn="1" w:lastColumn="0" w:noHBand="0" w:noVBand="1"/>
      </w:tblPr>
      <w:tblGrid>
        <w:gridCol w:w="2270"/>
        <w:gridCol w:w="1327"/>
        <w:gridCol w:w="980"/>
      </w:tblGrid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Variable Name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t>Variable Description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Type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Match_id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t>Unique ID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Numeric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Series_id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t>Unique ID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Numeric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Match_details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t>Team Name and venue including date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result</w:t>
            </w:r>
          </w:p>
        </w:tc>
        <w:tc>
          <w:tcPr>
            <w:tcW w:w="1327" w:type="dxa"/>
            <w:hideMark/>
          </w:tcPr>
          <w:p w:rsidR="006C4868" w:rsidRDefault="006C4868" w:rsidP="009E7624">
            <w:r>
              <w:t xml:space="preserve">Match </w:t>
            </w:r>
            <w:r w:rsidR="009E7624">
              <w:t>R</w:t>
            </w:r>
            <w:r>
              <w:t>esult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Scores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 w:rsidRPr="00B23FAF">
              <w:t>summary of scores of both innings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date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date of match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Time and Date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venue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Name of Stadium 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round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t>Tournament Type whether it is semi-final or final etc.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Home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home or designated home team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Away</w:t>
            </w:r>
          </w:p>
        </w:tc>
        <w:tc>
          <w:tcPr>
            <w:tcW w:w="1327" w:type="dxa"/>
            <w:hideMark/>
          </w:tcPr>
          <w:p w:rsidR="006C4868" w:rsidRDefault="006C4868" w:rsidP="00322951">
            <w:r>
              <w:t>away</w:t>
            </w:r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 or designated home team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4868" w:rsidTr="006C7B84">
        <w:tc>
          <w:tcPr>
            <w:tcW w:w="2270" w:type="dxa"/>
            <w:hideMark/>
          </w:tcPr>
          <w:p w:rsidR="006C4868" w:rsidRDefault="006C4868" w:rsidP="00322951">
            <w:r>
              <w:t>winner</w:t>
            </w:r>
          </w:p>
        </w:tc>
        <w:tc>
          <w:tcPr>
            <w:tcW w:w="1327" w:type="dxa"/>
            <w:hideMark/>
          </w:tcPr>
          <w:p w:rsidR="006C4868" w:rsidRDefault="00CC60B2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Home team or Away team</w:t>
            </w:r>
          </w:p>
        </w:tc>
        <w:tc>
          <w:tcPr>
            <w:tcW w:w="980" w:type="dxa"/>
            <w:hideMark/>
          </w:tcPr>
          <w:p w:rsidR="006C4868" w:rsidRDefault="006C4868" w:rsidP="00322951">
            <w:r>
              <w:t>String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proofErr w:type="spellStart"/>
            <w:r w:rsidRPr="006531AC">
              <w:t>win_by_runs</w:t>
            </w:r>
            <w:proofErr w:type="spellEnd"/>
          </w:p>
        </w:tc>
        <w:tc>
          <w:tcPr>
            <w:tcW w:w="1327" w:type="dxa"/>
            <w:hideMark/>
          </w:tcPr>
          <w:p w:rsidR="006C7B84" w:rsidRDefault="009E7624" w:rsidP="00322951">
            <w:r>
              <w:t xml:space="preserve">Winning margin 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proofErr w:type="spellStart"/>
            <w:r w:rsidRPr="006531AC">
              <w:t>win_by_wickets</w:t>
            </w:r>
            <w:proofErr w:type="spellEnd"/>
          </w:p>
        </w:tc>
        <w:tc>
          <w:tcPr>
            <w:tcW w:w="1327" w:type="dxa"/>
            <w:hideMark/>
          </w:tcPr>
          <w:p w:rsidR="006C7B84" w:rsidRDefault="009E7624" w:rsidP="00322951">
            <w:r>
              <w:t xml:space="preserve">Wicket margin of </w:t>
            </w:r>
            <w:r>
              <w:t>winning team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proofErr w:type="spellStart"/>
            <w:r w:rsidRPr="006531AC">
              <w:t>balls_remaining</w:t>
            </w:r>
            <w:proofErr w:type="spellEnd"/>
          </w:p>
        </w:tc>
        <w:tc>
          <w:tcPr>
            <w:tcW w:w="1327" w:type="dxa"/>
            <w:hideMark/>
          </w:tcPr>
          <w:p w:rsidR="006C7B84" w:rsidRDefault="006C7B84" w:rsidP="00322951">
            <w:r>
              <w:t>Remaining ball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 w:rsidRPr="006531AC">
              <w:t>innings1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team batting first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 w:rsidRPr="006531AC">
              <w:t>innings1_runs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first innings score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 w:rsidRPr="006531AC">
              <w:t>innings1_wickets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first innings wickets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 w:rsidRPr="006531AC">
              <w:t>innings1_overs_batted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actual length of first innings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 w:rsidRPr="0018467F">
              <w:t>innings1_overs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maximum length of first innings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 w:rsidRPr="0018467F">
              <w:t>innings2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batting second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>
              <w:t>Innings2</w:t>
            </w:r>
            <w:r w:rsidRPr="006531AC">
              <w:t>_runs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second innings score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  <w:hideMark/>
          </w:tcPr>
          <w:p w:rsidR="006C7B84" w:rsidRDefault="006C7B84" w:rsidP="00322951">
            <w:r>
              <w:t>Innings2</w:t>
            </w:r>
            <w:r w:rsidRPr="006531AC">
              <w:t>_wickets</w:t>
            </w:r>
          </w:p>
        </w:tc>
        <w:tc>
          <w:tcPr>
            <w:tcW w:w="1327" w:type="dxa"/>
            <w:hideMark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second innings wickets</w:t>
            </w:r>
          </w:p>
        </w:tc>
        <w:tc>
          <w:tcPr>
            <w:tcW w:w="980" w:type="dxa"/>
            <w:hideMark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</w:tcPr>
          <w:p w:rsidR="006C7B84" w:rsidRPr="006531AC" w:rsidRDefault="006C7B84" w:rsidP="00322951">
            <w:r>
              <w:t>Innings2</w:t>
            </w:r>
            <w:r w:rsidRPr="006531AC">
              <w:t>_overs_batted</w:t>
            </w:r>
          </w:p>
        </w:tc>
        <w:tc>
          <w:tcPr>
            <w:tcW w:w="1327" w:type="dxa"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actual length of second innings</w:t>
            </w:r>
          </w:p>
        </w:tc>
        <w:tc>
          <w:tcPr>
            <w:tcW w:w="980" w:type="dxa"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</w:tcPr>
          <w:p w:rsidR="006C7B84" w:rsidRPr="006531AC" w:rsidRDefault="006C7B84" w:rsidP="00322951">
            <w:r>
              <w:t>Innings2</w:t>
            </w:r>
            <w:r w:rsidRPr="0018467F">
              <w:t>_overs</w:t>
            </w:r>
          </w:p>
        </w:tc>
        <w:tc>
          <w:tcPr>
            <w:tcW w:w="1327" w:type="dxa"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maximum length of second innings</w:t>
            </w:r>
          </w:p>
        </w:tc>
        <w:tc>
          <w:tcPr>
            <w:tcW w:w="980" w:type="dxa"/>
          </w:tcPr>
          <w:p w:rsidR="006C7B84" w:rsidRDefault="006C7B84" w:rsidP="00322951">
            <w:r>
              <w:t>Numeric</w:t>
            </w:r>
          </w:p>
        </w:tc>
      </w:tr>
      <w:tr w:rsidR="006C7B84" w:rsidTr="006C7B84">
        <w:tc>
          <w:tcPr>
            <w:tcW w:w="2270" w:type="dxa"/>
          </w:tcPr>
          <w:p w:rsidR="006C7B84" w:rsidRPr="006531AC" w:rsidRDefault="006C7B84" w:rsidP="00322951">
            <w:r>
              <w:t>D/</w:t>
            </w:r>
            <w:proofErr w:type="spellStart"/>
            <w:r>
              <w:t>L_method</w:t>
            </w:r>
            <w:proofErr w:type="spellEnd"/>
          </w:p>
        </w:tc>
        <w:tc>
          <w:tcPr>
            <w:tcW w:w="1327" w:type="dxa"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To determine winner.</w:t>
            </w:r>
          </w:p>
        </w:tc>
        <w:tc>
          <w:tcPr>
            <w:tcW w:w="980" w:type="dxa"/>
          </w:tcPr>
          <w:p w:rsidR="006C7B84" w:rsidRDefault="006C7B84" w:rsidP="00322951">
            <w:r>
              <w:t>String</w:t>
            </w:r>
          </w:p>
        </w:tc>
      </w:tr>
      <w:tr w:rsidR="006C7B84" w:rsidTr="006C7B84">
        <w:tc>
          <w:tcPr>
            <w:tcW w:w="2270" w:type="dxa"/>
          </w:tcPr>
          <w:p w:rsidR="006C7B84" w:rsidRPr="006531AC" w:rsidRDefault="006C7B84" w:rsidP="00322951">
            <w:r w:rsidRPr="0018467F">
              <w:t>target</w:t>
            </w:r>
          </w:p>
        </w:tc>
        <w:tc>
          <w:tcPr>
            <w:tcW w:w="1327" w:type="dxa"/>
          </w:tcPr>
          <w:p w:rsidR="006C7B84" w:rsidRDefault="006C7B84" w:rsidP="00322951">
            <w:r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rain-adjusted target if D/L method used</w:t>
            </w:r>
          </w:p>
        </w:tc>
        <w:tc>
          <w:tcPr>
            <w:tcW w:w="980" w:type="dxa"/>
          </w:tcPr>
          <w:p w:rsidR="006C7B84" w:rsidRDefault="006C7B84" w:rsidP="00322951">
            <w:r>
              <w:t>String</w:t>
            </w:r>
          </w:p>
        </w:tc>
      </w:tr>
    </w:tbl>
    <w:p w:rsidR="006C4868" w:rsidRDefault="006C4868"/>
    <w:p w:rsidR="008254F4" w:rsidRDefault="008254F4"/>
    <w:p w:rsidR="006C4868" w:rsidRDefault="006C4868">
      <w:pPr>
        <w:rPr>
          <w:b/>
        </w:rPr>
      </w:pPr>
    </w:p>
    <w:p w:rsidR="006C4868" w:rsidRDefault="006C4868">
      <w:pPr>
        <w:rPr>
          <w:b/>
        </w:rPr>
      </w:pPr>
    </w:p>
    <w:p w:rsidR="006C4868" w:rsidRDefault="006C4868">
      <w:pPr>
        <w:rPr>
          <w:b/>
        </w:rPr>
      </w:pPr>
    </w:p>
    <w:p w:rsidR="006C4868" w:rsidRDefault="006C4868">
      <w:pPr>
        <w:rPr>
          <w:b/>
        </w:rPr>
      </w:pPr>
    </w:p>
    <w:p w:rsidR="006C4868" w:rsidRDefault="006C4868">
      <w:pPr>
        <w:rPr>
          <w:b/>
        </w:rPr>
      </w:pPr>
    </w:p>
    <w:p w:rsidR="000F2A83" w:rsidRDefault="000F2A83">
      <w:pPr>
        <w:rPr>
          <w:b/>
        </w:rPr>
      </w:pPr>
    </w:p>
    <w:p w:rsidR="000F2A83" w:rsidRDefault="000F2A83">
      <w:pPr>
        <w:rPr>
          <w:b/>
        </w:rPr>
      </w:pPr>
    </w:p>
    <w:p w:rsidR="008254F4" w:rsidRPr="009A4134" w:rsidRDefault="002C4271">
      <w:pPr>
        <w:rPr>
          <w:b/>
        </w:rPr>
      </w:pPr>
      <w:r>
        <w:rPr>
          <w:b/>
        </w:rPr>
        <w:lastRenderedPageBreak/>
        <w:t>A</w:t>
      </w:r>
      <w:r w:rsidR="002804E4">
        <w:rPr>
          <w:b/>
        </w:rPr>
        <w:t xml:space="preserve">. </w:t>
      </w:r>
      <w:r w:rsidR="008254F4" w:rsidRPr="009A4134">
        <w:rPr>
          <w:b/>
        </w:rPr>
        <w:t>Data Cleansing:</w:t>
      </w:r>
    </w:p>
    <w:p w:rsidR="008254F4" w:rsidRDefault="004B2617">
      <w:r>
        <w:t>DC</w:t>
      </w:r>
      <w:r w:rsidR="008254F4" w:rsidRPr="008254F4">
        <w:t xml:space="preserve"> is one of the </w:t>
      </w:r>
      <w:r w:rsidR="009E7624">
        <w:t>vital</w:t>
      </w:r>
      <w:r w:rsidR="008254F4" w:rsidRPr="008254F4">
        <w:t xml:space="preserve"> data mining steps. It involves processing the data given by correcting or removing redundant data and fixing the missing or incomplete data with </w:t>
      </w:r>
      <w:r w:rsidR="009E7624">
        <w:t>fair</w:t>
      </w:r>
      <w:r w:rsidR="008254F4" w:rsidRPr="008254F4">
        <w:t xml:space="preserve"> values.</w:t>
      </w:r>
      <w:r w:rsidR="008254F4">
        <w:t xml:space="preserve"> </w:t>
      </w:r>
      <w:r w:rsidR="008254F4" w:rsidRPr="008254F4">
        <w:t xml:space="preserve">This may require changing the </w:t>
      </w:r>
      <w:r w:rsidR="003E4194">
        <w:t>primary</w:t>
      </w:r>
      <w:r w:rsidR="008254F4" w:rsidRPr="008254F4">
        <w:t xml:space="preserve"> resource for information mining requirements to fit better.</w:t>
      </w:r>
    </w:p>
    <w:p w:rsidR="008254F4" w:rsidRDefault="008254F4"/>
    <w:p w:rsidR="008254F4" w:rsidRPr="009A4134" w:rsidRDefault="002C4271">
      <w:pPr>
        <w:rPr>
          <w:b/>
        </w:rPr>
      </w:pPr>
      <w:r>
        <w:rPr>
          <w:b/>
        </w:rPr>
        <w:t>B</w:t>
      </w:r>
      <w:r w:rsidR="002804E4">
        <w:rPr>
          <w:b/>
        </w:rPr>
        <w:t xml:space="preserve">. </w:t>
      </w:r>
      <w:r w:rsidR="008254F4" w:rsidRPr="009A4134">
        <w:rPr>
          <w:b/>
        </w:rPr>
        <w:t>Data Preparation:</w:t>
      </w:r>
    </w:p>
    <w:p w:rsidR="008254F4" w:rsidRDefault="008254F4"/>
    <w:p w:rsidR="00E0028B" w:rsidRDefault="006C7B84">
      <w:r>
        <w:t>In this dataset, we used a CSV format, which</w:t>
      </w:r>
      <w:r w:rsidR="008254F4" w:rsidRPr="008254F4">
        <w:t xml:space="preserve"> is used in a struct</w:t>
      </w:r>
      <w:r w:rsidR="008254F4">
        <w:t>ured format to store data</w:t>
      </w:r>
      <w:r w:rsidR="008254F4" w:rsidRPr="008254F4">
        <w:t>.</w:t>
      </w:r>
      <w:r w:rsidR="00CC60B2">
        <w:t xml:space="preserve"> </w:t>
      </w:r>
      <w:r w:rsidR="008254F4" w:rsidRPr="008254F4">
        <w:t>For each component, these files have specific tags</w:t>
      </w:r>
      <w:r w:rsidR="009E7624">
        <w:t>,</w:t>
      </w:r>
      <w:r w:rsidR="008254F4" w:rsidRPr="008254F4">
        <w:t xml:space="preserve"> and the information about each component is stored in the corresponding tags. For each component, it creates mappings and has values that can be strings, num</w:t>
      </w:r>
      <w:r w:rsidR="009E7624">
        <w:t>eric, list</w:t>
      </w:r>
      <w:r w:rsidR="003E4194">
        <w:t>,</w:t>
      </w:r>
      <w:r w:rsidR="009E7624">
        <w:t xml:space="preserve"> and so forth</w:t>
      </w:r>
      <w:r w:rsidR="00CC60B2">
        <w:t>.</w:t>
      </w:r>
    </w:p>
    <w:p w:rsidR="001A3D2F" w:rsidRDefault="00E0028B">
      <w:r>
        <w:t>I</w:t>
      </w:r>
      <w:r w:rsidRPr="00E0028B">
        <w:t>t is described as a method to remove redundancies or duplicities</w:t>
      </w:r>
      <w:r>
        <w:t>, if available</w:t>
      </w:r>
      <w:r w:rsidRPr="00E0028B">
        <w:t xml:space="preserve"> and convert raw information into a</w:t>
      </w:r>
      <w:r w:rsidR="003E4194">
        <w:t>n accessible</w:t>
      </w:r>
      <w:r w:rsidRPr="00E0028B">
        <w:t xml:space="preserve"> for</w:t>
      </w:r>
      <w:r>
        <w:t>mat that can fit into a model</w:t>
      </w:r>
      <w:r w:rsidRPr="00E0028B">
        <w:t>.</w:t>
      </w:r>
      <w:r>
        <w:t xml:space="preserve"> </w:t>
      </w:r>
      <w:r w:rsidRPr="00E0028B">
        <w:t xml:space="preserve">The dataset selected to predict the result contained </w:t>
      </w:r>
      <w:r w:rsidR="009E7624">
        <w:t xml:space="preserve">a </w:t>
      </w:r>
      <w:r w:rsidRPr="00E0028B">
        <w:t>few redundant values that were useless to c</w:t>
      </w:r>
      <w:r>
        <w:t>reate the issue while uploading. M</w:t>
      </w:r>
      <w:r w:rsidR="006C7B84">
        <w:t>any columns contain information which is not useful in our prediction</w:t>
      </w:r>
      <w:r>
        <w:t xml:space="preserve">; therefore, </w:t>
      </w:r>
      <w:r w:rsidRPr="00E0028B">
        <w:t>w</w:t>
      </w:r>
      <w:r>
        <w:t>e removed those values and successfully</w:t>
      </w:r>
      <w:r w:rsidRPr="00E0028B">
        <w:t xml:space="preserve"> store</w:t>
      </w:r>
      <w:r>
        <w:t>d</w:t>
      </w:r>
      <w:r w:rsidRPr="00E0028B">
        <w:t xml:space="preserve"> the file in WEKA and evaluate the classifier output.</w:t>
      </w:r>
    </w:p>
    <w:p w:rsidR="002804E4" w:rsidRDefault="002804E4"/>
    <w:p w:rsidR="000F2A83" w:rsidRDefault="000F2A83" w:rsidP="000F2A83">
      <w:pPr>
        <w:ind w:left="360"/>
        <w:rPr>
          <w:b/>
        </w:rPr>
      </w:pPr>
    </w:p>
    <w:p w:rsidR="000F2A83" w:rsidRDefault="000F2A83" w:rsidP="000F2A83">
      <w:pPr>
        <w:ind w:left="360"/>
        <w:rPr>
          <w:b/>
        </w:rPr>
      </w:pPr>
    </w:p>
    <w:p w:rsidR="000F2A83" w:rsidRDefault="000F2A83" w:rsidP="000F2A83">
      <w:pPr>
        <w:ind w:left="360"/>
        <w:rPr>
          <w:b/>
        </w:rPr>
      </w:pPr>
    </w:p>
    <w:p w:rsidR="000F2A83" w:rsidRDefault="000F2A83" w:rsidP="000F2A83">
      <w:pPr>
        <w:ind w:left="360"/>
        <w:rPr>
          <w:b/>
        </w:rPr>
      </w:pPr>
    </w:p>
    <w:p w:rsidR="000F2A83" w:rsidRDefault="000F2A83" w:rsidP="000F2A83">
      <w:pPr>
        <w:ind w:left="360"/>
        <w:rPr>
          <w:b/>
        </w:rPr>
      </w:pPr>
    </w:p>
    <w:p w:rsidR="000F2A83" w:rsidRDefault="000F2A83" w:rsidP="000F2A83">
      <w:pPr>
        <w:ind w:left="360"/>
        <w:rPr>
          <w:b/>
        </w:rPr>
      </w:pPr>
    </w:p>
    <w:p w:rsidR="000F2A83" w:rsidRDefault="000F2A83" w:rsidP="000F2A83">
      <w:pPr>
        <w:ind w:left="360"/>
        <w:rPr>
          <w:b/>
        </w:rPr>
      </w:pPr>
    </w:p>
    <w:p w:rsidR="000F2A83" w:rsidRDefault="000F2A83" w:rsidP="000F2A83">
      <w:pPr>
        <w:ind w:left="360"/>
        <w:rPr>
          <w:b/>
        </w:rPr>
      </w:pPr>
    </w:p>
    <w:p w:rsidR="001A3D2F" w:rsidRPr="000F2A83" w:rsidRDefault="002C4271" w:rsidP="000F2A83">
      <w:pPr>
        <w:ind w:left="360"/>
        <w:rPr>
          <w:b/>
        </w:rPr>
      </w:pPr>
      <w:r>
        <w:rPr>
          <w:b/>
        </w:rPr>
        <w:t>C</w:t>
      </w:r>
      <w:r w:rsidR="000F2A83">
        <w:rPr>
          <w:b/>
        </w:rPr>
        <w:t xml:space="preserve">. </w:t>
      </w:r>
      <w:r w:rsidR="00DE60CA" w:rsidRPr="000F2A83">
        <w:rPr>
          <w:b/>
        </w:rPr>
        <w:t>Algorithm Used</w:t>
      </w:r>
      <w:r w:rsidR="006C2239" w:rsidRPr="000F2A83">
        <w:rPr>
          <w:b/>
        </w:rPr>
        <w:t>:</w:t>
      </w:r>
    </w:p>
    <w:p w:rsidR="006C2239" w:rsidRDefault="006C2239"/>
    <w:p w:rsidR="004F5908" w:rsidRDefault="002C4271">
      <w:r>
        <w:rPr>
          <w:b/>
        </w:rPr>
        <w:t>a</w:t>
      </w:r>
      <w:r w:rsidR="002804E4">
        <w:rPr>
          <w:b/>
        </w:rPr>
        <w:t xml:space="preserve">. </w:t>
      </w:r>
      <w:r w:rsidR="006C2239" w:rsidRPr="006C2239">
        <w:rPr>
          <w:b/>
        </w:rPr>
        <w:t xml:space="preserve">Naive </w:t>
      </w:r>
      <w:proofErr w:type="spellStart"/>
      <w:r w:rsidR="006C2239" w:rsidRPr="006C2239">
        <w:rPr>
          <w:b/>
        </w:rPr>
        <w:t>Baye’s</w:t>
      </w:r>
      <w:proofErr w:type="spellEnd"/>
      <w:r w:rsidR="003E4194">
        <w:rPr>
          <w:b/>
        </w:rPr>
        <w:t xml:space="preserve"> </w:t>
      </w:r>
      <w:r w:rsidR="00880597">
        <w:rPr>
          <w:b/>
        </w:rPr>
        <w:t>(NB)</w:t>
      </w:r>
      <w:r w:rsidR="006C2239" w:rsidRPr="006C2239">
        <w:rPr>
          <w:b/>
        </w:rPr>
        <w:t>:</w:t>
      </w:r>
      <w:r w:rsidR="006C2239" w:rsidRPr="006C2239">
        <w:t xml:space="preserve"> </w:t>
      </w:r>
      <w:r w:rsidR="00CC60B2">
        <w:t>NB</w:t>
      </w:r>
      <w:r w:rsidR="00E0028B" w:rsidRPr="00E0028B">
        <w:t xml:space="preserve"> is one of the learning that is performed by probabilistic methods.</w:t>
      </w:r>
      <w:r w:rsidR="00E0028B">
        <w:t xml:space="preserve"> </w:t>
      </w:r>
      <w:r w:rsidR="00E0028B" w:rsidRPr="00E0028B">
        <w:t>N</w:t>
      </w:r>
      <w:r w:rsidR="00CC60B2">
        <w:t>B</w:t>
      </w:r>
      <w:r w:rsidR="00E0028B" w:rsidRPr="00E0028B">
        <w:t xml:space="preserve"> is a straightforward method for building classifiers: models that assign class labels to problem cases, represented as feature value vectors, where class labels are taken from some finite set.</w:t>
      </w:r>
      <w:r w:rsidR="00E0028B">
        <w:t xml:space="preserve"> </w:t>
      </w:r>
      <w:r w:rsidR="004F5908" w:rsidRPr="004F5908">
        <w:t>This implies that even w</w:t>
      </w:r>
      <w:r w:rsidR="004F5908">
        <w:t>ith high-dimensional data</w:t>
      </w:r>
      <w:r w:rsidR="004F5908" w:rsidRPr="004F5908">
        <w:t xml:space="preserve"> points and a </w:t>
      </w:r>
      <w:r w:rsidR="003E4194">
        <w:t>significant</w:t>
      </w:r>
      <w:r w:rsidR="004F5908" w:rsidRPr="004F5908">
        <w:t xml:space="preserve"> amount of information points, N</w:t>
      </w:r>
      <w:r w:rsidR="009E7624">
        <w:t>B</w:t>
      </w:r>
      <w:r w:rsidR="004F5908" w:rsidRPr="004F5908">
        <w:t xml:space="preserve"> classifiers can perform</w:t>
      </w:r>
      <w:r w:rsidR="003E4194">
        <w:t xml:space="preserve"> well (</w:t>
      </w:r>
      <w:r w:rsidR="003E4194">
        <w:rPr>
          <w:color w:val="000000"/>
          <w:shd w:val="clear" w:color="auto" w:fill="FFFFFF"/>
        </w:rPr>
        <w:t>Naive Bayes for classification, 2019).</w:t>
      </w:r>
    </w:p>
    <w:p w:rsidR="00F128E5" w:rsidRDefault="00F128E5" w:rsidP="006C2239">
      <w:pPr>
        <w:jc w:val="both"/>
      </w:pPr>
    </w:p>
    <w:p w:rsidR="001A3D2F" w:rsidRPr="00BF3D2C" w:rsidRDefault="002C4271">
      <w:pPr>
        <w:rPr>
          <w:b/>
        </w:rPr>
      </w:pPr>
      <w:r>
        <w:rPr>
          <w:b/>
        </w:rPr>
        <w:t>b</w:t>
      </w:r>
      <w:r w:rsidR="002804E4">
        <w:rPr>
          <w:b/>
        </w:rPr>
        <w:t xml:space="preserve">. </w:t>
      </w:r>
      <w:r w:rsidR="004F5908" w:rsidRPr="00BF3D2C">
        <w:rPr>
          <w:b/>
        </w:rPr>
        <w:t xml:space="preserve">Random </w:t>
      </w:r>
      <w:r w:rsidR="00545679" w:rsidRPr="00BF3D2C">
        <w:rPr>
          <w:b/>
        </w:rPr>
        <w:t>Forest</w:t>
      </w:r>
      <w:r w:rsidR="00545679">
        <w:rPr>
          <w:b/>
        </w:rPr>
        <w:t xml:space="preserve"> (</w:t>
      </w:r>
      <w:r w:rsidR="00880597">
        <w:rPr>
          <w:b/>
        </w:rPr>
        <w:t>RF)</w:t>
      </w:r>
      <w:r w:rsidR="004F5908" w:rsidRPr="00BF3D2C">
        <w:rPr>
          <w:b/>
        </w:rPr>
        <w:t>:</w:t>
      </w:r>
    </w:p>
    <w:p w:rsidR="006C2239" w:rsidRDefault="004F5908">
      <w:r w:rsidRPr="004F5908">
        <w:t xml:space="preserve">It is made up of a </w:t>
      </w:r>
      <w:r w:rsidR="009E7624">
        <w:t>significant</w:t>
      </w:r>
      <w:r w:rsidRPr="004F5908">
        <w:t xml:space="preserve"> amount of individual decision trees that function as an outfit. Each tree spreads a class forecast in the </w:t>
      </w:r>
      <w:r w:rsidR="009E7624">
        <w:t>RF,</w:t>
      </w:r>
      <w:r w:rsidRPr="004F5908">
        <w:t xml:space="preserve"> and the class with the most votes becomes the basis of our model.</w:t>
      </w:r>
      <w:r>
        <w:t xml:space="preserve"> </w:t>
      </w:r>
      <w:r w:rsidRPr="004F5908">
        <w:t>It can be used for problems with classification and regression.</w:t>
      </w:r>
      <w:r>
        <w:t xml:space="preserve"> </w:t>
      </w:r>
      <w:r w:rsidR="00BF3D2C">
        <w:t xml:space="preserve">There is a straight correlation between the number of trees in the forest and the outcome it can achieve, however, the maximum the number of trees, the more precise the result. </w:t>
      </w:r>
      <w:r w:rsidR="009E7624">
        <w:t>Also</w:t>
      </w:r>
      <w:r w:rsidR="00BF3D2C">
        <w:t>, it can manage values that are lacking and als</w:t>
      </w:r>
      <w:r w:rsidR="009E7624">
        <w:t>o handle the overfitting issue</w:t>
      </w:r>
      <w:r w:rsidR="003E4194">
        <w:t xml:space="preserve"> (machine learning, 2017)</w:t>
      </w:r>
      <w:r w:rsidR="009E7624">
        <w:t>.</w:t>
      </w:r>
    </w:p>
    <w:p w:rsidR="006C2239" w:rsidRPr="00BF3D2C" w:rsidRDefault="002C4271" w:rsidP="006C2239">
      <w:pPr>
        <w:rPr>
          <w:b/>
        </w:rPr>
      </w:pPr>
      <w:r>
        <w:rPr>
          <w:b/>
        </w:rPr>
        <w:t>c</w:t>
      </w:r>
      <w:r w:rsidR="002804E4">
        <w:rPr>
          <w:b/>
        </w:rPr>
        <w:t xml:space="preserve">. </w:t>
      </w:r>
      <w:r w:rsidR="00BF3D2C" w:rsidRPr="00BF3D2C">
        <w:rPr>
          <w:b/>
        </w:rPr>
        <w:t>Decision Tree</w:t>
      </w:r>
      <w:r w:rsidR="00CC60B2">
        <w:rPr>
          <w:b/>
        </w:rPr>
        <w:t xml:space="preserve"> </w:t>
      </w:r>
      <w:r w:rsidR="00880597">
        <w:rPr>
          <w:b/>
        </w:rPr>
        <w:t>(DT)</w:t>
      </w:r>
      <w:r w:rsidR="00BF3D2C" w:rsidRPr="00BF3D2C">
        <w:rPr>
          <w:b/>
        </w:rPr>
        <w:t>:</w:t>
      </w:r>
    </w:p>
    <w:p w:rsidR="006C2239" w:rsidRDefault="00BF3D2C">
      <w:r>
        <w:t xml:space="preserve">It is possible to use </w:t>
      </w:r>
      <w:r w:rsidR="009E7624">
        <w:t xml:space="preserve">the </w:t>
      </w:r>
      <w:r>
        <w:t>DT algorithm to solve regression and classification issues. It is to make a training model that can be use</w:t>
      </w:r>
      <w:r w:rsidR="007F0441">
        <w:t xml:space="preserve">d to predict the class or particular variable factors by learning from previous information. </w:t>
      </w:r>
      <w:r w:rsidR="007F0441" w:rsidRPr="007F0441">
        <w:t>Compared to other class</w:t>
      </w:r>
      <w:r w:rsidR="007F0441">
        <w:t>ification algorithms, the level</w:t>
      </w:r>
      <w:r w:rsidR="007F0441" w:rsidRPr="007F0441">
        <w:t xml:space="preserve"> of </w:t>
      </w:r>
      <w:r w:rsidR="007F0441">
        <w:t>understanding</w:t>
      </w:r>
      <w:r w:rsidR="007F0441" w:rsidRPr="007F0441">
        <w:t xml:space="preserve"> of the </w:t>
      </w:r>
      <w:r w:rsidR="009E7624">
        <w:t>DT algorithm is very</w:t>
      </w:r>
      <w:r w:rsidR="007F0441" w:rsidRPr="007F0441">
        <w:t xml:space="preserve"> simple</w:t>
      </w:r>
      <w:r w:rsidR="003E4194">
        <w:t xml:space="preserve"> (Decision Tree, 2017)</w:t>
      </w:r>
      <w:r w:rsidR="007F0441" w:rsidRPr="007F0441">
        <w:t>.</w:t>
      </w:r>
    </w:p>
    <w:p w:rsidR="006C2239" w:rsidRDefault="006C2239"/>
    <w:p w:rsidR="006C2239" w:rsidRDefault="006C2239"/>
    <w:p w:rsidR="000F2A83" w:rsidRDefault="000F2A83" w:rsidP="000F2A83">
      <w:pPr>
        <w:pStyle w:val="ListParagraph"/>
        <w:rPr>
          <w:b/>
        </w:rPr>
      </w:pPr>
    </w:p>
    <w:p w:rsidR="000F2A83" w:rsidRDefault="000F2A83" w:rsidP="000F2A83">
      <w:pPr>
        <w:pStyle w:val="ListParagraph"/>
        <w:rPr>
          <w:b/>
        </w:rPr>
      </w:pPr>
    </w:p>
    <w:p w:rsidR="000F2A83" w:rsidRDefault="000F2A83" w:rsidP="000F2A83">
      <w:pPr>
        <w:pStyle w:val="ListParagraph"/>
        <w:rPr>
          <w:b/>
        </w:rPr>
      </w:pPr>
    </w:p>
    <w:p w:rsidR="000F2A83" w:rsidRDefault="000F2A83" w:rsidP="000F2A83">
      <w:pPr>
        <w:pStyle w:val="ListParagraph"/>
        <w:rPr>
          <w:b/>
        </w:rPr>
      </w:pPr>
    </w:p>
    <w:p w:rsidR="006C2239" w:rsidRPr="003E4194" w:rsidRDefault="00132080" w:rsidP="000F2A83">
      <w:pPr>
        <w:pStyle w:val="ListParagraph"/>
        <w:rPr>
          <w:b/>
          <w:sz w:val="28"/>
          <w:szCs w:val="28"/>
        </w:rPr>
      </w:pPr>
      <w:r w:rsidRPr="003E4194">
        <w:rPr>
          <w:b/>
          <w:sz w:val="28"/>
          <w:szCs w:val="28"/>
        </w:rPr>
        <w:t>5</w:t>
      </w:r>
      <w:r w:rsidR="000F2A83" w:rsidRPr="003E4194">
        <w:rPr>
          <w:b/>
          <w:sz w:val="28"/>
          <w:szCs w:val="28"/>
        </w:rPr>
        <w:t xml:space="preserve">. </w:t>
      </w:r>
      <w:r w:rsidR="007F0441" w:rsidRPr="003E4194">
        <w:rPr>
          <w:b/>
          <w:sz w:val="28"/>
          <w:szCs w:val="28"/>
        </w:rPr>
        <w:t>Data Tools:</w:t>
      </w:r>
    </w:p>
    <w:p w:rsidR="002804E4" w:rsidRPr="002804E4" w:rsidRDefault="002804E4">
      <w:pPr>
        <w:rPr>
          <w:b/>
        </w:rPr>
      </w:pPr>
      <w:r w:rsidRPr="002804E4">
        <w:rPr>
          <w:b/>
        </w:rPr>
        <w:t xml:space="preserve">A. </w:t>
      </w:r>
      <w:r w:rsidR="007F0441" w:rsidRPr="002804E4">
        <w:rPr>
          <w:b/>
        </w:rPr>
        <w:t>WEKA</w:t>
      </w:r>
    </w:p>
    <w:p w:rsidR="006C2239" w:rsidRDefault="002804E4">
      <w:r>
        <w:t>It</w:t>
      </w:r>
      <w:r w:rsidR="007F0441">
        <w:t xml:space="preserve"> is a unique</w:t>
      </w:r>
      <w:r w:rsidR="007F0441" w:rsidRPr="007F0441">
        <w:t xml:space="preserve"> </w:t>
      </w:r>
      <w:r w:rsidR="007F0441">
        <w:t xml:space="preserve">tool with </w:t>
      </w:r>
      <w:r w:rsidR="007F0441" w:rsidRPr="007F0441">
        <w:t>all the machine learning algorithms</w:t>
      </w:r>
      <w:r w:rsidR="007F0441">
        <w:t xml:space="preserve"> based on Java</w:t>
      </w:r>
      <w:r w:rsidR="007F0441" w:rsidRPr="007F0441">
        <w:t>. It also offers multiple techniques for selecting features.</w:t>
      </w:r>
    </w:p>
    <w:p w:rsidR="004B2617" w:rsidRPr="004B2617" w:rsidRDefault="002804E4">
      <w:pPr>
        <w:rPr>
          <w:b/>
        </w:rPr>
      </w:pPr>
      <w:r>
        <w:rPr>
          <w:b/>
        </w:rPr>
        <w:t xml:space="preserve">B. </w:t>
      </w:r>
      <w:r w:rsidR="004B2617" w:rsidRPr="004B2617">
        <w:rPr>
          <w:b/>
        </w:rPr>
        <w:t>Language R:</w:t>
      </w:r>
    </w:p>
    <w:p w:rsidR="009E7624" w:rsidRPr="005C3F9B" w:rsidRDefault="002804E4">
      <w:r>
        <w:t>It</w:t>
      </w:r>
      <w:r w:rsidR="00C071F3">
        <w:t xml:space="preserve"> is a</w:t>
      </w:r>
      <w:r w:rsidR="00322951">
        <w:t>n</w:t>
      </w:r>
      <w:r w:rsidR="00C071F3">
        <w:t xml:space="preserve"> open-source programming language. It is mostly used in develop</w:t>
      </w:r>
      <w:r w:rsidR="009E7624">
        <w:t>ing</w:t>
      </w:r>
      <w:r w:rsidR="00C071F3">
        <w:t xml:space="preserve"> statistical software and data analysis.</w:t>
      </w:r>
      <w:r w:rsidR="00322951">
        <w:t xml:space="preserve"> It is most popular because of </w:t>
      </w:r>
      <w:r w:rsidR="009E7624">
        <w:t xml:space="preserve">the </w:t>
      </w:r>
      <w:r w:rsidR="00322951">
        <w:t>easy UI and varieties of syntax.</w:t>
      </w:r>
    </w:p>
    <w:p w:rsidR="004B2617" w:rsidRPr="004B2617" w:rsidRDefault="002804E4">
      <w:pPr>
        <w:rPr>
          <w:b/>
        </w:rPr>
      </w:pPr>
      <w:r>
        <w:rPr>
          <w:b/>
        </w:rPr>
        <w:t xml:space="preserve">C. </w:t>
      </w:r>
      <w:r w:rsidR="004B2617" w:rsidRPr="004B2617">
        <w:rPr>
          <w:b/>
        </w:rPr>
        <w:t>Tableau:</w:t>
      </w:r>
    </w:p>
    <w:p w:rsidR="00896319" w:rsidRDefault="00896319">
      <w:r>
        <w:t xml:space="preserve">Tableau is one of the best visualisation </w:t>
      </w:r>
      <w:r w:rsidR="00C071F3">
        <w:t xml:space="preserve">tools which </w:t>
      </w:r>
      <w:r w:rsidR="009E7624">
        <w:t>can</w:t>
      </w:r>
      <w:r w:rsidR="00C071F3">
        <w:t xml:space="preserve"> connect almost any databases and servers. </w:t>
      </w:r>
      <w:r w:rsidR="00C071F3" w:rsidRPr="00C071F3">
        <w:t>So</w:t>
      </w:r>
      <w:r w:rsidR="00C071F3">
        <w:t>,</w:t>
      </w:r>
      <w:r w:rsidR="00C071F3" w:rsidRPr="00C071F3">
        <w:t xml:space="preserve"> we can analyse the info</w:t>
      </w:r>
      <w:r w:rsidR="00C071F3">
        <w:t xml:space="preserve">rmation rapidly. </w:t>
      </w:r>
      <w:r w:rsidR="00C071F3" w:rsidRPr="00C071F3">
        <w:t xml:space="preserve">It is simple to use as we only drag and drop the </w:t>
      </w:r>
      <w:r w:rsidR="00C071F3">
        <w:t xml:space="preserve">data </w:t>
      </w:r>
      <w:r w:rsidR="00C071F3" w:rsidRPr="00C071F3">
        <w:t>and can even share the visuali</w:t>
      </w:r>
      <w:r w:rsidR="009E7624">
        <w:t>s</w:t>
      </w:r>
      <w:r w:rsidR="00C071F3" w:rsidRPr="00C071F3">
        <w:t>ation with anyone. Not only this, but we can als</w:t>
      </w:r>
      <w:r w:rsidR="00C071F3">
        <w:t>o generate a dashboard as per clients</w:t>
      </w:r>
      <w:r w:rsidR="00C071F3" w:rsidRPr="00C071F3">
        <w:t xml:space="preserve"> requirement</w:t>
      </w:r>
      <w:r w:rsidR="00C071F3">
        <w:t xml:space="preserve">. </w:t>
      </w:r>
      <w:r w:rsidR="00C071F3" w:rsidRPr="00C071F3">
        <w:t>Technology is moving faster nowadays, and data visuali</w:t>
      </w:r>
      <w:r w:rsidR="009E7624">
        <w:t>s</w:t>
      </w:r>
      <w:r w:rsidR="00C071F3" w:rsidRPr="00C071F3">
        <w:t>ation is the best way to present data</w:t>
      </w:r>
      <w:r w:rsidR="00C071F3">
        <w:t>. F</w:t>
      </w:r>
      <w:r w:rsidR="00C071F3" w:rsidRPr="00C071F3">
        <w:t>rom this, all executives can easily understand the data</w:t>
      </w:r>
      <w:r w:rsidR="009E7624">
        <w:t>,</w:t>
      </w:r>
      <w:r w:rsidR="00C071F3" w:rsidRPr="00C071F3">
        <w:t xml:space="preserve"> whether they are a technical person or a non-technical person. It is, however, a way of converting raw data into meaningful information.</w:t>
      </w:r>
    </w:p>
    <w:p w:rsidR="006C2239" w:rsidRDefault="006C2239"/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3E4194" w:rsidRDefault="003E4194" w:rsidP="0004523B">
      <w:pPr>
        <w:pStyle w:val="ListParagraph"/>
        <w:rPr>
          <w:b/>
          <w:sz w:val="26"/>
          <w:szCs w:val="26"/>
        </w:rPr>
      </w:pPr>
    </w:p>
    <w:p w:rsidR="004B2617" w:rsidRPr="003E4194" w:rsidRDefault="00132080" w:rsidP="0004523B">
      <w:pPr>
        <w:pStyle w:val="ListParagraph"/>
        <w:rPr>
          <w:b/>
          <w:sz w:val="26"/>
          <w:szCs w:val="26"/>
        </w:rPr>
      </w:pPr>
      <w:r w:rsidRPr="003E4194">
        <w:rPr>
          <w:b/>
          <w:sz w:val="26"/>
          <w:szCs w:val="26"/>
        </w:rPr>
        <w:t>6</w:t>
      </w:r>
      <w:r w:rsidR="0004523B" w:rsidRPr="003E4194">
        <w:rPr>
          <w:b/>
          <w:sz w:val="26"/>
          <w:szCs w:val="26"/>
        </w:rPr>
        <w:t xml:space="preserve">. </w:t>
      </w:r>
      <w:r w:rsidR="004B2617" w:rsidRPr="003E4194">
        <w:rPr>
          <w:b/>
          <w:sz w:val="26"/>
          <w:szCs w:val="26"/>
        </w:rPr>
        <w:t>Result Analysis:</w:t>
      </w:r>
    </w:p>
    <w:p w:rsidR="006C2239" w:rsidRDefault="00213BA7">
      <w:r>
        <w:t xml:space="preserve">In this dataset we select </w:t>
      </w:r>
      <w:r w:rsidR="003E4194">
        <w:t xml:space="preserve">the </w:t>
      </w:r>
      <w:r w:rsidR="009E7624">
        <w:t>entire</w:t>
      </w:r>
      <w:r>
        <w:t xml:space="preserve"> two leagues as there are many leagues in this dataset one is Final round and </w:t>
      </w:r>
      <w:r w:rsidR="009E7624">
        <w:t xml:space="preserve">the </w:t>
      </w:r>
      <w:r>
        <w:t xml:space="preserve">second one is South Group. In this </w:t>
      </w:r>
      <w:r w:rsidR="009E7624">
        <w:t>primary</w:t>
      </w:r>
      <w:r>
        <w:t xml:space="preserve"> dataset, DT, RF, NB classification methods were applied </w:t>
      </w:r>
      <w:r w:rsidR="009E7624">
        <w:t>to</w:t>
      </w:r>
      <w:r>
        <w:t xml:space="preserve"> the </w:t>
      </w:r>
      <w:r w:rsidR="009E7624">
        <w:t>primary</w:t>
      </w:r>
      <w:r>
        <w:t xml:space="preserve"> data. The data run using two testing options: 10-Fold Cross</w:t>
      </w:r>
      <w:r w:rsidR="009E7624">
        <w:t>-</w:t>
      </w:r>
      <w:r>
        <w:t>validation and percentage Split - 20%.</w:t>
      </w:r>
    </w:p>
    <w:p w:rsidR="00213BA7" w:rsidRDefault="00213BA7"/>
    <w:p w:rsidR="0004523B" w:rsidRDefault="0004523B">
      <w:pPr>
        <w:rPr>
          <w:b/>
        </w:rPr>
      </w:pPr>
    </w:p>
    <w:p w:rsidR="0004523B" w:rsidRDefault="0004523B">
      <w:pPr>
        <w:rPr>
          <w:b/>
        </w:rPr>
      </w:pPr>
    </w:p>
    <w:p w:rsidR="0004523B" w:rsidRDefault="0004523B">
      <w:pPr>
        <w:rPr>
          <w:b/>
        </w:rPr>
      </w:pPr>
    </w:p>
    <w:p w:rsidR="00213BA7" w:rsidRDefault="00C50BED">
      <w:pPr>
        <w:rPr>
          <w:b/>
        </w:rPr>
      </w:pPr>
      <w:r>
        <w:rPr>
          <w:b/>
        </w:rPr>
        <w:t>i</w:t>
      </w:r>
      <w:r w:rsidR="004B24C6">
        <w:rPr>
          <w:b/>
        </w:rPr>
        <w:t>.</w:t>
      </w:r>
      <w:r>
        <w:rPr>
          <w:b/>
        </w:rPr>
        <w:t>)</w:t>
      </w:r>
      <w:r w:rsidR="004B24C6">
        <w:rPr>
          <w:b/>
        </w:rPr>
        <w:t xml:space="preserve"> </w:t>
      </w:r>
      <w:r w:rsidR="00213BA7" w:rsidRPr="00213BA7">
        <w:rPr>
          <w:b/>
        </w:rPr>
        <w:t xml:space="preserve">Performance </w:t>
      </w:r>
      <w:r w:rsidR="002804E4" w:rsidRPr="00213BA7">
        <w:rPr>
          <w:b/>
        </w:rPr>
        <w:t>Measures</w:t>
      </w:r>
      <w:r w:rsidR="002804E4">
        <w:rPr>
          <w:b/>
        </w:rPr>
        <w:t xml:space="preserve"> (</w:t>
      </w:r>
      <w:r w:rsidR="00E92FDC">
        <w:rPr>
          <w:b/>
        </w:rPr>
        <w:t>PM)</w:t>
      </w:r>
      <w:r w:rsidR="00213BA7" w:rsidRPr="00213BA7">
        <w:rPr>
          <w:b/>
        </w:rPr>
        <w:t>:</w:t>
      </w:r>
    </w:p>
    <w:p w:rsidR="00213BA7" w:rsidRDefault="00213BA7">
      <w:r>
        <w:t xml:space="preserve">Confusion </w:t>
      </w:r>
      <w:r w:rsidR="002804E4">
        <w:t>Matrix (</w:t>
      </w:r>
      <w:r w:rsidR="00E92FDC">
        <w:t>CM)</w:t>
      </w:r>
      <w:r>
        <w:t xml:space="preserve">: </w:t>
      </w:r>
      <w:r w:rsidR="00E92FDC" w:rsidRPr="00E92FDC">
        <w:t xml:space="preserve">It is regarded one of the most </w:t>
      </w:r>
      <w:r w:rsidR="009E7624">
        <w:t>critical</w:t>
      </w:r>
      <w:r w:rsidR="00E92FDC" w:rsidRPr="00E92FDC">
        <w:t xml:space="preserve"> performance measures to calcula</w:t>
      </w:r>
      <w:r w:rsidR="00E92FDC">
        <w:t>te the accuracy, precision</w:t>
      </w:r>
      <w:r w:rsidR="00E92FDC" w:rsidRPr="00E92FDC">
        <w:t xml:space="preserve"> and recall as we can see from the matrix ho</w:t>
      </w:r>
      <w:r w:rsidR="00E92FDC">
        <w:t>w many cases are counted as TP</w:t>
      </w:r>
      <w:r w:rsidR="00E92FDC" w:rsidRPr="00E92FDC">
        <w:t xml:space="preserve"> /</w:t>
      </w:r>
      <w:r w:rsidR="00E92FDC">
        <w:t>TN</w:t>
      </w:r>
      <w:r w:rsidR="00E92FDC" w:rsidRPr="00E92FDC">
        <w:t xml:space="preserve"> / </w:t>
      </w:r>
      <w:r w:rsidR="00E92FDC">
        <w:t>FP</w:t>
      </w:r>
      <w:r w:rsidR="00E92FDC" w:rsidRPr="00E92FDC">
        <w:t xml:space="preserve"> / </w:t>
      </w:r>
      <w:r w:rsidR="00E92FDC">
        <w:t>FN</w:t>
      </w:r>
      <w:r w:rsidR="00E92FDC" w:rsidRPr="00E92FDC">
        <w:t>.</w:t>
      </w:r>
    </w:p>
    <w:p w:rsidR="00E92FDC" w:rsidRDefault="00E92FDC">
      <w:r>
        <w:t xml:space="preserve">However, the formula of CM is </w:t>
      </w:r>
      <w:r w:rsidRPr="00E92FDC">
        <w:t>TP+TN/ (TP+TN+FP+FN)</w:t>
      </w:r>
      <w:r w:rsidR="00132080">
        <w:t>.</w:t>
      </w:r>
    </w:p>
    <w:p w:rsidR="00E92FDC" w:rsidRDefault="00E92FDC">
      <w:r>
        <w:t>Precision and Recall are the two other parameters of PM.</w:t>
      </w:r>
    </w:p>
    <w:p w:rsidR="00E92FDC" w:rsidRDefault="00E92FDC">
      <w:r>
        <w:t>Precision = TP/TP+FP</w:t>
      </w:r>
      <w:r>
        <w:tab/>
      </w:r>
    </w:p>
    <w:p w:rsidR="00E92FDC" w:rsidRDefault="00132080">
      <w:r>
        <w:t>Recall = TP/TP+FN</w:t>
      </w:r>
      <w:r>
        <w:tab/>
      </w:r>
    </w:p>
    <w:p w:rsidR="00E92FDC" w:rsidRPr="00E92FDC" w:rsidRDefault="0004523B">
      <w:pPr>
        <w:rPr>
          <w:b/>
        </w:rPr>
      </w:pPr>
      <w:r>
        <w:rPr>
          <w:b/>
        </w:rPr>
        <w:t>A</w:t>
      </w:r>
      <w:r w:rsidR="00C50BED">
        <w:rPr>
          <w:b/>
        </w:rPr>
        <w:t xml:space="preserve">. </w:t>
      </w:r>
      <w:r w:rsidR="00E92FDC" w:rsidRPr="00E92FDC">
        <w:rPr>
          <w:b/>
        </w:rPr>
        <w:t xml:space="preserve">Dataset </w:t>
      </w:r>
      <w:r w:rsidR="00880597">
        <w:rPr>
          <w:b/>
        </w:rPr>
        <w:t>(</w:t>
      </w:r>
      <w:r w:rsidR="00E92FDC" w:rsidRPr="00E92FDC">
        <w:rPr>
          <w:b/>
        </w:rPr>
        <w:t>Final Round</w:t>
      </w:r>
      <w:r w:rsidR="00880597">
        <w:rPr>
          <w:b/>
        </w:rPr>
        <w:t>)</w:t>
      </w:r>
      <w:r w:rsidR="00E92FDC" w:rsidRPr="00E92FDC">
        <w:rPr>
          <w:b/>
        </w:rPr>
        <w:t>:</w:t>
      </w:r>
    </w:p>
    <w:p w:rsidR="00E92FDC" w:rsidRDefault="00C50BED">
      <w:pPr>
        <w:rPr>
          <w:b/>
        </w:rPr>
      </w:pPr>
      <w:r>
        <w:rPr>
          <w:b/>
        </w:rPr>
        <w:t xml:space="preserve">1. </w:t>
      </w:r>
      <w:r w:rsidR="002F3405">
        <w:rPr>
          <w:b/>
        </w:rPr>
        <w:t>DT</w:t>
      </w:r>
      <w:r w:rsidR="00E92FDC">
        <w:rPr>
          <w:b/>
        </w:rPr>
        <w:t>:</w:t>
      </w:r>
    </w:p>
    <w:p w:rsidR="00E92FDC" w:rsidRPr="004B24C6" w:rsidRDefault="00E92FDC">
      <w:pPr>
        <w:rPr>
          <w:b/>
        </w:rPr>
      </w:pPr>
      <w:r w:rsidRPr="004B24C6">
        <w:rPr>
          <w:b/>
        </w:rPr>
        <w:t>10-Fold Cross</w:t>
      </w:r>
      <w:r w:rsidR="003E4194">
        <w:rPr>
          <w:b/>
        </w:rPr>
        <w:t>-</w:t>
      </w:r>
      <w:r w:rsidRPr="004B24C6">
        <w:rPr>
          <w:b/>
        </w:rPr>
        <w:t>validation</w:t>
      </w:r>
      <w:r w:rsidR="00880597" w:rsidRPr="004B24C6">
        <w:rPr>
          <w:b/>
        </w:rPr>
        <w:t xml:space="preserve"> (CV)</w:t>
      </w:r>
      <w:r w:rsidRPr="004B24C6">
        <w:rPr>
          <w:b/>
        </w:rPr>
        <w:t>:</w:t>
      </w:r>
    </w:p>
    <w:p w:rsidR="002F3405" w:rsidRDefault="00E738FE" w:rsidP="00E92FDC">
      <w:r w:rsidRPr="00E738FE">
        <w:rPr>
          <w:noProof/>
          <w:lang w:eastAsia="en-IN"/>
        </w:rPr>
        <w:drawing>
          <wp:inline distT="0" distB="0" distL="0" distR="0" wp14:anchorId="7BD5802F" wp14:editId="2FD08DF4">
            <wp:extent cx="2640965" cy="1113155"/>
            <wp:effectExtent l="0" t="0" r="6985" b="0"/>
            <wp:docPr id="7" name="Content Placeholder 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/>
                    <pic:cNvPicPr>
                      <a:picLocks noGrp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0965" cy="111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FDC" w:rsidRDefault="002F3405" w:rsidP="00E92FDC">
      <w:r>
        <w:t>In this, a</w:t>
      </w:r>
      <w:r w:rsidRPr="002F3405">
        <w:t>ccuracy turned out to be 63.871 per</w:t>
      </w:r>
      <w:r w:rsidR="003E4194">
        <w:t xml:space="preserve"> </w:t>
      </w:r>
      <w:r w:rsidRPr="002F3405">
        <w:t>cent, which</w:t>
      </w:r>
      <w:r>
        <w:t xml:space="preserve"> is c</w:t>
      </w:r>
      <w:r w:rsidRPr="002F3405">
        <w:t xml:space="preserve">onsidered a good percentage </w:t>
      </w:r>
      <w:r>
        <w:t>and using this techniques betting can be possible.</w:t>
      </w:r>
    </w:p>
    <w:p w:rsidR="00E738FE" w:rsidRPr="00132080" w:rsidRDefault="00132080" w:rsidP="00E92FDC">
      <w:pPr>
        <w:rPr>
          <w:b/>
        </w:rPr>
      </w:pPr>
      <w:r>
        <w:rPr>
          <w:b/>
        </w:rPr>
        <w:lastRenderedPageBreak/>
        <w:t>Test Data (20% per</w:t>
      </w:r>
      <w:r w:rsidR="003E4194">
        <w:rPr>
          <w:b/>
        </w:rPr>
        <w:t xml:space="preserve"> </w:t>
      </w:r>
      <w:r>
        <w:rPr>
          <w:b/>
        </w:rPr>
        <w:t>cent split)</w:t>
      </w:r>
    </w:p>
    <w:tbl>
      <w:tblPr>
        <w:tblW w:w="421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29"/>
        <w:gridCol w:w="1216"/>
        <w:gridCol w:w="1669"/>
      </w:tblGrid>
      <w:tr w:rsidR="00E738FE" w:rsidRPr="00E738FE" w:rsidTr="00E738FE">
        <w:trPr>
          <w:trHeight w:val="765"/>
        </w:trPr>
        <w:tc>
          <w:tcPr>
            <w:tcW w:w="132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 w:rsidRPr="00E738FE">
              <w:rPr>
                <w:b/>
                <w:bCs/>
              </w:rPr>
              <w:t>Decision Tree</w:t>
            </w:r>
          </w:p>
        </w:tc>
        <w:tc>
          <w:tcPr>
            <w:tcW w:w="121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 w:rsidRPr="00E738FE">
              <w:rPr>
                <w:b/>
                <w:bCs/>
              </w:rPr>
              <w:t xml:space="preserve">Home </w:t>
            </w:r>
          </w:p>
        </w:tc>
        <w:tc>
          <w:tcPr>
            <w:tcW w:w="166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 w:rsidRPr="00E738FE">
              <w:rPr>
                <w:b/>
                <w:bCs/>
              </w:rPr>
              <w:t>Away</w:t>
            </w:r>
          </w:p>
        </w:tc>
      </w:tr>
      <w:tr w:rsidR="00E738FE" w:rsidRPr="00E738FE" w:rsidTr="00E738FE">
        <w:trPr>
          <w:trHeight w:val="437"/>
        </w:trPr>
        <w:tc>
          <w:tcPr>
            <w:tcW w:w="132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 w:rsidRPr="00E738FE">
              <w:t>Home</w:t>
            </w:r>
          </w:p>
        </w:tc>
        <w:tc>
          <w:tcPr>
            <w:tcW w:w="121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>
              <w:t>81</w:t>
            </w:r>
          </w:p>
        </w:tc>
        <w:tc>
          <w:tcPr>
            <w:tcW w:w="166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 w:rsidRPr="00E738FE">
              <w:t>0</w:t>
            </w:r>
          </w:p>
        </w:tc>
      </w:tr>
      <w:tr w:rsidR="00E738FE" w:rsidRPr="00E738FE" w:rsidTr="00E738FE">
        <w:trPr>
          <w:trHeight w:val="437"/>
        </w:trPr>
        <w:tc>
          <w:tcPr>
            <w:tcW w:w="132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 w:rsidRPr="00E738FE">
              <w:t>Away</w:t>
            </w:r>
          </w:p>
        </w:tc>
        <w:tc>
          <w:tcPr>
            <w:tcW w:w="121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>
              <w:t>43</w:t>
            </w:r>
          </w:p>
        </w:tc>
        <w:tc>
          <w:tcPr>
            <w:tcW w:w="166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r w:rsidRPr="00E738FE">
              <w:t>0</w:t>
            </w:r>
          </w:p>
        </w:tc>
      </w:tr>
    </w:tbl>
    <w:p w:rsidR="00E738FE" w:rsidRDefault="00E738FE" w:rsidP="00E92FDC"/>
    <w:p w:rsidR="00E738FE" w:rsidRPr="0004523B" w:rsidRDefault="002F3405" w:rsidP="00E92FDC">
      <w:r>
        <w:t>The accuracy of th</w:t>
      </w:r>
      <w:r w:rsidR="009E7624">
        <w:t>ese</w:t>
      </w:r>
      <w:r>
        <w:t xml:space="preserve"> methods is pretty good</w:t>
      </w:r>
      <w:r w:rsidR="009E7624">
        <w:t>,</w:t>
      </w:r>
      <w:r>
        <w:t xml:space="preserve"> which is </w:t>
      </w:r>
      <w:r w:rsidRPr="002F3405">
        <w:t>65.3226 %</w:t>
      </w:r>
      <w:r>
        <w:t xml:space="preserve"> and from this test options betting will be po</w:t>
      </w:r>
      <w:r w:rsidR="0004523B">
        <w:t>ssible for the upcoming matches.</w:t>
      </w:r>
    </w:p>
    <w:p w:rsidR="00C50BED" w:rsidRDefault="00C50BED" w:rsidP="00E92FDC">
      <w:pPr>
        <w:rPr>
          <w:b/>
        </w:rPr>
      </w:pPr>
    </w:p>
    <w:p w:rsidR="00C50BED" w:rsidRDefault="00C50BED" w:rsidP="00E92FDC">
      <w:pPr>
        <w:rPr>
          <w:b/>
        </w:rPr>
      </w:pPr>
    </w:p>
    <w:p w:rsidR="00E92FDC" w:rsidRPr="00E92FDC" w:rsidRDefault="00C50BED" w:rsidP="00E92FDC">
      <w:pPr>
        <w:rPr>
          <w:b/>
        </w:rPr>
      </w:pPr>
      <w:r>
        <w:rPr>
          <w:b/>
        </w:rPr>
        <w:t xml:space="preserve">2. </w:t>
      </w:r>
      <w:r w:rsidR="002F3405">
        <w:rPr>
          <w:b/>
        </w:rPr>
        <w:t>RF</w:t>
      </w:r>
      <w:r w:rsidR="00E92FDC" w:rsidRPr="00E92FDC">
        <w:rPr>
          <w:b/>
        </w:rPr>
        <w:t>:</w:t>
      </w:r>
    </w:p>
    <w:p w:rsidR="00E92FDC" w:rsidRPr="00E738FE" w:rsidRDefault="00880597">
      <w:pPr>
        <w:rPr>
          <w:b/>
        </w:rPr>
      </w:pPr>
      <w:r w:rsidRPr="00E738FE">
        <w:rPr>
          <w:b/>
        </w:rPr>
        <w:t>10-Fold CV:</w:t>
      </w:r>
    </w:p>
    <w:p w:rsidR="00E738FE" w:rsidRDefault="00E738FE" w:rsidP="002F3405">
      <w:r w:rsidRPr="00E738FE">
        <w:rPr>
          <w:noProof/>
          <w:lang w:eastAsia="en-IN"/>
        </w:rPr>
        <w:drawing>
          <wp:inline distT="0" distB="0" distL="0" distR="0" wp14:anchorId="58233A1C" wp14:editId="2F092EEE">
            <wp:extent cx="2381250" cy="1300841"/>
            <wp:effectExtent l="0" t="0" r="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36808" cy="1331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3405" w:rsidRDefault="002F3405" w:rsidP="002F3405">
      <w:r>
        <w:t>In this, a</w:t>
      </w:r>
      <w:r w:rsidRPr="002F3405">
        <w:t xml:space="preserve">ccuracy turned out to be </w:t>
      </w:r>
      <w:r>
        <w:t>100</w:t>
      </w:r>
      <w:r w:rsidRPr="002F3405">
        <w:t xml:space="preserve"> per</w:t>
      </w:r>
      <w:r w:rsidR="003E4194">
        <w:t xml:space="preserve"> </w:t>
      </w:r>
      <w:r w:rsidRPr="002F3405">
        <w:t>cent, which</w:t>
      </w:r>
      <w:r>
        <w:t xml:space="preserve"> is c</w:t>
      </w:r>
      <w:r w:rsidR="00E8479B">
        <w:t xml:space="preserve">onsidered a good percentage; but, </w:t>
      </w:r>
      <w:r>
        <w:t>using this technique</w:t>
      </w:r>
      <w:r w:rsidR="009E7624">
        <w:t>,</w:t>
      </w:r>
      <w:r>
        <w:t xml:space="preserve"> betting can</w:t>
      </w:r>
      <w:r w:rsidR="00E8479B">
        <w:t>not</w:t>
      </w:r>
      <w:r>
        <w:t xml:space="preserve"> be possible.</w:t>
      </w:r>
      <w:r w:rsidR="00E8479B">
        <w:t xml:space="preserve"> This problem called overfitting.</w:t>
      </w:r>
    </w:p>
    <w:p w:rsidR="002F3405" w:rsidRDefault="002F3405" w:rsidP="00880597"/>
    <w:p w:rsidR="002F3405" w:rsidRDefault="002F3405" w:rsidP="00880597"/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880597" w:rsidRPr="005C3F9B" w:rsidRDefault="00880597" w:rsidP="00880597">
      <w:pPr>
        <w:rPr>
          <w:b/>
        </w:rPr>
      </w:pPr>
      <w:r w:rsidRPr="005C3F9B">
        <w:rPr>
          <w:b/>
        </w:rPr>
        <w:t>Test Data (20% per</w:t>
      </w:r>
      <w:r w:rsidR="003E4194">
        <w:rPr>
          <w:b/>
        </w:rPr>
        <w:t xml:space="preserve"> </w:t>
      </w:r>
      <w:r w:rsidRPr="005C3F9B">
        <w:rPr>
          <w:b/>
        </w:rPr>
        <w:t>cent split):</w:t>
      </w:r>
    </w:p>
    <w:p w:rsidR="005C3F9B" w:rsidRDefault="005C3F9B" w:rsidP="00880597"/>
    <w:tbl>
      <w:tblPr>
        <w:tblW w:w="3793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96"/>
        <w:gridCol w:w="1094"/>
        <w:gridCol w:w="1503"/>
      </w:tblGrid>
      <w:tr w:rsidR="005C3F9B" w:rsidRPr="005C3F9B" w:rsidTr="005C3F9B">
        <w:trPr>
          <w:trHeight w:val="922"/>
        </w:trPr>
        <w:tc>
          <w:tcPr>
            <w:tcW w:w="119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rPr>
                <w:b/>
                <w:bCs/>
              </w:rPr>
              <w:t>Random Forest</w:t>
            </w:r>
          </w:p>
        </w:tc>
        <w:tc>
          <w:tcPr>
            <w:tcW w:w="109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50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369"/>
        </w:trPr>
        <w:tc>
          <w:tcPr>
            <w:tcW w:w="119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t>Home</w:t>
            </w:r>
          </w:p>
        </w:tc>
        <w:tc>
          <w:tcPr>
            <w:tcW w:w="109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80</w:t>
            </w:r>
          </w:p>
        </w:tc>
        <w:tc>
          <w:tcPr>
            <w:tcW w:w="150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1</w:t>
            </w:r>
          </w:p>
        </w:tc>
      </w:tr>
      <w:tr w:rsidR="005C3F9B" w:rsidRPr="005C3F9B" w:rsidTr="005C3F9B">
        <w:trPr>
          <w:trHeight w:val="369"/>
        </w:trPr>
        <w:tc>
          <w:tcPr>
            <w:tcW w:w="119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t>Away</w:t>
            </w:r>
          </w:p>
        </w:tc>
        <w:tc>
          <w:tcPr>
            <w:tcW w:w="10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42</w:t>
            </w:r>
          </w:p>
        </w:tc>
        <w:tc>
          <w:tcPr>
            <w:tcW w:w="150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1</w:t>
            </w:r>
          </w:p>
        </w:tc>
      </w:tr>
    </w:tbl>
    <w:p w:rsidR="005C3F9B" w:rsidRDefault="005C3F9B" w:rsidP="00880597"/>
    <w:p w:rsidR="00880597" w:rsidRDefault="00880597" w:rsidP="00880597"/>
    <w:p w:rsidR="00880597" w:rsidRDefault="002F3405" w:rsidP="00880597">
      <w:r>
        <w:t>In this, a</w:t>
      </w:r>
      <w:r w:rsidRPr="002F3405">
        <w:t xml:space="preserve">ccuracy turned out to be </w:t>
      </w:r>
      <w:r w:rsidR="00E8479B" w:rsidRPr="00E8479B">
        <w:t>65.3226 %</w:t>
      </w:r>
      <w:r w:rsidRPr="002F3405">
        <w:t>, which</w:t>
      </w:r>
      <w:r>
        <w:t xml:space="preserve"> is c</w:t>
      </w:r>
      <w:r w:rsidRPr="002F3405">
        <w:t xml:space="preserve">onsidered a good percentage </w:t>
      </w:r>
      <w:r w:rsidR="009E7624">
        <w:t>and using this technique,</w:t>
      </w:r>
      <w:r>
        <w:t xml:space="preserve"> betting can be possible.</w:t>
      </w:r>
    </w:p>
    <w:p w:rsidR="00132080" w:rsidRPr="00132080" w:rsidRDefault="00132080" w:rsidP="00880597"/>
    <w:p w:rsidR="00880597" w:rsidRDefault="00C50BED" w:rsidP="00880597">
      <w:pPr>
        <w:rPr>
          <w:b/>
        </w:rPr>
      </w:pPr>
      <w:r>
        <w:rPr>
          <w:b/>
        </w:rPr>
        <w:t xml:space="preserve">3. </w:t>
      </w:r>
      <w:r w:rsidR="002F3405">
        <w:rPr>
          <w:b/>
        </w:rPr>
        <w:t>NB</w:t>
      </w:r>
      <w:r w:rsidR="00880597" w:rsidRPr="00880597">
        <w:rPr>
          <w:b/>
        </w:rPr>
        <w:t>:</w:t>
      </w:r>
    </w:p>
    <w:p w:rsidR="00880597" w:rsidRPr="005C3F9B" w:rsidRDefault="00880597" w:rsidP="00880597">
      <w:pPr>
        <w:rPr>
          <w:b/>
        </w:rPr>
      </w:pPr>
      <w:r w:rsidRPr="005C3F9B">
        <w:rPr>
          <w:b/>
        </w:rPr>
        <w:t>10-Fold CV:</w:t>
      </w:r>
    </w:p>
    <w:tbl>
      <w:tblPr>
        <w:tblW w:w="351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11"/>
        <w:gridCol w:w="1019"/>
        <w:gridCol w:w="1385"/>
      </w:tblGrid>
      <w:tr w:rsidR="005C3F9B" w:rsidRPr="005C3F9B" w:rsidTr="005C3F9B">
        <w:trPr>
          <w:trHeight w:val="739"/>
        </w:trPr>
        <w:tc>
          <w:tcPr>
            <w:tcW w:w="111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Naive Bayes</w:t>
            </w:r>
          </w:p>
        </w:tc>
        <w:tc>
          <w:tcPr>
            <w:tcW w:w="101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38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422"/>
        </w:trPr>
        <w:tc>
          <w:tcPr>
            <w:tcW w:w="111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Home</w:t>
            </w:r>
          </w:p>
        </w:tc>
        <w:tc>
          <w:tcPr>
            <w:tcW w:w="101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46</w:t>
            </w:r>
          </w:p>
        </w:tc>
        <w:tc>
          <w:tcPr>
            <w:tcW w:w="138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53</w:t>
            </w:r>
          </w:p>
        </w:tc>
      </w:tr>
      <w:tr w:rsidR="005C3F9B" w:rsidRPr="005C3F9B" w:rsidTr="005C3F9B">
        <w:trPr>
          <w:trHeight w:val="422"/>
        </w:trPr>
        <w:tc>
          <w:tcPr>
            <w:tcW w:w="11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Away</w:t>
            </w:r>
          </w:p>
        </w:tc>
        <w:tc>
          <w:tcPr>
            <w:tcW w:w="101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29</w:t>
            </w:r>
          </w:p>
        </w:tc>
        <w:tc>
          <w:tcPr>
            <w:tcW w:w="138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27</w:t>
            </w:r>
          </w:p>
        </w:tc>
      </w:tr>
    </w:tbl>
    <w:p w:rsidR="002F3405" w:rsidRDefault="002F3405" w:rsidP="00880597">
      <w:pPr>
        <w:rPr>
          <w:b/>
        </w:rPr>
      </w:pPr>
    </w:p>
    <w:p w:rsidR="002F3405" w:rsidRDefault="002F3405" w:rsidP="002F3405">
      <w:r>
        <w:t>The accuracy of th</w:t>
      </w:r>
      <w:r w:rsidR="009E7624">
        <w:t>ese</w:t>
      </w:r>
      <w:r>
        <w:t xml:space="preserve"> methods is pretty good</w:t>
      </w:r>
      <w:r w:rsidR="003E4194">
        <w:t>,</w:t>
      </w:r>
      <w:r>
        <w:t xml:space="preserve"> which</w:t>
      </w:r>
      <w:r w:rsidR="00E8479B">
        <w:t xml:space="preserve"> is</w:t>
      </w:r>
      <w:r>
        <w:t xml:space="preserve"> </w:t>
      </w:r>
      <w:r w:rsidR="00E8479B">
        <w:t>47.0968 %</w:t>
      </w:r>
      <w:r w:rsidR="003E4194">
        <w:t>,</w:t>
      </w:r>
      <w:r w:rsidR="00E8479B">
        <w:t xml:space="preserve"> </w:t>
      </w:r>
      <w:r>
        <w:t xml:space="preserve">and </w:t>
      </w:r>
      <w:r w:rsidR="00E8479B">
        <w:t xml:space="preserve">this is not considered as </w:t>
      </w:r>
      <w:r w:rsidR="003E4194">
        <w:t xml:space="preserve">the </w:t>
      </w:r>
      <w:r w:rsidR="00E8479B">
        <w:t xml:space="preserve">best model; </w:t>
      </w:r>
      <w:r>
        <w:t>from this test options betting will</w:t>
      </w:r>
      <w:r w:rsidR="00E8479B">
        <w:t xml:space="preserve"> not</w:t>
      </w:r>
      <w:r>
        <w:t xml:space="preserve"> be possible for the upcoming matches.</w:t>
      </w:r>
    </w:p>
    <w:p w:rsidR="00880597" w:rsidRDefault="00880597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880597" w:rsidRPr="005C3F9B" w:rsidRDefault="00880597" w:rsidP="00880597">
      <w:pPr>
        <w:rPr>
          <w:b/>
        </w:rPr>
      </w:pPr>
      <w:r w:rsidRPr="005C3F9B">
        <w:rPr>
          <w:b/>
        </w:rPr>
        <w:lastRenderedPageBreak/>
        <w:t>Test Data (</w:t>
      </w:r>
      <w:r w:rsidR="009E7624" w:rsidRPr="005C3F9B">
        <w:rPr>
          <w:b/>
        </w:rPr>
        <w:t>20 per</w:t>
      </w:r>
      <w:r w:rsidR="003E4194">
        <w:rPr>
          <w:b/>
        </w:rPr>
        <w:t xml:space="preserve"> </w:t>
      </w:r>
      <w:r w:rsidR="009E7624" w:rsidRPr="005C3F9B">
        <w:rPr>
          <w:b/>
        </w:rPr>
        <w:t xml:space="preserve">cent </w:t>
      </w:r>
      <w:r w:rsidRPr="005C3F9B">
        <w:rPr>
          <w:b/>
        </w:rPr>
        <w:t>split):</w:t>
      </w:r>
    </w:p>
    <w:p w:rsidR="005C3F9B" w:rsidRDefault="005C3F9B" w:rsidP="00880597"/>
    <w:tbl>
      <w:tblPr>
        <w:tblW w:w="404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77"/>
        <w:gridCol w:w="1172"/>
        <w:gridCol w:w="1593"/>
      </w:tblGrid>
      <w:tr w:rsidR="005C3F9B" w:rsidRPr="005C3F9B" w:rsidTr="005C3F9B">
        <w:trPr>
          <w:trHeight w:val="692"/>
        </w:trPr>
        <w:tc>
          <w:tcPr>
            <w:tcW w:w="127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rPr>
                <w:b/>
                <w:bCs/>
              </w:rPr>
              <w:t>Naive Bayes</w:t>
            </w:r>
          </w:p>
        </w:tc>
        <w:tc>
          <w:tcPr>
            <w:tcW w:w="117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59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396"/>
        </w:trPr>
        <w:tc>
          <w:tcPr>
            <w:tcW w:w="127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t>Home</w:t>
            </w:r>
          </w:p>
        </w:tc>
        <w:tc>
          <w:tcPr>
            <w:tcW w:w="117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57</w:t>
            </w:r>
          </w:p>
        </w:tc>
        <w:tc>
          <w:tcPr>
            <w:tcW w:w="159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24</w:t>
            </w:r>
          </w:p>
        </w:tc>
      </w:tr>
      <w:tr w:rsidR="005C3F9B" w:rsidRPr="005C3F9B" w:rsidTr="005C3F9B">
        <w:trPr>
          <w:trHeight w:val="396"/>
        </w:trPr>
        <w:tc>
          <w:tcPr>
            <w:tcW w:w="127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 w:rsidRPr="005C3F9B">
              <w:t>Away</w:t>
            </w:r>
          </w:p>
        </w:tc>
        <w:tc>
          <w:tcPr>
            <w:tcW w:w="11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22</w:t>
            </w:r>
          </w:p>
        </w:tc>
        <w:tc>
          <w:tcPr>
            <w:tcW w:w="159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r>
              <w:t>21</w:t>
            </w:r>
          </w:p>
        </w:tc>
      </w:tr>
    </w:tbl>
    <w:p w:rsidR="005C3F9B" w:rsidRDefault="005C3F9B" w:rsidP="00880597"/>
    <w:p w:rsidR="002F3405" w:rsidRDefault="002F3405" w:rsidP="002F3405">
      <w:r>
        <w:t>In this, a</w:t>
      </w:r>
      <w:r w:rsidRPr="002F3405">
        <w:t xml:space="preserve">ccuracy turned out to be </w:t>
      </w:r>
      <w:r w:rsidR="00E8479B">
        <w:t>62.9032</w:t>
      </w:r>
      <w:r w:rsidRPr="002F3405">
        <w:t xml:space="preserve"> percent</w:t>
      </w:r>
      <w:r w:rsidR="009E7624">
        <w:t>age</w:t>
      </w:r>
      <w:r w:rsidRPr="002F3405">
        <w:t>, which</w:t>
      </w:r>
      <w:r>
        <w:t xml:space="preserve"> is c</w:t>
      </w:r>
      <w:r w:rsidRPr="002F3405">
        <w:t xml:space="preserve">onsidered a good percentage </w:t>
      </w:r>
      <w:r w:rsidR="009E7624">
        <w:t>and using this technique</w:t>
      </w:r>
      <w:r w:rsidR="003E4194">
        <w:t>,</w:t>
      </w:r>
      <w:r>
        <w:t xml:space="preserve"> betting can be possible.</w:t>
      </w:r>
    </w:p>
    <w:p w:rsidR="002F3405" w:rsidRDefault="002F3405" w:rsidP="00880597">
      <w:pPr>
        <w:rPr>
          <w:b/>
        </w:rPr>
      </w:pPr>
    </w:p>
    <w:p w:rsidR="00880597" w:rsidRDefault="00880597" w:rsidP="00880597">
      <w:pPr>
        <w:rPr>
          <w:b/>
        </w:rPr>
      </w:pPr>
    </w:p>
    <w:p w:rsidR="009E7624" w:rsidRDefault="009E7624" w:rsidP="00880597">
      <w:pPr>
        <w:rPr>
          <w:b/>
        </w:rPr>
      </w:pPr>
    </w:p>
    <w:p w:rsidR="009E7624" w:rsidRDefault="009E7624" w:rsidP="00880597">
      <w:pPr>
        <w:rPr>
          <w:b/>
        </w:rPr>
      </w:pPr>
    </w:p>
    <w:p w:rsidR="009E7624" w:rsidRDefault="009E7624" w:rsidP="00880597">
      <w:pPr>
        <w:rPr>
          <w:b/>
        </w:rPr>
      </w:pPr>
    </w:p>
    <w:p w:rsidR="005C3F9B" w:rsidRDefault="005C3F9B" w:rsidP="00880597">
      <w:pPr>
        <w:rPr>
          <w:b/>
        </w:rPr>
      </w:pPr>
    </w:p>
    <w:p w:rsidR="005C3F9B" w:rsidRDefault="005C3F9B" w:rsidP="00880597">
      <w:pPr>
        <w:rPr>
          <w:b/>
        </w:rPr>
      </w:pPr>
    </w:p>
    <w:p w:rsidR="005C3F9B" w:rsidRDefault="005C3F9B" w:rsidP="00880597">
      <w:pPr>
        <w:rPr>
          <w:b/>
        </w:rPr>
      </w:pPr>
    </w:p>
    <w:p w:rsidR="00880597" w:rsidRDefault="00C50BED" w:rsidP="00880597">
      <w:pPr>
        <w:rPr>
          <w:b/>
        </w:rPr>
      </w:pPr>
      <w:r>
        <w:rPr>
          <w:b/>
        </w:rPr>
        <w:t xml:space="preserve">B. </w:t>
      </w:r>
      <w:r w:rsidR="00880597">
        <w:rPr>
          <w:b/>
        </w:rPr>
        <w:t>Dataset (South Group):</w:t>
      </w:r>
    </w:p>
    <w:p w:rsidR="00880597" w:rsidRDefault="00880597" w:rsidP="00880597">
      <w:pPr>
        <w:rPr>
          <w:b/>
        </w:rPr>
      </w:pPr>
    </w:p>
    <w:p w:rsidR="00880597" w:rsidRDefault="00C50BED" w:rsidP="00880597">
      <w:pPr>
        <w:rPr>
          <w:b/>
        </w:rPr>
      </w:pPr>
      <w:r>
        <w:rPr>
          <w:b/>
        </w:rPr>
        <w:t xml:space="preserve">1. </w:t>
      </w:r>
      <w:r w:rsidR="00880597">
        <w:rPr>
          <w:b/>
        </w:rPr>
        <w:t>DT:</w:t>
      </w:r>
    </w:p>
    <w:p w:rsidR="00880597" w:rsidRDefault="00880597" w:rsidP="00880597">
      <w:pPr>
        <w:rPr>
          <w:b/>
        </w:rPr>
      </w:pPr>
      <w:r w:rsidRPr="005C3F9B">
        <w:rPr>
          <w:b/>
        </w:rPr>
        <w:t>10-Fold CV:</w:t>
      </w:r>
    </w:p>
    <w:tbl>
      <w:tblPr>
        <w:tblW w:w="376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87"/>
        <w:gridCol w:w="1086"/>
        <w:gridCol w:w="1491"/>
      </w:tblGrid>
      <w:tr w:rsidR="005C3F9B" w:rsidRPr="005C3F9B" w:rsidTr="005C3F9B">
        <w:trPr>
          <w:trHeight w:val="800"/>
        </w:trPr>
        <w:tc>
          <w:tcPr>
            <w:tcW w:w="118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Decision Tree</w:t>
            </w:r>
          </w:p>
        </w:tc>
        <w:tc>
          <w:tcPr>
            <w:tcW w:w="108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49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457"/>
        </w:trPr>
        <w:tc>
          <w:tcPr>
            <w:tcW w:w="118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Home</w:t>
            </w:r>
          </w:p>
        </w:tc>
        <w:tc>
          <w:tcPr>
            <w:tcW w:w="108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164</w:t>
            </w:r>
          </w:p>
        </w:tc>
        <w:tc>
          <w:tcPr>
            <w:tcW w:w="149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0</w:t>
            </w:r>
          </w:p>
        </w:tc>
      </w:tr>
      <w:tr w:rsidR="005C3F9B" w:rsidRPr="005C3F9B" w:rsidTr="005C3F9B">
        <w:trPr>
          <w:trHeight w:val="457"/>
        </w:trPr>
        <w:tc>
          <w:tcPr>
            <w:tcW w:w="118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Away</w:t>
            </w:r>
          </w:p>
        </w:tc>
        <w:tc>
          <w:tcPr>
            <w:tcW w:w="10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157</w:t>
            </w:r>
          </w:p>
        </w:tc>
        <w:tc>
          <w:tcPr>
            <w:tcW w:w="149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0</w:t>
            </w:r>
          </w:p>
        </w:tc>
      </w:tr>
    </w:tbl>
    <w:p w:rsidR="005C3F9B" w:rsidRPr="005C3F9B" w:rsidRDefault="005C3F9B" w:rsidP="00880597">
      <w:pPr>
        <w:rPr>
          <w:b/>
        </w:rPr>
      </w:pPr>
    </w:p>
    <w:p w:rsidR="002F3405" w:rsidRDefault="002F3405" w:rsidP="00880597">
      <w:pPr>
        <w:rPr>
          <w:b/>
        </w:rPr>
      </w:pPr>
    </w:p>
    <w:p w:rsidR="002F3405" w:rsidRDefault="002F3405" w:rsidP="002F3405">
      <w:r>
        <w:t>In this, a</w:t>
      </w:r>
      <w:r w:rsidRPr="002F3405">
        <w:t xml:space="preserve">ccuracy turned out to be </w:t>
      </w:r>
      <w:r w:rsidR="00E8479B" w:rsidRPr="00E8479B">
        <w:t>51.0903 %</w:t>
      </w:r>
      <w:r w:rsidRPr="002F3405">
        <w:t xml:space="preserve"> per</w:t>
      </w:r>
      <w:r w:rsidR="003E4194">
        <w:t xml:space="preserve"> </w:t>
      </w:r>
      <w:r w:rsidRPr="002F3405">
        <w:t>cent, which</w:t>
      </w:r>
      <w:r>
        <w:t xml:space="preserve"> is</w:t>
      </w:r>
      <w:r w:rsidR="00E8479B">
        <w:t xml:space="preserve"> not</w:t>
      </w:r>
      <w:r>
        <w:t xml:space="preserve"> c</w:t>
      </w:r>
      <w:r w:rsidR="00E8479B">
        <w:t>onsidered as a good percentage; but</w:t>
      </w:r>
      <w:r w:rsidR="009E7624">
        <w:t xml:space="preserve"> using this technique,</w:t>
      </w:r>
      <w:r>
        <w:t xml:space="preserve"> betting can be possible.</w:t>
      </w:r>
    </w:p>
    <w:p w:rsidR="002F3405" w:rsidRPr="00880597" w:rsidRDefault="002F3405" w:rsidP="00880597">
      <w:pPr>
        <w:rPr>
          <w:b/>
        </w:rPr>
      </w:pPr>
    </w:p>
    <w:p w:rsidR="00880597" w:rsidRPr="00880597" w:rsidRDefault="00880597" w:rsidP="00880597"/>
    <w:p w:rsidR="00880597" w:rsidRDefault="00880597" w:rsidP="00880597">
      <w:pPr>
        <w:rPr>
          <w:b/>
        </w:rPr>
      </w:pPr>
      <w:r w:rsidRPr="005C3F9B">
        <w:rPr>
          <w:b/>
        </w:rPr>
        <w:t>Test Data (20% per</w:t>
      </w:r>
      <w:r w:rsidR="003E4194">
        <w:rPr>
          <w:b/>
        </w:rPr>
        <w:t xml:space="preserve"> </w:t>
      </w:r>
      <w:r w:rsidRPr="005C3F9B">
        <w:rPr>
          <w:b/>
        </w:rPr>
        <w:t>cent split):</w:t>
      </w:r>
    </w:p>
    <w:p w:rsidR="005C3F9B" w:rsidRDefault="005C3F9B" w:rsidP="00880597">
      <w:pPr>
        <w:rPr>
          <w:b/>
        </w:rPr>
      </w:pPr>
    </w:p>
    <w:tbl>
      <w:tblPr>
        <w:tblW w:w="377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92"/>
        <w:gridCol w:w="1090"/>
        <w:gridCol w:w="1497"/>
      </w:tblGrid>
      <w:tr w:rsidR="005C3F9B" w:rsidRPr="005C3F9B" w:rsidTr="005C3F9B">
        <w:trPr>
          <w:trHeight w:val="788"/>
        </w:trPr>
        <w:tc>
          <w:tcPr>
            <w:tcW w:w="119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Decision Tree</w:t>
            </w:r>
          </w:p>
        </w:tc>
        <w:tc>
          <w:tcPr>
            <w:tcW w:w="109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49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451"/>
        </w:trPr>
        <w:tc>
          <w:tcPr>
            <w:tcW w:w="119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Home</w:t>
            </w:r>
          </w:p>
        </w:tc>
        <w:tc>
          <w:tcPr>
            <w:tcW w:w="109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127</w:t>
            </w:r>
          </w:p>
        </w:tc>
        <w:tc>
          <w:tcPr>
            <w:tcW w:w="149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0</w:t>
            </w:r>
          </w:p>
        </w:tc>
      </w:tr>
      <w:tr w:rsidR="005C3F9B" w:rsidRPr="005C3F9B" w:rsidTr="005C3F9B">
        <w:trPr>
          <w:trHeight w:val="451"/>
        </w:trPr>
        <w:tc>
          <w:tcPr>
            <w:tcW w:w="119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Away</w:t>
            </w:r>
          </w:p>
        </w:tc>
        <w:tc>
          <w:tcPr>
            <w:tcW w:w="10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130</w:t>
            </w:r>
          </w:p>
        </w:tc>
        <w:tc>
          <w:tcPr>
            <w:tcW w:w="14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0</w:t>
            </w:r>
          </w:p>
        </w:tc>
      </w:tr>
    </w:tbl>
    <w:p w:rsidR="005C3F9B" w:rsidRPr="005C3F9B" w:rsidRDefault="005C3F9B" w:rsidP="00880597">
      <w:pPr>
        <w:rPr>
          <w:b/>
        </w:rPr>
      </w:pPr>
    </w:p>
    <w:p w:rsidR="002F3405" w:rsidRDefault="002F3405" w:rsidP="00880597">
      <w:pPr>
        <w:rPr>
          <w:b/>
        </w:rPr>
      </w:pPr>
    </w:p>
    <w:p w:rsidR="002F3405" w:rsidRPr="00E8479B" w:rsidRDefault="002F3405" w:rsidP="00880597">
      <w:r>
        <w:t>In this, a</w:t>
      </w:r>
      <w:r w:rsidRPr="002F3405">
        <w:t xml:space="preserve">ccuracy turned out to be </w:t>
      </w:r>
      <w:r w:rsidR="00E8479B" w:rsidRPr="00E8479B">
        <w:t>49.4163 %</w:t>
      </w:r>
      <w:r w:rsidRPr="002F3405">
        <w:t xml:space="preserve"> per</w:t>
      </w:r>
      <w:r w:rsidR="003E4194">
        <w:t xml:space="preserve"> </w:t>
      </w:r>
      <w:r w:rsidRPr="002F3405">
        <w:t>cent, which</w:t>
      </w:r>
      <w:r>
        <w:t xml:space="preserve"> is </w:t>
      </w:r>
      <w:r w:rsidR="009E7624">
        <w:t xml:space="preserve">a </w:t>
      </w:r>
      <w:r w:rsidR="00E8479B">
        <w:t xml:space="preserve">little bit below from </w:t>
      </w:r>
      <w:r w:rsidR="009E7624">
        <w:t xml:space="preserve">the </w:t>
      </w:r>
      <w:r w:rsidR="00E8479B">
        <w:t>perfect model</w:t>
      </w:r>
      <w:r w:rsidRPr="002F3405">
        <w:t xml:space="preserve"> </w:t>
      </w:r>
      <w:r>
        <w:t>and us</w:t>
      </w:r>
      <w:r w:rsidR="00E8479B">
        <w:t>ing th</w:t>
      </w:r>
      <w:r w:rsidR="009E7624">
        <w:t>is technique,</w:t>
      </w:r>
      <w:r w:rsidR="00E8479B">
        <w:t xml:space="preserve"> betting cannot </w:t>
      </w:r>
      <w:r>
        <w:t>be possible.</w:t>
      </w:r>
    </w:p>
    <w:p w:rsidR="002F3405" w:rsidRDefault="002F3405" w:rsidP="00880597">
      <w:pPr>
        <w:rPr>
          <w:b/>
        </w:rPr>
      </w:pPr>
    </w:p>
    <w:p w:rsidR="00C50BED" w:rsidRDefault="00C50BED" w:rsidP="00880597">
      <w:pPr>
        <w:rPr>
          <w:b/>
        </w:rPr>
      </w:pPr>
    </w:p>
    <w:p w:rsidR="00C50BED" w:rsidRDefault="00C50BED" w:rsidP="00880597">
      <w:pPr>
        <w:rPr>
          <w:b/>
        </w:rPr>
      </w:pPr>
    </w:p>
    <w:p w:rsidR="00880597" w:rsidRDefault="00C50BED" w:rsidP="00880597">
      <w:pPr>
        <w:rPr>
          <w:b/>
        </w:rPr>
      </w:pPr>
      <w:r>
        <w:rPr>
          <w:b/>
        </w:rPr>
        <w:t xml:space="preserve">2. </w:t>
      </w:r>
      <w:r w:rsidR="002F3405">
        <w:rPr>
          <w:b/>
        </w:rPr>
        <w:t>RF:</w:t>
      </w:r>
    </w:p>
    <w:p w:rsidR="00880597" w:rsidRPr="005C3F9B" w:rsidRDefault="00880597" w:rsidP="00880597">
      <w:pPr>
        <w:rPr>
          <w:b/>
        </w:rPr>
      </w:pPr>
      <w:r w:rsidRPr="005C3F9B">
        <w:rPr>
          <w:b/>
        </w:rPr>
        <w:t>10-Fold CV:</w:t>
      </w:r>
    </w:p>
    <w:tbl>
      <w:tblPr>
        <w:tblW w:w="431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62"/>
        <w:gridCol w:w="1246"/>
        <w:gridCol w:w="1711"/>
      </w:tblGrid>
      <w:tr w:rsidR="005C3F9B" w:rsidRPr="005C3F9B" w:rsidTr="005C3F9B">
        <w:trPr>
          <w:trHeight w:val="992"/>
        </w:trPr>
        <w:tc>
          <w:tcPr>
            <w:tcW w:w="136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Random Forest</w:t>
            </w:r>
          </w:p>
        </w:tc>
        <w:tc>
          <w:tcPr>
            <w:tcW w:w="124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71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397"/>
        </w:trPr>
        <w:tc>
          <w:tcPr>
            <w:tcW w:w="136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Home</w:t>
            </w:r>
          </w:p>
        </w:tc>
        <w:tc>
          <w:tcPr>
            <w:tcW w:w="124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102</w:t>
            </w:r>
          </w:p>
        </w:tc>
        <w:tc>
          <w:tcPr>
            <w:tcW w:w="171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62</w:t>
            </w:r>
          </w:p>
        </w:tc>
      </w:tr>
      <w:tr w:rsidR="005C3F9B" w:rsidRPr="005C3F9B" w:rsidTr="005C3F9B">
        <w:trPr>
          <w:trHeight w:val="397"/>
        </w:trPr>
        <w:tc>
          <w:tcPr>
            <w:tcW w:w="13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Away</w:t>
            </w:r>
          </w:p>
        </w:tc>
        <w:tc>
          <w:tcPr>
            <w:tcW w:w="124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102</w:t>
            </w:r>
          </w:p>
        </w:tc>
        <w:tc>
          <w:tcPr>
            <w:tcW w:w="17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55</w:t>
            </w:r>
          </w:p>
        </w:tc>
      </w:tr>
    </w:tbl>
    <w:p w:rsidR="00E8479B" w:rsidRDefault="00E8479B" w:rsidP="002F3405"/>
    <w:p w:rsidR="002F3405" w:rsidRDefault="002F3405" w:rsidP="002F3405">
      <w:r>
        <w:t>In this, a</w:t>
      </w:r>
      <w:r w:rsidRPr="002F3405">
        <w:t xml:space="preserve">ccuracy turned out to be </w:t>
      </w:r>
      <w:r w:rsidR="00E8479B" w:rsidRPr="00E8479B">
        <w:t>48.9097 %</w:t>
      </w:r>
      <w:r w:rsidRPr="002F3405">
        <w:t>, which</w:t>
      </w:r>
      <w:r>
        <w:t xml:space="preserve"> is </w:t>
      </w:r>
      <w:r w:rsidR="00E8479B">
        <w:t xml:space="preserve">not </w:t>
      </w:r>
      <w:r w:rsidRPr="002F3405">
        <w:t xml:space="preserve">a good </w:t>
      </w:r>
      <w:r w:rsidR="00E8479B">
        <w:t>model</w:t>
      </w:r>
      <w:r w:rsidRPr="002F3405">
        <w:t xml:space="preserve"> </w:t>
      </w:r>
      <w:r>
        <w:t>and using this technique</w:t>
      </w:r>
      <w:r w:rsidR="00E8479B">
        <w:t>, absolutely</w:t>
      </w:r>
      <w:r>
        <w:t xml:space="preserve"> betting </w:t>
      </w:r>
      <w:r w:rsidR="00E8479B">
        <w:t>is not</w:t>
      </w:r>
      <w:r>
        <w:t xml:space="preserve"> </w:t>
      </w:r>
      <w:r w:rsidR="00E8479B">
        <w:t>advisable</w:t>
      </w:r>
      <w:r>
        <w:t>.</w:t>
      </w:r>
    </w:p>
    <w:p w:rsidR="00880597" w:rsidRDefault="00880597" w:rsidP="00880597"/>
    <w:p w:rsidR="00880597" w:rsidRDefault="00880597" w:rsidP="00880597"/>
    <w:p w:rsidR="00880597" w:rsidRDefault="00880597" w:rsidP="00880597">
      <w:pPr>
        <w:rPr>
          <w:b/>
        </w:rPr>
      </w:pPr>
      <w:r w:rsidRPr="005C3F9B">
        <w:rPr>
          <w:b/>
        </w:rPr>
        <w:t>Test Data (</w:t>
      </w:r>
      <w:r w:rsidR="009E7624" w:rsidRPr="005C3F9B">
        <w:rPr>
          <w:b/>
        </w:rPr>
        <w:t>20</w:t>
      </w:r>
      <w:r w:rsidRPr="005C3F9B">
        <w:rPr>
          <w:b/>
        </w:rPr>
        <w:t xml:space="preserve"> per</w:t>
      </w:r>
      <w:r w:rsidR="003E4194">
        <w:rPr>
          <w:b/>
        </w:rPr>
        <w:t xml:space="preserve"> </w:t>
      </w:r>
      <w:r w:rsidRPr="005C3F9B">
        <w:rPr>
          <w:b/>
        </w:rPr>
        <w:t>cent split):</w:t>
      </w:r>
    </w:p>
    <w:p w:rsidR="005C3F9B" w:rsidRDefault="005C3F9B" w:rsidP="00880597">
      <w:pPr>
        <w:rPr>
          <w:b/>
        </w:rPr>
      </w:pPr>
    </w:p>
    <w:tbl>
      <w:tblPr>
        <w:tblW w:w="4228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33"/>
        <w:gridCol w:w="1220"/>
        <w:gridCol w:w="1675"/>
      </w:tblGrid>
      <w:tr w:rsidR="005C3F9B" w:rsidRPr="005C3F9B" w:rsidTr="005C3F9B">
        <w:trPr>
          <w:trHeight w:val="661"/>
        </w:trPr>
        <w:tc>
          <w:tcPr>
            <w:tcW w:w="133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Naive Bayes</w:t>
            </w:r>
          </w:p>
        </w:tc>
        <w:tc>
          <w:tcPr>
            <w:tcW w:w="12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67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316"/>
        </w:trPr>
        <w:tc>
          <w:tcPr>
            <w:tcW w:w="133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Home</w:t>
            </w:r>
          </w:p>
        </w:tc>
        <w:tc>
          <w:tcPr>
            <w:tcW w:w="12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126</w:t>
            </w:r>
          </w:p>
        </w:tc>
        <w:tc>
          <w:tcPr>
            <w:tcW w:w="16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1</w:t>
            </w:r>
          </w:p>
        </w:tc>
      </w:tr>
      <w:tr w:rsidR="005C3F9B" w:rsidRPr="005C3F9B" w:rsidTr="005C3F9B">
        <w:trPr>
          <w:trHeight w:val="316"/>
        </w:trPr>
        <w:tc>
          <w:tcPr>
            <w:tcW w:w="133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Away</w:t>
            </w:r>
          </w:p>
        </w:tc>
        <w:tc>
          <w:tcPr>
            <w:tcW w:w="12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125</w:t>
            </w:r>
          </w:p>
        </w:tc>
        <w:tc>
          <w:tcPr>
            <w:tcW w:w="16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5</w:t>
            </w:r>
          </w:p>
        </w:tc>
      </w:tr>
    </w:tbl>
    <w:p w:rsidR="005C3F9B" w:rsidRPr="005C3F9B" w:rsidRDefault="005C3F9B" w:rsidP="00880597">
      <w:pPr>
        <w:rPr>
          <w:b/>
        </w:rPr>
      </w:pPr>
    </w:p>
    <w:p w:rsidR="00880597" w:rsidRDefault="00880597" w:rsidP="00880597">
      <w:pPr>
        <w:rPr>
          <w:b/>
        </w:rPr>
      </w:pPr>
    </w:p>
    <w:p w:rsidR="005C3F9B" w:rsidRPr="003E4194" w:rsidRDefault="002F3405" w:rsidP="00880597">
      <w:r>
        <w:t>The accuracy of th</w:t>
      </w:r>
      <w:r w:rsidR="009E7624">
        <w:t>ese</w:t>
      </w:r>
      <w:r>
        <w:t xml:space="preserve"> methods is pretty good</w:t>
      </w:r>
      <w:r w:rsidR="009E7624">
        <w:t>,</w:t>
      </w:r>
      <w:r>
        <w:t xml:space="preserve"> which is </w:t>
      </w:r>
      <w:r w:rsidR="00E8479B" w:rsidRPr="00E8479B">
        <w:t>50.9728 %</w:t>
      </w:r>
      <w:r>
        <w:t xml:space="preserve"> and from this test options betting wi</w:t>
      </w:r>
      <w:r w:rsidR="00E8479B">
        <w:t xml:space="preserve">ll be possible for the next </w:t>
      </w:r>
      <w:r>
        <w:t>matches.</w:t>
      </w:r>
    </w:p>
    <w:p w:rsidR="005C3F9B" w:rsidRDefault="005C3F9B" w:rsidP="00880597">
      <w:pPr>
        <w:rPr>
          <w:b/>
        </w:rPr>
      </w:pPr>
    </w:p>
    <w:p w:rsidR="00880597" w:rsidRDefault="00C50BED" w:rsidP="00880597">
      <w:pPr>
        <w:rPr>
          <w:b/>
        </w:rPr>
      </w:pPr>
      <w:r>
        <w:rPr>
          <w:b/>
        </w:rPr>
        <w:t xml:space="preserve">3. </w:t>
      </w:r>
      <w:r w:rsidR="002F3405">
        <w:rPr>
          <w:b/>
        </w:rPr>
        <w:t>NB:</w:t>
      </w:r>
    </w:p>
    <w:p w:rsidR="00880597" w:rsidRDefault="00880597" w:rsidP="00880597">
      <w:pPr>
        <w:rPr>
          <w:b/>
        </w:rPr>
      </w:pPr>
      <w:r w:rsidRPr="005C3F9B">
        <w:rPr>
          <w:b/>
        </w:rPr>
        <w:t>10-Fold CV:</w:t>
      </w:r>
    </w:p>
    <w:p w:rsidR="005C3F9B" w:rsidRDefault="005C3F9B" w:rsidP="00880597">
      <w:pPr>
        <w:rPr>
          <w:b/>
        </w:rPr>
      </w:pPr>
    </w:p>
    <w:tbl>
      <w:tblPr>
        <w:tblW w:w="377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90"/>
        <w:gridCol w:w="1089"/>
        <w:gridCol w:w="1495"/>
      </w:tblGrid>
      <w:tr w:rsidR="005C3F9B" w:rsidRPr="005C3F9B" w:rsidTr="005C3F9B">
        <w:trPr>
          <w:trHeight w:val="759"/>
        </w:trPr>
        <w:tc>
          <w:tcPr>
            <w:tcW w:w="119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Naive Bayes</w:t>
            </w:r>
          </w:p>
        </w:tc>
        <w:tc>
          <w:tcPr>
            <w:tcW w:w="108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49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363"/>
        </w:trPr>
        <w:tc>
          <w:tcPr>
            <w:tcW w:w="119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Home</w:t>
            </w:r>
          </w:p>
        </w:tc>
        <w:tc>
          <w:tcPr>
            <w:tcW w:w="108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79</w:t>
            </w:r>
          </w:p>
        </w:tc>
        <w:tc>
          <w:tcPr>
            <w:tcW w:w="149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85</w:t>
            </w:r>
          </w:p>
        </w:tc>
      </w:tr>
      <w:tr w:rsidR="005C3F9B" w:rsidRPr="005C3F9B" w:rsidTr="005C3F9B">
        <w:trPr>
          <w:trHeight w:val="363"/>
        </w:trPr>
        <w:tc>
          <w:tcPr>
            <w:tcW w:w="11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Away</w:t>
            </w:r>
          </w:p>
        </w:tc>
        <w:tc>
          <w:tcPr>
            <w:tcW w:w="108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79</w:t>
            </w:r>
          </w:p>
        </w:tc>
        <w:tc>
          <w:tcPr>
            <w:tcW w:w="149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78</w:t>
            </w:r>
          </w:p>
        </w:tc>
      </w:tr>
    </w:tbl>
    <w:p w:rsidR="005C3F9B" w:rsidRPr="005C3F9B" w:rsidRDefault="005C3F9B" w:rsidP="00880597">
      <w:pPr>
        <w:rPr>
          <w:b/>
        </w:rPr>
      </w:pPr>
    </w:p>
    <w:p w:rsidR="002F3405" w:rsidRDefault="002F3405" w:rsidP="00880597">
      <w:pPr>
        <w:rPr>
          <w:b/>
        </w:rPr>
      </w:pPr>
    </w:p>
    <w:p w:rsidR="002F3405" w:rsidRDefault="002F3405" w:rsidP="002F3405">
      <w:r>
        <w:t>In this, a</w:t>
      </w:r>
      <w:r w:rsidRPr="002F3405">
        <w:t xml:space="preserve">ccuracy turned out to be </w:t>
      </w:r>
      <w:r w:rsidR="00E8479B">
        <w:t xml:space="preserve">48.9097 </w:t>
      </w:r>
      <w:r w:rsidRPr="002F3405">
        <w:t>per</w:t>
      </w:r>
      <w:r w:rsidR="003E4194">
        <w:t xml:space="preserve"> </w:t>
      </w:r>
      <w:r w:rsidRPr="002F3405">
        <w:t>cent, which</w:t>
      </w:r>
      <w:r>
        <w:t xml:space="preserve"> is </w:t>
      </w:r>
      <w:r w:rsidR="00E8479B">
        <w:t xml:space="preserve">not </w:t>
      </w:r>
      <w:r>
        <w:t>c</w:t>
      </w:r>
      <w:r w:rsidR="00E8479B">
        <w:t xml:space="preserve">onsidered as </w:t>
      </w:r>
      <w:r w:rsidR="009E7624">
        <w:t>the</w:t>
      </w:r>
      <w:r w:rsidR="00E8479B">
        <w:t xml:space="preserve"> best model</w:t>
      </w:r>
      <w:r w:rsidRPr="002F3405">
        <w:t xml:space="preserve"> </w:t>
      </w:r>
      <w:r w:rsidR="009E7624">
        <w:t>and using this technique,</w:t>
      </w:r>
      <w:r>
        <w:t xml:space="preserve"> betting can</w:t>
      </w:r>
      <w:r w:rsidR="00E8479B">
        <w:t>not</w:t>
      </w:r>
      <w:r>
        <w:t xml:space="preserve"> be possible.</w:t>
      </w:r>
    </w:p>
    <w:p w:rsidR="002F3405" w:rsidRPr="00880597" w:rsidRDefault="002F3405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880597" w:rsidRDefault="00880597" w:rsidP="00880597">
      <w:pPr>
        <w:rPr>
          <w:b/>
        </w:rPr>
      </w:pPr>
      <w:r w:rsidRPr="005C3F9B">
        <w:rPr>
          <w:b/>
        </w:rPr>
        <w:t>Test Data (20% per</w:t>
      </w:r>
      <w:r w:rsidR="003E4194">
        <w:rPr>
          <w:b/>
        </w:rPr>
        <w:t xml:space="preserve"> </w:t>
      </w:r>
      <w:r w:rsidRPr="005C3F9B">
        <w:rPr>
          <w:b/>
        </w:rPr>
        <w:t>cent split):</w:t>
      </w:r>
    </w:p>
    <w:p w:rsidR="005C3F9B" w:rsidRDefault="005C3F9B" w:rsidP="00880597">
      <w:pPr>
        <w:rPr>
          <w:b/>
        </w:rPr>
      </w:pPr>
    </w:p>
    <w:tbl>
      <w:tblPr>
        <w:tblW w:w="356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25"/>
        <w:gridCol w:w="1030"/>
        <w:gridCol w:w="1414"/>
      </w:tblGrid>
      <w:tr w:rsidR="005C3F9B" w:rsidRPr="005C3F9B" w:rsidTr="005C3F9B">
        <w:trPr>
          <w:trHeight w:val="789"/>
        </w:trPr>
        <w:tc>
          <w:tcPr>
            <w:tcW w:w="112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Naive Bayes</w:t>
            </w:r>
          </w:p>
        </w:tc>
        <w:tc>
          <w:tcPr>
            <w:tcW w:w="10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 xml:space="preserve">Home </w:t>
            </w:r>
          </w:p>
        </w:tc>
        <w:tc>
          <w:tcPr>
            <w:tcW w:w="141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  <w:bCs/>
              </w:rPr>
              <w:t>Away</w:t>
            </w:r>
          </w:p>
        </w:tc>
      </w:tr>
      <w:tr w:rsidR="005C3F9B" w:rsidRPr="005C3F9B" w:rsidTr="005C3F9B">
        <w:trPr>
          <w:trHeight w:val="377"/>
        </w:trPr>
        <w:tc>
          <w:tcPr>
            <w:tcW w:w="112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Home</w:t>
            </w:r>
          </w:p>
        </w:tc>
        <w:tc>
          <w:tcPr>
            <w:tcW w:w="10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72</w:t>
            </w:r>
          </w:p>
        </w:tc>
        <w:tc>
          <w:tcPr>
            <w:tcW w:w="141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55</w:t>
            </w:r>
          </w:p>
        </w:tc>
      </w:tr>
      <w:tr w:rsidR="005C3F9B" w:rsidRPr="005C3F9B" w:rsidTr="005C3F9B">
        <w:trPr>
          <w:trHeight w:val="377"/>
        </w:trPr>
        <w:tc>
          <w:tcPr>
            <w:tcW w:w="112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 w:rsidRPr="005C3F9B">
              <w:rPr>
                <w:b/>
              </w:rPr>
              <w:t>Away</w:t>
            </w:r>
          </w:p>
        </w:tc>
        <w:tc>
          <w:tcPr>
            <w:tcW w:w="10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59</w:t>
            </w:r>
          </w:p>
        </w:tc>
        <w:tc>
          <w:tcPr>
            <w:tcW w:w="141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5C3F9B" w:rsidRPr="005C3F9B" w:rsidRDefault="005C3F9B" w:rsidP="005C3F9B">
            <w:pPr>
              <w:rPr>
                <w:b/>
              </w:rPr>
            </w:pPr>
            <w:r>
              <w:rPr>
                <w:b/>
              </w:rPr>
              <w:t>71</w:t>
            </w:r>
          </w:p>
        </w:tc>
      </w:tr>
    </w:tbl>
    <w:p w:rsidR="005C3F9B" w:rsidRPr="005C3F9B" w:rsidRDefault="005C3F9B" w:rsidP="00880597">
      <w:pPr>
        <w:rPr>
          <w:b/>
        </w:rPr>
      </w:pPr>
    </w:p>
    <w:p w:rsidR="002F3405" w:rsidRDefault="002F3405" w:rsidP="002F3405">
      <w:r>
        <w:t>The accuracy of th</w:t>
      </w:r>
      <w:r w:rsidR="009E7624">
        <w:t>ese</w:t>
      </w:r>
      <w:r>
        <w:t xml:space="preserve"> methods is pretty good</w:t>
      </w:r>
      <w:r w:rsidR="009E7624">
        <w:t>,</w:t>
      </w:r>
      <w:r>
        <w:t xml:space="preserve"> which is </w:t>
      </w:r>
      <w:r w:rsidR="00E8479B">
        <w:t xml:space="preserve">55.642 </w:t>
      </w:r>
      <w:r w:rsidR="00E8479B" w:rsidRPr="00E8479B">
        <w:t>%</w:t>
      </w:r>
      <w:r>
        <w:t xml:space="preserve"> and from this test options betting will be possible for the upcoming matches.</w:t>
      </w:r>
    </w:p>
    <w:p w:rsidR="005C3F9B" w:rsidRDefault="005C3F9B" w:rsidP="00880597">
      <w:pPr>
        <w:rPr>
          <w:b/>
        </w:rPr>
      </w:pPr>
    </w:p>
    <w:p w:rsidR="002F3405" w:rsidRDefault="00C50BED" w:rsidP="00880597">
      <w:pPr>
        <w:rPr>
          <w:b/>
        </w:rPr>
      </w:pPr>
      <w:r>
        <w:rPr>
          <w:b/>
        </w:rPr>
        <w:t xml:space="preserve">ii.) </w:t>
      </w:r>
      <w:r w:rsidR="004B24C6">
        <w:rPr>
          <w:b/>
        </w:rPr>
        <w:t>Result Comparison:</w:t>
      </w:r>
    </w:p>
    <w:p w:rsidR="004B24C6" w:rsidRDefault="00C50BED" w:rsidP="00880597">
      <w:pPr>
        <w:rPr>
          <w:b/>
        </w:rPr>
      </w:pPr>
      <w:r>
        <w:rPr>
          <w:b/>
        </w:rPr>
        <w:t xml:space="preserve">1. </w:t>
      </w:r>
      <w:r w:rsidR="004B24C6">
        <w:rPr>
          <w:b/>
        </w:rPr>
        <w:t>Dataset: Final Round</w:t>
      </w:r>
    </w:p>
    <w:p w:rsidR="004B24C6" w:rsidRDefault="004B24C6" w:rsidP="00880597">
      <w:pPr>
        <w:rPr>
          <w:b/>
        </w:rPr>
      </w:pPr>
      <w:r>
        <w:rPr>
          <w:b/>
          <w:noProof/>
          <w:lang w:eastAsia="en-IN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248285</wp:posOffset>
            </wp:positionV>
            <wp:extent cx="2562225" cy="1475740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4757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B24C6" w:rsidRDefault="004B24C6" w:rsidP="00880597">
      <w:pPr>
        <w:rPr>
          <w:b/>
        </w:rPr>
      </w:pPr>
    </w:p>
    <w:p w:rsidR="004B24C6" w:rsidRPr="005C3F9B" w:rsidRDefault="004B24C6" w:rsidP="00880597">
      <w:r w:rsidRPr="005C3F9B">
        <w:t>All classification techniques’ accuracy per</w:t>
      </w:r>
      <w:r w:rsidR="003E4194">
        <w:t xml:space="preserve"> </w:t>
      </w:r>
      <w:r w:rsidRPr="005C3F9B">
        <w:t xml:space="preserve">cent varies from value to value. According to </w:t>
      </w:r>
      <w:r w:rsidR="003E4194">
        <w:t xml:space="preserve">the </w:t>
      </w:r>
      <w:r w:rsidRPr="005C3F9B">
        <w:t xml:space="preserve">result, we can say that Decision Tree and Random Forest produce </w:t>
      </w:r>
      <w:r w:rsidR="003E4194">
        <w:t xml:space="preserve">a </w:t>
      </w:r>
      <w:r w:rsidRPr="005C3F9B">
        <w:t>precise</w:t>
      </w:r>
      <w:r w:rsidR="00E738FE" w:rsidRPr="005C3F9B">
        <w:t xml:space="preserve"> result. However, Random Forest’s output is 100% which in reality; it is not possible.</w:t>
      </w:r>
    </w:p>
    <w:p w:rsidR="00E738FE" w:rsidRDefault="00E738FE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E738FE" w:rsidRDefault="00C50BED" w:rsidP="00880597">
      <w:pPr>
        <w:rPr>
          <w:b/>
        </w:rPr>
      </w:pPr>
      <w:r>
        <w:rPr>
          <w:b/>
        </w:rPr>
        <w:lastRenderedPageBreak/>
        <w:t xml:space="preserve">2. </w:t>
      </w:r>
      <w:r w:rsidR="00E738FE">
        <w:rPr>
          <w:b/>
        </w:rPr>
        <w:t>Dataset: South Group</w:t>
      </w:r>
    </w:p>
    <w:p w:rsidR="00E738FE" w:rsidRPr="004B24C6" w:rsidRDefault="00E738FE" w:rsidP="00880597">
      <w:pPr>
        <w:rPr>
          <w:b/>
        </w:rPr>
      </w:pPr>
    </w:p>
    <w:tbl>
      <w:tblPr>
        <w:tblW w:w="502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02"/>
        <w:gridCol w:w="1294"/>
        <w:gridCol w:w="2128"/>
      </w:tblGrid>
      <w:tr w:rsidR="0004523B" w:rsidRPr="00E738FE" w:rsidTr="005C3F9B">
        <w:trPr>
          <w:trHeight w:val="588"/>
        </w:trPr>
        <w:tc>
          <w:tcPr>
            <w:tcW w:w="160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  <w:bCs/>
              </w:rPr>
              <w:t>Classification Techniques</w:t>
            </w:r>
          </w:p>
        </w:tc>
        <w:tc>
          <w:tcPr>
            <w:tcW w:w="129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  <w:bCs/>
              </w:rPr>
              <w:t>10-Fold Cross validation</w:t>
            </w:r>
          </w:p>
        </w:tc>
        <w:tc>
          <w:tcPr>
            <w:tcW w:w="212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0000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  <w:bCs/>
              </w:rPr>
              <w:t>20% Split Percentage</w:t>
            </w:r>
          </w:p>
        </w:tc>
      </w:tr>
      <w:tr w:rsidR="0004523B" w:rsidRPr="00E738FE" w:rsidTr="005C3F9B">
        <w:trPr>
          <w:trHeight w:val="340"/>
        </w:trPr>
        <w:tc>
          <w:tcPr>
            <w:tcW w:w="160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  <w:bCs/>
              </w:rPr>
              <w:t>Decision Tree</w:t>
            </w:r>
          </w:p>
        </w:tc>
        <w:tc>
          <w:tcPr>
            <w:tcW w:w="129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</w:rPr>
              <w:t>51.0903%</w:t>
            </w:r>
          </w:p>
        </w:tc>
        <w:tc>
          <w:tcPr>
            <w:tcW w:w="212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</w:rPr>
              <w:t>49.4163%</w:t>
            </w:r>
          </w:p>
        </w:tc>
      </w:tr>
      <w:tr w:rsidR="0004523B" w:rsidRPr="00E738FE" w:rsidTr="005C3F9B">
        <w:trPr>
          <w:trHeight w:val="340"/>
        </w:trPr>
        <w:tc>
          <w:tcPr>
            <w:tcW w:w="16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  <w:bCs/>
              </w:rPr>
              <w:t>Naïve Bayes</w:t>
            </w:r>
          </w:p>
        </w:tc>
        <w:tc>
          <w:tcPr>
            <w:tcW w:w="12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</w:rPr>
              <w:t>48.9097%</w:t>
            </w:r>
          </w:p>
        </w:tc>
        <w:tc>
          <w:tcPr>
            <w:tcW w:w="21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7E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</w:rPr>
              <w:t>55.642%</w:t>
            </w:r>
          </w:p>
        </w:tc>
      </w:tr>
      <w:tr w:rsidR="0004523B" w:rsidRPr="00E738FE" w:rsidTr="005C3F9B">
        <w:trPr>
          <w:trHeight w:val="340"/>
        </w:trPr>
        <w:tc>
          <w:tcPr>
            <w:tcW w:w="160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  <w:bCs/>
              </w:rPr>
              <w:t>Random Forest</w:t>
            </w:r>
          </w:p>
        </w:tc>
        <w:tc>
          <w:tcPr>
            <w:tcW w:w="12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</w:rPr>
              <w:t>48.9097%</w:t>
            </w:r>
          </w:p>
        </w:tc>
        <w:tc>
          <w:tcPr>
            <w:tcW w:w="21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BCBCB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738FE" w:rsidRPr="00E738FE" w:rsidRDefault="00E738FE" w:rsidP="00E738FE">
            <w:pPr>
              <w:rPr>
                <w:b/>
              </w:rPr>
            </w:pPr>
            <w:r w:rsidRPr="00E738FE">
              <w:rPr>
                <w:b/>
              </w:rPr>
              <w:t>50.9728%</w:t>
            </w:r>
          </w:p>
        </w:tc>
      </w:tr>
    </w:tbl>
    <w:p w:rsidR="009E7624" w:rsidRDefault="009E7624" w:rsidP="00880597">
      <w:pPr>
        <w:rPr>
          <w:b/>
        </w:rPr>
      </w:pPr>
    </w:p>
    <w:p w:rsidR="009E7624" w:rsidRPr="00C50BED" w:rsidRDefault="00E738FE" w:rsidP="00880597">
      <w:r w:rsidRPr="00E738FE">
        <w:t>Com</w:t>
      </w:r>
      <w:r>
        <w:t xml:space="preserve">pare to </w:t>
      </w:r>
      <w:r w:rsidR="003E4194">
        <w:t xml:space="preserve">the </w:t>
      </w:r>
      <w:r>
        <w:t>final round dataset</w:t>
      </w:r>
      <w:r w:rsidR="003E4194">
        <w:t>;</w:t>
      </w:r>
      <w:r>
        <w:t xml:space="preserve"> this dataset has not called as an accurate result. However, from all th</w:t>
      </w:r>
      <w:r w:rsidR="003E4194">
        <w:t>ese</w:t>
      </w:r>
      <w:r>
        <w:t xml:space="preserve"> results, Decision Tree and Naïve </w:t>
      </w:r>
      <w:r w:rsidR="00C50BED">
        <w:t>Bayes,</w:t>
      </w:r>
      <w:r>
        <w:t xml:space="preserve"> predict</w:t>
      </w:r>
      <w:r w:rsidR="00C50BED">
        <w:t xml:space="preserve"> precise value.</w:t>
      </w:r>
    </w:p>
    <w:p w:rsidR="0004523B" w:rsidRDefault="0004523B" w:rsidP="00880597">
      <w:pPr>
        <w:rPr>
          <w:b/>
        </w:rPr>
      </w:pPr>
    </w:p>
    <w:p w:rsidR="0004523B" w:rsidRDefault="0004523B" w:rsidP="00880597">
      <w:pPr>
        <w:rPr>
          <w:b/>
        </w:rPr>
      </w:pPr>
    </w:p>
    <w:p w:rsidR="004346B9" w:rsidRDefault="004346B9" w:rsidP="00880597">
      <w:pPr>
        <w:rPr>
          <w:b/>
        </w:rPr>
      </w:pPr>
    </w:p>
    <w:p w:rsidR="004346B9" w:rsidRDefault="004346B9" w:rsidP="00880597">
      <w:pPr>
        <w:rPr>
          <w:b/>
        </w:rPr>
      </w:pPr>
    </w:p>
    <w:p w:rsidR="004346B9" w:rsidRDefault="004346B9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3E4194" w:rsidRDefault="003E4194" w:rsidP="00880597">
      <w:pPr>
        <w:rPr>
          <w:b/>
        </w:rPr>
      </w:pPr>
    </w:p>
    <w:p w:rsidR="00880597" w:rsidRDefault="00E8479B" w:rsidP="00880597">
      <w:pPr>
        <w:rPr>
          <w:b/>
        </w:rPr>
      </w:pPr>
      <w:r>
        <w:rPr>
          <w:b/>
        </w:rPr>
        <w:t>Conclusion and Future work:</w:t>
      </w:r>
    </w:p>
    <w:p w:rsidR="002C4271" w:rsidRDefault="00E8479B" w:rsidP="00880597">
      <w:r>
        <w:t xml:space="preserve">From this various practical analysis by using </w:t>
      </w:r>
      <w:r w:rsidR="00CC60B2">
        <w:t>Weka, various prediction method achieved different results, in which, some models can be used to predict the future matches</w:t>
      </w:r>
      <w:r w:rsidR="009E7624">
        <w:t>,</w:t>
      </w:r>
      <w:r w:rsidR="00CC60B2">
        <w:t xml:space="preserve"> and some cannot be considered as accurate models.</w:t>
      </w:r>
      <w:r w:rsidR="002C4271">
        <w:t xml:space="preserve"> </w:t>
      </w:r>
      <w:r w:rsidR="002C4271" w:rsidRPr="002C4271">
        <w:t xml:space="preserve">It can be seen from the experimental study that all </w:t>
      </w:r>
      <w:r w:rsidR="002C4271">
        <w:t>models anticipated the various amount</w:t>
      </w:r>
      <w:r w:rsidR="002C4271" w:rsidRPr="002C4271">
        <w:t xml:space="preserve"> of</w:t>
      </w:r>
      <w:r w:rsidR="002C4271">
        <w:t xml:space="preserve"> the accuracy</w:t>
      </w:r>
      <w:r w:rsidR="002C4271" w:rsidRPr="002C4271">
        <w:t xml:space="preserve"> in which some models predict </w:t>
      </w:r>
      <w:r w:rsidR="003E4194">
        <w:t xml:space="preserve">a </w:t>
      </w:r>
      <w:r w:rsidR="002C4271" w:rsidRPr="002C4271">
        <w:t xml:space="preserve">precise value and some models </w:t>
      </w:r>
      <w:r w:rsidR="002C4271">
        <w:t xml:space="preserve">are not. However, the percentage from 60% to </w:t>
      </w:r>
      <w:r w:rsidR="002C4271" w:rsidRPr="002C4271">
        <w:t>80</w:t>
      </w:r>
      <w:r w:rsidR="002C4271">
        <w:t>%</w:t>
      </w:r>
      <w:r w:rsidR="002C4271" w:rsidRPr="002C4271">
        <w:t xml:space="preserve"> can be </w:t>
      </w:r>
      <w:r w:rsidR="002C4271">
        <w:t>used as a prediction for betting purpose</w:t>
      </w:r>
      <w:r w:rsidR="002C4271" w:rsidRPr="002C4271">
        <w:t>.</w:t>
      </w:r>
    </w:p>
    <w:p w:rsidR="00880597" w:rsidRPr="00880597" w:rsidRDefault="00CC60B2" w:rsidP="00880597">
      <w:pPr>
        <w:rPr>
          <w:b/>
        </w:rPr>
      </w:pPr>
      <w:r>
        <w:t xml:space="preserve">However, many models </w:t>
      </w:r>
      <w:r w:rsidR="009E7624">
        <w:t>did</w:t>
      </w:r>
      <w:r>
        <w:t xml:space="preserve"> not achieve </w:t>
      </w:r>
      <w:r w:rsidR="009E7624">
        <w:t xml:space="preserve">the </w:t>
      </w:r>
      <w:r>
        <w:t>best result</w:t>
      </w:r>
      <w:r w:rsidR="009E7624">
        <w:t>,</w:t>
      </w:r>
      <w:r>
        <w:t xml:space="preserve"> and this need</w:t>
      </w:r>
      <w:r w:rsidR="009E7624">
        <w:t>s</w:t>
      </w:r>
      <w:r>
        <w:t xml:space="preserve"> to be precise in future work</w:t>
      </w:r>
      <w:r w:rsidR="009E7624">
        <w:t>,</w:t>
      </w:r>
      <w:r>
        <w:t xml:space="preserve"> and also we can run some different algorithm to achieve </w:t>
      </w:r>
      <w:r w:rsidR="009E7624">
        <w:t xml:space="preserve">the </w:t>
      </w:r>
      <w:r>
        <w:t>best</w:t>
      </w:r>
      <w:r w:rsidR="009E7624">
        <w:t>-</w:t>
      </w:r>
      <w:r>
        <w:t>predicted model.</w:t>
      </w:r>
      <w:r w:rsidR="002C4271">
        <w:t xml:space="preserve"> </w:t>
      </w:r>
      <w:r w:rsidR="002C4271" w:rsidRPr="002C4271">
        <w:t>In the future, the</w:t>
      </w:r>
      <w:r w:rsidR="002C4271">
        <w:t xml:space="preserve"> focus will be on improving all</w:t>
      </w:r>
      <w:r w:rsidR="002C4271" w:rsidRPr="002C4271">
        <w:t xml:space="preserve"> models ' accuracy</w:t>
      </w:r>
      <w:r w:rsidR="003E4194">
        <w:t>,</w:t>
      </w:r>
      <w:r w:rsidR="002C4271">
        <w:t xml:space="preserve"> </w:t>
      </w:r>
      <w:r w:rsidR="003E4194">
        <w:t>e</w:t>
      </w:r>
      <w:r w:rsidR="002C4271">
        <w:t>specially a model which cannot</w:t>
      </w:r>
      <w:r w:rsidR="003E4194">
        <w:t xml:space="preserve"> be</w:t>
      </w:r>
      <w:r w:rsidR="002C4271">
        <w:t xml:space="preserve"> able to perform well. In addition,</w:t>
      </w:r>
      <w:r w:rsidR="003E4194">
        <w:t xml:space="preserve"> </w:t>
      </w:r>
      <w:r w:rsidR="002C4271">
        <w:t>adding the other features</w:t>
      </w:r>
      <w:r w:rsidR="002C4271" w:rsidRPr="002C4271">
        <w:t xml:space="preserve"> such as the</w:t>
      </w:r>
      <w:r w:rsidR="002C4271">
        <w:t xml:space="preserve"> weather,</w:t>
      </w:r>
      <w:r w:rsidR="002C4271" w:rsidRPr="002C4271">
        <w:t xml:space="preserve"> toss, </w:t>
      </w:r>
      <w:r w:rsidR="002C4271">
        <w:t>and pitch, will be utilised and use this for better prediction.</w:t>
      </w:r>
      <w:r w:rsidR="002C4271" w:rsidRPr="00880597">
        <w:rPr>
          <w:b/>
        </w:rPr>
        <w:t xml:space="preserve"> </w:t>
      </w:r>
    </w:p>
    <w:p w:rsidR="00880597" w:rsidRPr="00880597" w:rsidRDefault="00880597" w:rsidP="00880597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04523B" w:rsidRDefault="0004523B" w:rsidP="00E72448">
      <w:pPr>
        <w:rPr>
          <w:b/>
        </w:rPr>
      </w:pPr>
    </w:p>
    <w:p w:rsidR="00132080" w:rsidRDefault="00132080" w:rsidP="00E72448">
      <w:pPr>
        <w:rPr>
          <w:b/>
        </w:rPr>
      </w:pPr>
    </w:p>
    <w:p w:rsidR="00132080" w:rsidRDefault="00132080" w:rsidP="00E72448">
      <w:pPr>
        <w:rPr>
          <w:b/>
        </w:rPr>
      </w:pPr>
    </w:p>
    <w:p w:rsidR="00132080" w:rsidRDefault="00132080" w:rsidP="00E72448">
      <w:pPr>
        <w:rPr>
          <w:b/>
        </w:rPr>
      </w:pPr>
    </w:p>
    <w:p w:rsidR="00132080" w:rsidRDefault="00132080" w:rsidP="00E72448">
      <w:pPr>
        <w:rPr>
          <w:b/>
        </w:rPr>
      </w:pPr>
    </w:p>
    <w:p w:rsidR="003E4194" w:rsidRDefault="003E4194" w:rsidP="00132080">
      <w:pPr>
        <w:jc w:val="center"/>
        <w:rPr>
          <w:b/>
          <w:sz w:val="28"/>
          <w:szCs w:val="28"/>
        </w:rPr>
        <w:sectPr w:rsidR="003E4194" w:rsidSect="003E4194">
          <w:footerReference w:type="default" r:id="rId12"/>
          <w:type w:val="continuous"/>
          <w:pgSz w:w="11906" w:h="16838"/>
          <w:pgMar w:top="1440" w:right="1440" w:bottom="1440" w:left="1440" w:header="708" w:footer="708" w:gutter="0"/>
          <w:cols w:num="2" w:space="708"/>
          <w:titlePg/>
          <w:docGrid w:linePitch="360"/>
        </w:sectPr>
      </w:pPr>
    </w:p>
    <w:p w:rsidR="003E4194" w:rsidRDefault="003E4194" w:rsidP="00132080">
      <w:pPr>
        <w:jc w:val="center"/>
        <w:rPr>
          <w:b/>
          <w:sz w:val="28"/>
          <w:szCs w:val="28"/>
        </w:rPr>
      </w:pPr>
    </w:p>
    <w:p w:rsidR="003E4194" w:rsidRDefault="003E4194" w:rsidP="00132080">
      <w:pPr>
        <w:jc w:val="center"/>
        <w:rPr>
          <w:b/>
          <w:sz w:val="28"/>
          <w:szCs w:val="28"/>
        </w:rPr>
      </w:pPr>
    </w:p>
    <w:p w:rsidR="002C4271" w:rsidRPr="003E4194" w:rsidRDefault="003E4194" w:rsidP="00132080">
      <w:pPr>
        <w:jc w:val="center"/>
        <w:rPr>
          <w:b/>
          <w:sz w:val="28"/>
          <w:szCs w:val="28"/>
        </w:rPr>
      </w:pPr>
      <w:r w:rsidRPr="003E4194">
        <w:rPr>
          <w:b/>
          <w:sz w:val="28"/>
          <w:szCs w:val="28"/>
        </w:rPr>
        <w:t>Appendices</w:t>
      </w:r>
    </w:p>
    <w:p w:rsidR="002C4271" w:rsidRDefault="002C4271" w:rsidP="00E72448">
      <w:pPr>
        <w:rPr>
          <w:b/>
        </w:rPr>
      </w:pPr>
    </w:p>
    <w:p w:rsidR="00E72448" w:rsidRPr="0004523B" w:rsidRDefault="003E4194" w:rsidP="00E72448">
      <w:pPr>
        <w:rPr>
          <w:b/>
        </w:rPr>
      </w:pPr>
      <w:r>
        <w:rPr>
          <w:b/>
        </w:rPr>
        <w:t xml:space="preserve">A. </w:t>
      </w:r>
      <w:r w:rsidR="00E72448" w:rsidRPr="0004523B">
        <w:rPr>
          <w:b/>
        </w:rPr>
        <w:t>Error in Weka:</w:t>
      </w:r>
    </w:p>
    <w:p w:rsidR="00E92FDC" w:rsidRDefault="00E92FDC"/>
    <w:p w:rsidR="00880597" w:rsidRDefault="00132080">
      <w:r w:rsidRPr="004A7C3B">
        <w:rPr>
          <w:noProof/>
          <w:lang w:eastAsia="en-IN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72110</wp:posOffset>
            </wp:positionV>
            <wp:extent cx="4333875" cy="990600"/>
            <wp:effectExtent l="0" t="0" r="9525" b="0"/>
            <wp:wrapTopAndBottom/>
            <wp:docPr id="1" name="Picture 1" descr="C:\Users\ishan\Pictures\Screenshots\Screenshot (4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shan\Pictures\Screenshots\Screenshot (42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16" t="37139" r="31393" b="37781"/>
                    <a:stretch/>
                  </pic:blipFill>
                  <pic:spPr bwMode="auto">
                    <a:xfrm>
                      <a:off x="0" y="0"/>
                      <a:ext cx="4333875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C2239" w:rsidRDefault="006C2239"/>
    <w:p w:rsidR="006C2239" w:rsidRDefault="006C2239"/>
    <w:p w:rsidR="00E72448" w:rsidRDefault="00E72448" w:rsidP="00E72448">
      <w:r>
        <w:t>After exporting data from Language R, the error is solved.</w:t>
      </w:r>
    </w:p>
    <w:p w:rsidR="0004523B" w:rsidRDefault="0004523B" w:rsidP="00E72448"/>
    <w:p w:rsidR="00E72448" w:rsidRDefault="00E72448" w:rsidP="00E72448">
      <w:r>
        <w:t>This is the code of Language R:</w:t>
      </w:r>
    </w:p>
    <w:p w:rsidR="00E72448" w:rsidRDefault="00E72448" w:rsidP="00E72448"/>
    <w:p w:rsidR="00E72448" w:rsidRDefault="00E72448" w:rsidP="00E72448">
      <w:pPr>
        <w:rPr>
          <w:b/>
        </w:rPr>
      </w:pPr>
      <w:r>
        <w:rPr>
          <w:b/>
        </w:rPr>
        <w:t>Dataset – Final Round</w:t>
      </w:r>
    </w:p>
    <w:p w:rsidR="00E72448" w:rsidRDefault="00E72448" w:rsidP="00E72448">
      <w:pPr>
        <w:rPr>
          <w:b/>
        </w:rPr>
      </w:pPr>
      <w:proofErr w:type="spellStart"/>
      <w:proofErr w:type="gramStart"/>
      <w:r>
        <w:rPr>
          <w:b/>
        </w:rPr>
        <w:t>getwd</w:t>
      </w:r>
      <w:proofErr w:type="spellEnd"/>
      <w:r>
        <w:rPr>
          <w:b/>
        </w:rPr>
        <w:t>()</w:t>
      </w:r>
      <w:proofErr w:type="gramEnd"/>
    </w:p>
    <w:p w:rsidR="00E72448" w:rsidRPr="009E7624" w:rsidRDefault="00E72448" w:rsidP="00E72448">
      <w:pPr>
        <w:rPr>
          <w:b/>
        </w:rPr>
      </w:pPr>
      <w:r w:rsidRPr="009E7624">
        <w:rPr>
          <w:b/>
        </w:rPr>
        <w:t xml:space="preserve">cricket1 &lt;- </w:t>
      </w:r>
      <w:proofErr w:type="gramStart"/>
      <w:r w:rsidRPr="009E7624">
        <w:rPr>
          <w:b/>
        </w:rPr>
        <w:t>read.csv(</w:t>
      </w:r>
      <w:proofErr w:type="spellStart"/>
      <w:proofErr w:type="gramEnd"/>
      <w:r w:rsidRPr="009E7624">
        <w:rPr>
          <w:b/>
        </w:rPr>
        <w:t>file.choose</w:t>
      </w:r>
      <w:proofErr w:type="spellEnd"/>
      <w:r w:rsidRPr="009E7624">
        <w:rPr>
          <w:b/>
        </w:rPr>
        <w:t xml:space="preserve">(), </w:t>
      </w:r>
      <w:proofErr w:type="spellStart"/>
      <w:r w:rsidRPr="009E7624">
        <w:rPr>
          <w:b/>
        </w:rPr>
        <w:t>sep</w:t>
      </w:r>
      <w:proofErr w:type="spellEnd"/>
      <w:r w:rsidRPr="009E7624">
        <w:rPr>
          <w:b/>
        </w:rPr>
        <w:t xml:space="preserve"> = ",")</w:t>
      </w:r>
    </w:p>
    <w:p w:rsidR="00E72448" w:rsidRDefault="00E72448" w:rsidP="00E72448">
      <w:pPr>
        <w:rPr>
          <w:b/>
        </w:rPr>
      </w:pPr>
      <w:proofErr w:type="gramStart"/>
      <w:r w:rsidRPr="009E7624">
        <w:rPr>
          <w:b/>
        </w:rPr>
        <w:t>write.csv(</w:t>
      </w:r>
      <w:proofErr w:type="gramEnd"/>
      <w:r w:rsidRPr="009E7624">
        <w:rPr>
          <w:b/>
        </w:rPr>
        <w:t>cricket1, file = "cricketFil.csv",</w:t>
      </w:r>
      <w:proofErr w:type="spellStart"/>
      <w:r w:rsidRPr="009E7624">
        <w:rPr>
          <w:b/>
        </w:rPr>
        <w:t>row.names</w:t>
      </w:r>
      <w:proofErr w:type="spellEnd"/>
      <w:r w:rsidRPr="009E7624">
        <w:rPr>
          <w:b/>
        </w:rPr>
        <w:t xml:space="preserve">=FALSE, </w:t>
      </w:r>
      <w:proofErr w:type="spellStart"/>
      <w:r w:rsidRPr="009E7624">
        <w:rPr>
          <w:b/>
        </w:rPr>
        <w:t>na</w:t>
      </w:r>
      <w:proofErr w:type="spellEnd"/>
      <w:r w:rsidRPr="009E7624">
        <w:rPr>
          <w:b/>
        </w:rPr>
        <w:t>="")</w:t>
      </w:r>
    </w:p>
    <w:p w:rsidR="00E72448" w:rsidRDefault="00E72448" w:rsidP="00E72448">
      <w:pPr>
        <w:rPr>
          <w:b/>
        </w:rPr>
      </w:pPr>
      <w:r>
        <w:rPr>
          <w:b/>
        </w:rPr>
        <w:t>Dataset – South Group</w:t>
      </w:r>
    </w:p>
    <w:p w:rsidR="00E72448" w:rsidRDefault="00E72448" w:rsidP="00E72448">
      <w:pPr>
        <w:rPr>
          <w:b/>
        </w:rPr>
      </w:pPr>
    </w:p>
    <w:p w:rsidR="00E72448" w:rsidRPr="009E7624" w:rsidRDefault="00E72448" w:rsidP="00E72448">
      <w:pPr>
        <w:rPr>
          <w:b/>
        </w:rPr>
      </w:pPr>
      <w:r w:rsidRPr="009E7624">
        <w:rPr>
          <w:b/>
        </w:rPr>
        <w:t xml:space="preserve">cricket3 &lt;- </w:t>
      </w:r>
      <w:proofErr w:type="gramStart"/>
      <w:r w:rsidRPr="009E7624">
        <w:rPr>
          <w:b/>
        </w:rPr>
        <w:t>read.csv(</w:t>
      </w:r>
      <w:proofErr w:type="spellStart"/>
      <w:proofErr w:type="gramEnd"/>
      <w:r w:rsidRPr="009E7624">
        <w:rPr>
          <w:b/>
        </w:rPr>
        <w:t>file.choose</w:t>
      </w:r>
      <w:proofErr w:type="spellEnd"/>
      <w:r w:rsidRPr="009E7624">
        <w:rPr>
          <w:b/>
        </w:rPr>
        <w:t xml:space="preserve">(), </w:t>
      </w:r>
      <w:proofErr w:type="spellStart"/>
      <w:r w:rsidRPr="009E7624">
        <w:rPr>
          <w:b/>
        </w:rPr>
        <w:t>sep</w:t>
      </w:r>
      <w:proofErr w:type="spellEnd"/>
      <w:r w:rsidRPr="009E7624">
        <w:rPr>
          <w:b/>
        </w:rPr>
        <w:t xml:space="preserve"> = ",")</w:t>
      </w:r>
    </w:p>
    <w:p w:rsidR="003E4194" w:rsidRDefault="003E4194" w:rsidP="003E4194">
      <w:pPr>
        <w:rPr>
          <w:b/>
        </w:rPr>
      </w:pPr>
      <w:proofErr w:type="gramStart"/>
      <w:r w:rsidRPr="009E7624">
        <w:rPr>
          <w:b/>
        </w:rPr>
        <w:t>write.csv(</w:t>
      </w:r>
      <w:proofErr w:type="gramEnd"/>
      <w:r w:rsidRPr="009E7624">
        <w:rPr>
          <w:b/>
        </w:rPr>
        <w:t xml:space="preserve">cricket3, file = "cricketFil1.csv",row.names=FALSE, </w:t>
      </w:r>
      <w:proofErr w:type="spellStart"/>
      <w:r w:rsidRPr="009E7624">
        <w:rPr>
          <w:b/>
        </w:rPr>
        <w:t>na</w:t>
      </w:r>
      <w:proofErr w:type="spellEnd"/>
      <w:r w:rsidRPr="009E7624">
        <w:rPr>
          <w:b/>
        </w:rPr>
        <w:t>="")</w:t>
      </w:r>
    </w:p>
    <w:p w:rsidR="003E4194" w:rsidRPr="009E7624" w:rsidRDefault="003E4194" w:rsidP="003E4194">
      <w:r>
        <w:t>This command not only export the file but also remove the empty variable if it is available.</w:t>
      </w:r>
    </w:p>
    <w:p w:rsidR="003E4194" w:rsidRDefault="003E4194">
      <w:pPr>
        <w:sectPr w:rsidR="003E4194" w:rsidSect="003E4194"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:rsidR="006C2239" w:rsidRDefault="006C2239"/>
    <w:p w:rsidR="006C2239" w:rsidRDefault="006C2239"/>
    <w:p w:rsidR="006C2239" w:rsidRDefault="006C2239"/>
    <w:p w:rsidR="006C2239" w:rsidRDefault="006C2239"/>
    <w:p w:rsidR="006C2239" w:rsidRDefault="006C2239"/>
    <w:p w:rsidR="006C2239" w:rsidRDefault="006C2239"/>
    <w:p w:rsidR="006C2239" w:rsidRDefault="006C2239"/>
    <w:p w:rsidR="006C2239" w:rsidRDefault="006C2239"/>
    <w:p w:rsidR="006C2239" w:rsidRDefault="006C2239"/>
    <w:p w:rsidR="006C2239" w:rsidRDefault="006C2239"/>
    <w:p w:rsidR="00537CF4" w:rsidRDefault="00537CF4" w:rsidP="00537CF4">
      <w:r>
        <w:rPr>
          <w:b/>
        </w:rPr>
        <w:lastRenderedPageBreak/>
        <w:t>B. Tableau Dashboard:</w:t>
      </w:r>
    </w:p>
    <w:p w:rsidR="006C2239" w:rsidRDefault="006C2239">
      <w:bookmarkStart w:id="0" w:name="_GoBack"/>
      <w:bookmarkEnd w:id="0"/>
    </w:p>
    <w:p w:rsidR="006C2239" w:rsidRDefault="006C2239"/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537CF4" w:rsidRDefault="00537CF4" w:rsidP="003E4194">
      <w:pPr>
        <w:rPr>
          <w:b/>
        </w:rPr>
      </w:pPr>
    </w:p>
    <w:p w:rsidR="006C2239" w:rsidRDefault="00E72448" w:rsidP="00B4435C">
      <w:pPr>
        <w:rPr>
          <w:b/>
        </w:rPr>
      </w:pPr>
      <w:r>
        <w:rPr>
          <w:b/>
          <w:noProof/>
          <w:lang w:eastAsia="en-IN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-457835</wp:posOffset>
            </wp:positionH>
            <wp:positionV relativeFrom="paragraph">
              <wp:posOffset>419735</wp:posOffset>
            </wp:positionV>
            <wp:extent cx="6845935" cy="6772275"/>
            <wp:effectExtent l="0" t="0" r="0" b="952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s (1)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5935" cy="677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50BED" w:rsidRDefault="00C50BED" w:rsidP="00B4435C">
      <w:pPr>
        <w:rPr>
          <w:b/>
        </w:rPr>
      </w:pPr>
    </w:p>
    <w:p w:rsidR="00C50BED" w:rsidRDefault="00C50BED" w:rsidP="00B4435C">
      <w:pPr>
        <w:rPr>
          <w:b/>
        </w:rPr>
      </w:pPr>
    </w:p>
    <w:p w:rsidR="00C50BED" w:rsidRDefault="00C50BED" w:rsidP="00B4435C">
      <w:pPr>
        <w:rPr>
          <w:b/>
        </w:rPr>
      </w:pPr>
    </w:p>
    <w:p w:rsidR="00C50BED" w:rsidRDefault="00C50BED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E72448" w:rsidP="00B4435C">
      <w:pPr>
        <w:rPr>
          <w:b/>
        </w:rPr>
      </w:pPr>
      <w:r>
        <w:rPr>
          <w:b/>
          <w:noProof/>
          <w:lang w:eastAsia="en-IN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posOffset>-371475</wp:posOffset>
            </wp:positionH>
            <wp:positionV relativeFrom="paragraph">
              <wp:posOffset>0</wp:posOffset>
            </wp:positionV>
            <wp:extent cx="6772275" cy="7229475"/>
            <wp:effectExtent l="0" t="0" r="9525" b="952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ashboardForecast1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2275" cy="7229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6C2239" w:rsidRDefault="006C2239" w:rsidP="00B4435C">
      <w:pPr>
        <w:rPr>
          <w:b/>
        </w:rPr>
      </w:pPr>
    </w:p>
    <w:p w:rsidR="003E4194" w:rsidRDefault="003E4194">
      <w:pPr>
        <w:rPr>
          <w:b/>
        </w:rPr>
        <w:sectPr w:rsidR="003E4194" w:rsidSect="003E4194">
          <w:type w:val="continuous"/>
          <w:pgSz w:w="11906" w:h="16838"/>
          <w:pgMar w:top="1440" w:right="1440" w:bottom="1440" w:left="1440" w:header="708" w:footer="708" w:gutter="0"/>
          <w:cols w:num="2" w:space="708"/>
          <w:titlePg/>
          <w:docGrid w:linePitch="360"/>
        </w:sectPr>
      </w:pPr>
    </w:p>
    <w:p w:rsidR="003E4194" w:rsidRDefault="003E4194">
      <w:pPr>
        <w:rPr>
          <w:b/>
        </w:rPr>
      </w:pPr>
    </w:p>
    <w:p w:rsidR="003E4194" w:rsidRDefault="003E4194">
      <w:pPr>
        <w:rPr>
          <w:b/>
        </w:rPr>
      </w:pPr>
    </w:p>
    <w:p w:rsidR="004346B9" w:rsidRPr="00132080" w:rsidRDefault="004346B9">
      <w:pPr>
        <w:rPr>
          <w:b/>
        </w:rPr>
      </w:pPr>
      <w:r w:rsidRPr="00132080">
        <w:rPr>
          <w:b/>
        </w:rPr>
        <w:t>References:</w:t>
      </w:r>
    </w:p>
    <w:p w:rsidR="004346B9" w:rsidRPr="00132080" w:rsidRDefault="004346B9">
      <w:pPr>
        <w:rPr>
          <w:b/>
        </w:rPr>
      </w:pPr>
    </w:p>
    <w:p w:rsidR="004346B9" w:rsidRPr="00132080" w:rsidRDefault="004346B9">
      <w:pPr>
        <w:rPr>
          <w:b/>
          <w:color w:val="000000"/>
          <w:shd w:val="clear" w:color="auto" w:fill="FFFFFF"/>
        </w:rPr>
      </w:pPr>
      <w:r w:rsidRPr="00132080">
        <w:rPr>
          <w:b/>
          <w:color w:val="000000"/>
          <w:shd w:val="clear" w:color="auto" w:fill="FFFFFF"/>
        </w:rPr>
        <w:t>1. Cricket team selection using data envelopment analysis. (2014, January 21). Retrieved from https://www.tandfonline.com/doi/abs/10.1080/17461391.2012.705333</w:t>
      </w:r>
    </w:p>
    <w:p w:rsidR="00132080" w:rsidRPr="00132080" w:rsidRDefault="004346B9" w:rsidP="00132080">
      <w:pPr>
        <w:rPr>
          <w:b/>
        </w:rPr>
      </w:pPr>
      <w:r w:rsidRPr="00132080">
        <w:rPr>
          <w:b/>
        </w:rPr>
        <w:t>2. Score and winning prediction in cricket through data mining - IEEE Conference Publication. (</w:t>
      </w:r>
      <w:proofErr w:type="spellStart"/>
      <w:r w:rsidRPr="00132080">
        <w:rPr>
          <w:b/>
        </w:rPr>
        <w:t>n.d.</w:t>
      </w:r>
      <w:proofErr w:type="spellEnd"/>
      <w:r w:rsidRPr="00132080">
        <w:rPr>
          <w:b/>
        </w:rPr>
        <w:t>). Retrieved from https://ieeexplore.ieee.org/abstract/document/7489605/</w:t>
      </w:r>
    </w:p>
    <w:p w:rsidR="00132080" w:rsidRPr="00132080" w:rsidRDefault="00132080" w:rsidP="00132080">
      <w:pPr>
        <w:rPr>
          <w:b/>
        </w:rPr>
      </w:pPr>
      <w:r w:rsidRPr="00132080">
        <w:rPr>
          <w:b/>
        </w:rPr>
        <w:t>3. Decision Tree Algorithm works. (2017, April 21). Retrieved from https://dataaspirant.com/2017/01/30/how-decision-tree-algorithm-works</w:t>
      </w:r>
    </w:p>
    <w:p w:rsidR="00132080" w:rsidRPr="00132080" w:rsidRDefault="00132080" w:rsidP="00132080">
      <w:pPr>
        <w:rPr>
          <w:b/>
        </w:rPr>
      </w:pPr>
      <w:r w:rsidRPr="00132080">
        <w:rPr>
          <w:b/>
        </w:rPr>
        <w:t xml:space="preserve">4. </w:t>
      </w:r>
      <w:r w:rsidR="003E4194">
        <w:rPr>
          <w:b/>
        </w:rPr>
        <w:t xml:space="preserve">The </w:t>
      </w:r>
      <w:proofErr w:type="spellStart"/>
      <w:r w:rsidR="003E4194">
        <w:rPr>
          <w:b/>
        </w:rPr>
        <w:t>duckworth</w:t>
      </w:r>
      <w:proofErr w:type="spellEnd"/>
      <w:r w:rsidR="003E4194">
        <w:rPr>
          <w:b/>
        </w:rPr>
        <w:t>-</w:t>
      </w:r>
      <w:proofErr w:type="spellStart"/>
      <w:r w:rsidR="003E4194">
        <w:rPr>
          <w:b/>
        </w:rPr>
        <w:t>lewis</w:t>
      </w:r>
      <w:proofErr w:type="spellEnd"/>
      <w:r w:rsidR="003E4194">
        <w:rPr>
          <w:b/>
        </w:rPr>
        <w:t>-s</w:t>
      </w:r>
      <w:r w:rsidRPr="00132080">
        <w:rPr>
          <w:b/>
        </w:rPr>
        <w:t>tern method works. (</w:t>
      </w:r>
      <w:proofErr w:type="spellStart"/>
      <w:r w:rsidRPr="00132080">
        <w:rPr>
          <w:b/>
        </w:rPr>
        <w:t>n.d.</w:t>
      </w:r>
      <w:proofErr w:type="spellEnd"/>
      <w:r w:rsidRPr="00132080">
        <w:rPr>
          <w:b/>
        </w:rPr>
        <w:t>). Retrieved from https://www.espncricinfo.com/story/_/id/19577040/how-duckworth-lewis-stern-method-works</w:t>
      </w:r>
    </w:p>
    <w:p w:rsidR="00132080" w:rsidRPr="00132080" w:rsidRDefault="00132080" w:rsidP="00132080">
      <w:pPr>
        <w:rPr>
          <w:b/>
        </w:rPr>
      </w:pPr>
      <w:r w:rsidRPr="00132080">
        <w:rPr>
          <w:b/>
        </w:rPr>
        <w:t xml:space="preserve">5. </w:t>
      </w:r>
      <w:proofErr w:type="gramStart"/>
      <w:r w:rsidRPr="00132080">
        <w:rPr>
          <w:b/>
        </w:rPr>
        <w:t>random</w:t>
      </w:r>
      <w:proofErr w:type="gramEnd"/>
      <w:r w:rsidRPr="00132080">
        <w:rPr>
          <w:b/>
        </w:rPr>
        <w:t xml:space="preserve"> forest algorithm works in machine learning. (2017, October 1). Retrieved from https://dataaspirant.com/2017/05/22/random-forest-algorithm-machine-learing/</w:t>
      </w:r>
    </w:p>
    <w:p w:rsidR="00132080" w:rsidRPr="00132080" w:rsidRDefault="00132080" w:rsidP="00132080">
      <w:pPr>
        <w:rPr>
          <w:b/>
        </w:rPr>
      </w:pPr>
      <w:r w:rsidRPr="00132080">
        <w:rPr>
          <w:b/>
        </w:rPr>
        <w:t>6. Naive Bayes for classification. (2019, June 18). Retrieved from https://discuss.analyticsvidhya.com/t/how-to-decide-when-to-use-naive-bayes-for-classification/5720</w:t>
      </w:r>
    </w:p>
    <w:p w:rsidR="00132080" w:rsidRPr="00132080" w:rsidRDefault="00132080" w:rsidP="00132080">
      <w:pPr>
        <w:rPr>
          <w:b/>
        </w:rPr>
      </w:pPr>
      <w:r w:rsidRPr="00132080">
        <w:rPr>
          <w:b/>
        </w:rPr>
        <w:t xml:space="preserve">7. </w:t>
      </w:r>
      <w:proofErr w:type="spellStart"/>
      <w:r w:rsidRPr="00132080">
        <w:rPr>
          <w:b/>
        </w:rPr>
        <w:t>Soni</w:t>
      </w:r>
      <w:proofErr w:type="spellEnd"/>
      <w:r w:rsidRPr="00132080">
        <w:rPr>
          <w:b/>
        </w:rPr>
        <w:t>, D. (2018, May 16). Introduction to Naive Bayes Classification. Retrieved from https://towardsdatascience.com/introduction-to-naive-bayes-classification-4cffabb1ae54</w:t>
      </w:r>
    </w:p>
    <w:p w:rsidR="003E4194" w:rsidRDefault="003E4194" w:rsidP="00132080">
      <w:pPr>
        <w:rPr>
          <w:b/>
        </w:rPr>
        <w:sectPr w:rsidR="003E4194" w:rsidSect="003E4194"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:rsidR="00132080" w:rsidRPr="00132080" w:rsidRDefault="00132080" w:rsidP="00132080">
      <w:pPr>
        <w:rPr>
          <w:b/>
        </w:rPr>
      </w:pPr>
      <w:r w:rsidRPr="00132080">
        <w:rPr>
          <w:b/>
        </w:rPr>
        <w:t>8. Syn</w:t>
      </w:r>
      <w:r w:rsidR="003E4194">
        <w:rPr>
          <w:b/>
        </w:rPr>
        <w:t xml:space="preserve">ced. (2018, June 25). </w:t>
      </w:r>
      <w:r w:rsidRPr="00132080">
        <w:rPr>
          <w:b/>
        </w:rPr>
        <w:t>Random Forest Algorithm Works in Machine Learning. Retrieved from https://medium.com/@Synced/how-random-forest-algorithm-works-i</w:t>
      </w:r>
      <w:r w:rsidR="003E4194">
        <w:rPr>
          <w:b/>
        </w:rPr>
        <w:t>n-machine-learning-3c0fe15b6674</w:t>
      </w:r>
    </w:p>
    <w:p w:rsidR="003E4194" w:rsidRPr="00132080" w:rsidRDefault="00132080" w:rsidP="00132080">
      <w:pPr>
        <w:rPr>
          <w:b/>
        </w:rPr>
      </w:pPr>
      <w:r w:rsidRPr="00132080">
        <w:rPr>
          <w:b/>
        </w:rPr>
        <w:t xml:space="preserve">9. </w:t>
      </w:r>
      <w:proofErr w:type="spellStart"/>
      <w:r w:rsidRPr="00132080">
        <w:rPr>
          <w:b/>
        </w:rPr>
        <w:t>Yiu</w:t>
      </w:r>
      <w:proofErr w:type="spellEnd"/>
      <w:r w:rsidRPr="00132080">
        <w:rPr>
          <w:b/>
        </w:rPr>
        <w:t xml:space="preserve">, T. (2019, June 12). Understanding Random Forest. Retrieved from </w:t>
      </w:r>
      <w:r w:rsidR="003E4194" w:rsidRPr="003E4194">
        <w:rPr>
          <w:b/>
        </w:rPr>
        <w:t>https://towardsdatascience.com/understanding-random-forest-58381e0602d</w:t>
      </w:r>
      <w:r w:rsidR="003E4194">
        <w:rPr>
          <w:b/>
        </w:rPr>
        <w:t>2</w:t>
      </w:r>
    </w:p>
    <w:p w:rsidR="003E4194" w:rsidRPr="003E4194" w:rsidRDefault="003E4194">
      <w:pPr>
        <w:rPr>
          <w:b/>
        </w:rPr>
        <w:sectPr w:rsidR="003E4194" w:rsidRPr="003E4194" w:rsidSect="003E4194">
          <w:type w:val="continuous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 w:rsidRPr="003E4194">
        <w:rPr>
          <w:b/>
        </w:rPr>
        <w:t xml:space="preserve">10. </w:t>
      </w:r>
      <w:r w:rsidRPr="003E4194">
        <w:rPr>
          <w:b/>
          <w:color w:val="000000"/>
          <w:shd w:val="clear" w:color="auto" w:fill="FFFFFF"/>
        </w:rPr>
        <w:t>Introduction to Cricket. (</w:t>
      </w:r>
      <w:proofErr w:type="spellStart"/>
      <w:r w:rsidRPr="003E4194">
        <w:rPr>
          <w:b/>
          <w:color w:val="000000"/>
          <w:shd w:val="clear" w:color="auto" w:fill="FFFFFF"/>
        </w:rPr>
        <w:t>n.d.</w:t>
      </w:r>
      <w:proofErr w:type="spellEnd"/>
      <w:r w:rsidRPr="003E4194">
        <w:rPr>
          <w:b/>
          <w:color w:val="000000"/>
          <w:shd w:val="clear" w:color="auto" w:fill="FFFFFF"/>
        </w:rPr>
        <w:t>). Retrieved from https://www.checkfit.co.uk/introduction-to-cricket/</w:t>
      </w:r>
    </w:p>
    <w:p w:rsidR="008254F4" w:rsidRDefault="008254F4"/>
    <w:sectPr w:rsidR="008254F4" w:rsidSect="003E4194">
      <w:type w:val="continuous"/>
      <w:pgSz w:w="11906" w:h="16838"/>
      <w:pgMar w:top="1440" w:right="1440" w:bottom="1440" w:left="1440" w:header="708" w:footer="708" w:gutter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62E2" w:rsidRDefault="00B662E2" w:rsidP="003E4194">
      <w:pPr>
        <w:spacing w:after="0" w:line="240" w:lineRule="auto"/>
      </w:pPr>
      <w:r>
        <w:separator/>
      </w:r>
    </w:p>
  </w:endnote>
  <w:endnote w:type="continuationSeparator" w:id="0">
    <w:p w:rsidR="00B662E2" w:rsidRDefault="00B662E2" w:rsidP="003E4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42862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4194" w:rsidRDefault="00B662E2">
        <w:pPr>
          <w:pStyle w:val="Footer"/>
        </w:pPr>
      </w:p>
    </w:sdtContent>
  </w:sdt>
  <w:p w:rsidR="003E4194" w:rsidRDefault="003E41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4910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E4194" w:rsidRDefault="003E419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7CF4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:rsidR="003E4194" w:rsidRDefault="003E41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62E2" w:rsidRDefault="00B662E2" w:rsidP="003E4194">
      <w:pPr>
        <w:spacing w:after="0" w:line="240" w:lineRule="auto"/>
      </w:pPr>
      <w:r>
        <w:separator/>
      </w:r>
    </w:p>
  </w:footnote>
  <w:footnote w:type="continuationSeparator" w:id="0">
    <w:p w:rsidR="00B662E2" w:rsidRDefault="00B662E2" w:rsidP="003E41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F65DB7"/>
    <w:multiLevelType w:val="hybridMultilevel"/>
    <w:tmpl w:val="CC7C64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WwNDcxsTA3MDKxMDFT0lEKTi0uzszPAykwqwUA2rl7QywAAAA="/>
  </w:docVars>
  <w:rsids>
    <w:rsidRoot w:val="00551C42"/>
    <w:rsid w:val="00016792"/>
    <w:rsid w:val="00026125"/>
    <w:rsid w:val="00043116"/>
    <w:rsid w:val="0004523B"/>
    <w:rsid w:val="0009136E"/>
    <w:rsid w:val="000B1691"/>
    <w:rsid w:val="000F2A83"/>
    <w:rsid w:val="00132080"/>
    <w:rsid w:val="00143E06"/>
    <w:rsid w:val="0018467F"/>
    <w:rsid w:val="001A3D2F"/>
    <w:rsid w:val="001C439F"/>
    <w:rsid w:val="001C4B07"/>
    <w:rsid w:val="00206087"/>
    <w:rsid w:val="00213BA7"/>
    <w:rsid w:val="0023688F"/>
    <w:rsid w:val="00252F85"/>
    <w:rsid w:val="002804E4"/>
    <w:rsid w:val="002C4271"/>
    <w:rsid w:val="002F3405"/>
    <w:rsid w:val="00322951"/>
    <w:rsid w:val="00362AD3"/>
    <w:rsid w:val="003C4069"/>
    <w:rsid w:val="003E4194"/>
    <w:rsid w:val="004346B9"/>
    <w:rsid w:val="004A7C3B"/>
    <w:rsid w:val="004B24C6"/>
    <w:rsid w:val="004B2617"/>
    <w:rsid w:val="004F5908"/>
    <w:rsid w:val="00537CF4"/>
    <w:rsid w:val="00545679"/>
    <w:rsid w:val="00551C42"/>
    <w:rsid w:val="005C3F9B"/>
    <w:rsid w:val="00620454"/>
    <w:rsid w:val="00633A05"/>
    <w:rsid w:val="006531AC"/>
    <w:rsid w:val="006C2239"/>
    <w:rsid w:val="006C4868"/>
    <w:rsid w:val="006C7B84"/>
    <w:rsid w:val="006E6DCB"/>
    <w:rsid w:val="007F0441"/>
    <w:rsid w:val="00807BB3"/>
    <w:rsid w:val="008254F4"/>
    <w:rsid w:val="00876416"/>
    <w:rsid w:val="00880597"/>
    <w:rsid w:val="00896319"/>
    <w:rsid w:val="00996428"/>
    <w:rsid w:val="009A4134"/>
    <w:rsid w:val="009E7624"/>
    <w:rsid w:val="00A03D45"/>
    <w:rsid w:val="00B23FAF"/>
    <w:rsid w:val="00B4435C"/>
    <w:rsid w:val="00B61645"/>
    <w:rsid w:val="00B662E2"/>
    <w:rsid w:val="00BC6526"/>
    <w:rsid w:val="00BD59CB"/>
    <w:rsid w:val="00BF3D2C"/>
    <w:rsid w:val="00C071F3"/>
    <w:rsid w:val="00C50BED"/>
    <w:rsid w:val="00CB7F3D"/>
    <w:rsid w:val="00CC60B2"/>
    <w:rsid w:val="00D322AE"/>
    <w:rsid w:val="00D665B5"/>
    <w:rsid w:val="00D841B1"/>
    <w:rsid w:val="00DE60CA"/>
    <w:rsid w:val="00E0028B"/>
    <w:rsid w:val="00E72448"/>
    <w:rsid w:val="00E738FE"/>
    <w:rsid w:val="00E8479B"/>
    <w:rsid w:val="00E92FDC"/>
    <w:rsid w:val="00ED5047"/>
    <w:rsid w:val="00EF712B"/>
    <w:rsid w:val="00F128E5"/>
    <w:rsid w:val="00FB5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BF249"/>
  <w15:chartTrackingRefBased/>
  <w15:docId w15:val="{EEB852C4-F57D-453B-AEA5-CC974B31E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65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2239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4E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C65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04311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16792"/>
    <w:rPr>
      <w:color w:val="44546A" w:themeColor="text2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4346B9"/>
    <w:rPr>
      <w:color w:val="0563C1" w:themeColor="hyperlink"/>
      <w:u w:val="single"/>
    </w:rPr>
  </w:style>
  <w:style w:type="table" w:styleId="LightList-Accent3">
    <w:name w:val="Light List Accent 3"/>
    <w:basedOn w:val="TableNormal"/>
    <w:uiPriority w:val="61"/>
    <w:rsid w:val="003E419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3E4194"/>
    <w:pPr>
      <w:spacing w:before="120" w:after="0" w:line="240" w:lineRule="auto"/>
    </w:pPr>
    <w:rPr>
      <w:rFonts w:eastAsia="Times New Roman" w:cs="Times New Roman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E4194"/>
    <w:pPr>
      <w:spacing w:before="120" w:after="0" w:line="240" w:lineRule="auto"/>
      <w:ind w:left="240"/>
    </w:pPr>
    <w:rPr>
      <w:rFonts w:eastAsia="Times New Roman" w:cs="Times New Roman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3E4194"/>
    <w:pPr>
      <w:spacing w:after="0" w:line="240" w:lineRule="auto"/>
      <w:ind w:left="480"/>
    </w:pPr>
    <w:rPr>
      <w:rFonts w:eastAsia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4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4194"/>
  </w:style>
  <w:style w:type="paragraph" w:styleId="Footer">
    <w:name w:val="footer"/>
    <w:basedOn w:val="Normal"/>
    <w:link w:val="FooterChar"/>
    <w:uiPriority w:val="99"/>
    <w:unhideWhenUsed/>
    <w:rsid w:val="003E41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41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0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0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73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50DC30-7EE3-4093-B360-651506451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4264</TotalTime>
  <Pages>15</Pages>
  <Words>2800</Words>
  <Characters>1596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on on Cricket</vt:lpstr>
    </vt:vector>
  </TitlesOfParts>
  <Company>Student id: 180006050</Company>
  <LinksUpToDate>false</LinksUpToDate>
  <CharactersWithSpaces>1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on Cricket</dc:title>
  <dc:subject/>
  <dc:creator>Ishan Bhatt</dc:creator>
  <cp:keywords/>
  <dc:description/>
  <cp:lastModifiedBy>ishan bhatt</cp:lastModifiedBy>
  <cp:revision>5</cp:revision>
  <dcterms:created xsi:type="dcterms:W3CDTF">2019-07-02T03:01:00Z</dcterms:created>
  <dcterms:modified xsi:type="dcterms:W3CDTF">2019-07-04T03:37:00Z</dcterms:modified>
</cp:coreProperties>
</file>